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85EFF" w14:textId="4FDAF258" w:rsidR="007B2FB0" w:rsidRDefault="005D0F7F" w:rsidP="007B2FB0">
      <w:pPr>
        <w:spacing w:after="0"/>
        <w:jc w:val="center"/>
        <w:rPr>
          <w:rFonts w:ascii="Arial" w:hAnsi="Arial" w:cs="Arial"/>
          <w:b/>
          <w:sz w:val="28"/>
          <w:szCs w:val="28"/>
        </w:rPr>
      </w:pPr>
      <w:r>
        <w:rPr>
          <w:rFonts w:ascii="Arial" w:hAnsi="Arial" w:cs="Arial"/>
          <w:b/>
          <w:sz w:val="28"/>
          <w:szCs w:val="28"/>
        </w:rPr>
        <w:t>Final</w:t>
      </w:r>
      <w:r w:rsidR="005B54FC">
        <w:rPr>
          <w:rFonts w:ascii="Arial" w:hAnsi="Arial" w:cs="Arial"/>
          <w:b/>
          <w:sz w:val="28"/>
          <w:szCs w:val="28"/>
        </w:rPr>
        <w:t xml:space="preserve"> </w:t>
      </w:r>
      <w:r w:rsidR="004970E8" w:rsidRPr="00060DCB">
        <w:rPr>
          <w:rFonts w:ascii="Arial" w:hAnsi="Arial" w:cs="Arial"/>
          <w:b/>
          <w:sz w:val="28"/>
          <w:szCs w:val="28"/>
        </w:rPr>
        <w:t>TLPOA</w:t>
      </w:r>
      <w:r w:rsidR="00DD55C1" w:rsidRPr="00060DCB">
        <w:rPr>
          <w:rFonts w:ascii="Arial" w:hAnsi="Arial" w:cs="Arial"/>
          <w:b/>
          <w:sz w:val="28"/>
          <w:szCs w:val="28"/>
        </w:rPr>
        <w:t xml:space="preserve"> Board</w:t>
      </w:r>
      <w:r w:rsidR="004970E8" w:rsidRPr="00060DCB">
        <w:rPr>
          <w:rFonts w:ascii="Arial" w:hAnsi="Arial" w:cs="Arial"/>
          <w:b/>
          <w:sz w:val="28"/>
          <w:szCs w:val="28"/>
        </w:rPr>
        <w:t xml:space="preserve"> Meeting Minute</w:t>
      </w:r>
      <w:r w:rsidR="007B2FB0">
        <w:rPr>
          <w:rFonts w:ascii="Arial" w:hAnsi="Arial" w:cs="Arial"/>
          <w:b/>
          <w:sz w:val="28"/>
          <w:szCs w:val="28"/>
        </w:rPr>
        <w:t>s</w:t>
      </w:r>
    </w:p>
    <w:p w14:paraId="358DEA0A" w14:textId="2BB990C6" w:rsidR="004970E8" w:rsidRPr="00F14344" w:rsidRDefault="005B54FC" w:rsidP="007B2FB0">
      <w:pPr>
        <w:spacing w:after="0"/>
        <w:jc w:val="center"/>
        <w:rPr>
          <w:rFonts w:ascii="Arial" w:hAnsi="Arial" w:cs="Arial"/>
          <w:b/>
          <w:sz w:val="28"/>
          <w:szCs w:val="28"/>
        </w:rPr>
      </w:pPr>
      <w:r>
        <w:rPr>
          <w:rFonts w:ascii="Arial" w:hAnsi="Arial" w:cs="Arial"/>
          <w:b/>
          <w:sz w:val="28"/>
          <w:szCs w:val="28"/>
        </w:rPr>
        <w:t>January 27, 2024</w:t>
      </w:r>
    </w:p>
    <w:p w14:paraId="79639AFF" w14:textId="77777777" w:rsidR="004970E8" w:rsidRPr="00876417" w:rsidRDefault="004970E8" w:rsidP="004970E8">
      <w:pPr>
        <w:spacing w:after="0"/>
        <w:rPr>
          <w:rFonts w:ascii="Arial" w:hAnsi="Arial" w:cs="Arial"/>
        </w:rPr>
      </w:pPr>
    </w:p>
    <w:p w14:paraId="7D3E1B6C" w14:textId="078AC352" w:rsidR="004970E8" w:rsidRPr="00876417" w:rsidRDefault="004970E8" w:rsidP="004970E8">
      <w:pPr>
        <w:spacing w:after="0"/>
        <w:rPr>
          <w:rFonts w:ascii="Arial" w:hAnsi="Arial" w:cs="Arial"/>
        </w:rPr>
      </w:pPr>
      <w:r w:rsidRPr="00876417">
        <w:rPr>
          <w:rFonts w:ascii="Arial" w:hAnsi="Arial" w:cs="Arial"/>
          <w:b/>
        </w:rPr>
        <w:t>Meeting Called to Order</w:t>
      </w:r>
      <w:r w:rsidRPr="00876417">
        <w:rPr>
          <w:rFonts w:ascii="Arial" w:hAnsi="Arial" w:cs="Arial"/>
        </w:rPr>
        <w:t xml:space="preserve"> </w:t>
      </w:r>
      <w:r w:rsidR="0073626F" w:rsidRPr="00876417">
        <w:rPr>
          <w:rFonts w:ascii="Arial" w:hAnsi="Arial" w:cs="Arial"/>
        </w:rPr>
        <w:t xml:space="preserve">by </w:t>
      </w:r>
      <w:r w:rsidR="00FA149B" w:rsidRPr="00876417">
        <w:rPr>
          <w:rFonts w:ascii="Arial" w:hAnsi="Arial" w:cs="Arial"/>
        </w:rPr>
        <w:t xml:space="preserve">President </w:t>
      </w:r>
      <w:r w:rsidR="00611CB1" w:rsidRPr="00876417">
        <w:rPr>
          <w:rFonts w:ascii="Arial" w:hAnsi="Arial" w:cs="Arial"/>
        </w:rPr>
        <w:t>Tom Conquest</w:t>
      </w:r>
      <w:r w:rsidR="00664302" w:rsidRPr="00876417">
        <w:rPr>
          <w:rFonts w:ascii="Arial" w:hAnsi="Arial" w:cs="Arial"/>
        </w:rPr>
        <w:t xml:space="preserve"> </w:t>
      </w:r>
      <w:r w:rsidR="00B1650A" w:rsidRPr="00876417">
        <w:rPr>
          <w:rFonts w:ascii="Arial" w:hAnsi="Arial" w:cs="Arial"/>
        </w:rPr>
        <w:t xml:space="preserve">at </w:t>
      </w:r>
      <w:r w:rsidR="009D5594">
        <w:rPr>
          <w:rFonts w:ascii="Arial" w:hAnsi="Arial" w:cs="Arial"/>
        </w:rPr>
        <w:t>8:3</w:t>
      </w:r>
      <w:r w:rsidR="00DF0202">
        <w:rPr>
          <w:rFonts w:ascii="Arial" w:hAnsi="Arial" w:cs="Arial"/>
        </w:rPr>
        <w:t>1</w:t>
      </w:r>
      <w:r w:rsidR="00967C39">
        <w:rPr>
          <w:rFonts w:ascii="Arial" w:hAnsi="Arial" w:cs="Arial"/>
        </w:rPr>
        <w:t xml:space="preserve"> </w:t>
      </w:r>
      <w:r w:rsidR="0034743F">
        <w:rPr>
          <w:rFonts w:ascii="Arial" w:hAnsi="Arial" w:cs="Arial"/>
        </w:rPr>
        <w:t>A</w:t>
      </w:r>
      <w:r w:rsidR="00967C39">
        <w:rPr>
          <w:rFonts w:ascii="Arial" w:hAnsi="Arial" w:cs="Arial"/>
        </w:rPr>
        <w:t>M</w:t>
      </w:r>
      <w:r w:rsidR="00BB606B">
        <w:rPr>
          <w:rFonts w:ascii="Arial" w:hAnsi="Arial" w:cs="Arial"/>
        </w:rPr>
        <w:t xml:space="preserve"> </w:t>
      </w:r>
      <w:r w:rsidR="00465A7C">
        <w:rPr>
          <w:rFonts w:ascii="Arial" w:hAnsi="Arial" w:cs="Arial"/>
        </w:rPr>
        <w:t>via Zoom.</w:t>
      </w:r>
    </w:p>
    <w:p w14:paraId="52AF08ED" w14:textId="77777777" w:rsidR="004970E8" w:rsidRPr="00876417" w:rsidRDefault="004970E8" w:rsidP="004970E8">
      <w:pPr>
        <w:spacing w:after="0"/>
        <w:rPr>
          <w:rFonts w:ascii="Arial" w:hAnsi="Arial" w:cs="Arial"/>
        </w:rPr>
      </w:pPr>
    </w:p>
    <w:p w14:paraId="1FF64E55" w14:textId="6FDE4F02" w:rsidR="004970E8" w:rsidRPr="00876417" w:rsidRDefault="004970E8" w:rsidP="004970E8">
      <w:pPr>
        <w:spacing w:after="0"/>
        <w:rPr>
          <w:rFonts w:ascii="Arial" w:hAnsi="Arial" w:cs="Arial"/>
          <w:b/>
          <w:u w:val="single"/>
        </w:rPr>
      </w:pPr>
      <w:r w:rsidRPr="00876417">
        <w:rPr>
          <w:rFonts w:ascii="Arial" w:hAnsi="Arial" w:cs="Arial"/>
          <w:b/>
          <w:u w:val="single"/>
        </w:rPr>
        <w:t>Attend</w:t>
      </w:r>
      <w:r w:rsidR="00611CB1" w:rsidRPr="00876417">
        <w:rPr>
          <w:rFonts w:ascii="Arial" w:hAnsi="Arial" w:cs="Arial"/>
          <w:b/>
          <w:u w:val="single"/>
        </w:rPr>
        <w:t>ees</w:t>
      </w:r>
      <w:r w:rsidRPr="00876417">
        <w:rPr>
          <w:rFonts w:ascii="Arial" w:hAnsi="Arial" w:cs="Arial"/>
          <w:b/>
          <w:u w:val="single"/>
        </w:rPr>
        <w:t xml:space="preserve">: </w:t>
      </w:r>
    </w:p>
    <w:p w14:paraId="4727CB60" w14:textId="22543055" w:rsidR="004970E8" w:rsidRDefault="009D1686" w:rsidP="004970E8">
      <w:pPr>
        <w:spacing w:after="0"/>
        <w:rPr>
          <w:rFonts w:ascii="Arial" w:hAnsi="Arial" w:cs="Arial"/>
        </w:rPr>
      </w:pPr>
      <w:r w:rsidRPr="00876417">
        <w:rPr>
          <w:rFonts w:ascii="Arial" w:hAnsi="Arial" w:cs="Arial"/>
        </w:rPr>
        <w:t>Board Members</w:t>
      </w:r>
      <w:r w:rsidR="004B161E" w:rsidRPr="00876417">
        <w:rPr>
          <w:rFonts w:ascii="Arial" w:hAnsi="Arial" w:cs="Arial"/>
        </w:rPr>
        <w:t xml:space="preserve"> </w:t>
      </w:r>
      <w:r w:rsidR="006215AF">
        <w:rPr>
          <w:rFonts w:ascii="Arial" w:hAnsi="Arial" w:cs="Arial"/>
        </w:rPr>
        <w:t>-</w:t>
      </w:r>
      <w:r w:rsidR="00BA66EB" w:rsidRPr="00876417">
        <w:rPr>
          <w:rFonts w:ascii="Arial" w:hAnsi="Arial" w:cs="Arial"/>
        </w:rPr>
        <w:t xml:space="preserve"> </w:t>
      </w:r>
      <w:r w:rsidR="00611CB1" w:rsidRPr="00876417">
        <w:rPr>
          <w:rFonts w:ascii="Arial" w:hAnsi="Arial" w:cs="Arial"/>
        </w:rPr>
        <w:t xml:space="preserve">Tom Conquest, </w:t>
      </w:r>
      <w:r w:rsidR="00774850">
        <w:rPr>
          <w:rFonts w:ascii="Arial" w:hAnsi="Arial" w:cs="Arial"/>
        </w:rPr>
        <w:t>Pete Stephens</w:t>
      </w:r>
      <w:r w:rsidR="008008DC">
        <w:rPr>
          <w:rFonts w:ascii="Arial" w:hAnsi="Arial" w:cs="Arial"/>
        </w:rPr>
        <w:t xml:space="preserve">, Pat </w:t>
      </w:r>
      <w:r w:rsidR="00714FA8">
        <w:rPr>
          <w:rFonts w:ascii="Arial" w:hAnsi="Arial" w:cs="Arial"/>
        </w:rPr>
        <w:t>Kish</w:t>
      </w:r>
      <w:r w:rsidR="0085064C">
        <w:rPr>
          <w:rFonts w:ascii="Arial" w:hAnsi="Arial" w:cs="Arial"/>
        </w:rPr>
        <w:t xml:space="preserve">, </w:t>
      </w:r>
      <w:r w:rsidR="007F7897">
        <w:rPr>
          <w:rFonts w:ascii="Arial" w:hAnsi="Arial" w:cs="Arial"/>
        </w:rPr>
        <w:t>Bill Siegrist</w:t>
      </w:r>
      <w:r w:rsidR="0017154D">
        <w:rPr>
          <w:rFonts w:ascii="Arial" w:hAnsi="Arial" w:cs="Arial"/>
        </w:rPr>
        <w:t xml:space="preserve">, </w:t>
      </w:r>
      <w:r w:rsidR="00CA1547">
        <w:rPr>
          <w:rFonts w:ascii="Arial" w:hAnsi="Arial" w:cs="Arial"/>
        </w:rPr>
        <w:t>Colin Gi</w:t>
      </w:r>
      <w:r w:rsidR="00565948">
        <w:rPr>
          <w:rFonts w:ascii="Arial" w:hAnsi="Arial" w:cs="Arial"/>
        </w:rPr>
        <w:t>bbings</w:t>
      </w:r>
      <w:r w:rsidR="001C317B">
        <w:rPr>
          <w:rFonts w:ascii="Arial" w:hAnsi="Arial" w:cs="Arial"/>
        </w:rPr>
        <w:t>, Tim Manganello,</w:t>
      </w:r>
      <w:r w:rsidR="00F85FB5">
        <w:rPr>
          <w:rFonts w:ascii="Arial" w:hAnsi="Arial" w:cs="Arial"/>
        </w:rPr>
        <w:t xml:space="preserve"> Tom Page, Wendy Huston</w:t>
      </w:r>
      <w:r w:rsidR="007F7897">
        <w:rPr>
          <w:rFonts w:ascii="Arial" w:hAnsi="Arial" w:cs="Arial"/>
        </w:rPr>
        <w:t>, Alex</w:t>
      </w:r>
      <w:r w:rsidR="003644AE">
        <w:rPr>
          <w:rFonts w:ascii="Arial" w:hAnsi="Arial" w:cs="Arial"/>
        </w:rPr>
        <w:t xml:space="preserve"> Goodall</w:t>
      </w:r>
    </w:p>
    <w:p w14:paraId="08C9DEF7" w14:textId="77777777" w:rsidR="0017154D" w:rsidRDefault="0017154D" w:rsidP="004970E8">
      <w:pPr>
        <w:spacing w:after="0"/>
        <w:rPr>
          <w:rFonts w:ascii="Arial" w:hAnsi="Arial" w:cs="Arial"/>
        </w:rPr>
      </w:pPr>
    </w:p>
    <w:p w14:paraId="27B4F53E" w14:textId="6575E001" w:rsidR="004B7C66" w:rsidRPr="00876417" w:rsidRDefault="004B7C66" w:rsidP="004B7C66">
      <w:pPr>
        <w:spacing w:after="0"/>
        <w:rPr>
          <w:rFonts w:ascii="Arial" w:hAnsi="Arial" w:cs="Arial"/>
          <w:b/>
          <w:u w:val="single"/>
        </w:rPr>
      </w:pPr>
      <w:r w:rsidRPr="00876417">
        <w:rPr>
          <w:rFonts w:ascii="Arial" w:hAnsi="Arial" w:cs="Arial"/>
          <w:b/>
          <w:u w:val="single"/>
        </w:rPr>
        <w:t xml:space="preserve">Meeting Minutes: </w:t>
      </w:r>
    </w:p>
    <w:p w14:paraId="6B809641" w14:textId="03974C9C" w:rsidR="006601EB" w:rsidRPr="00876417" w:rsidRDefault="00EF742B" w:rsidP="00ED5FBC">
      <w:pPr>
        <w:spacing w:after="0"/>
        <w:rPr>
          <w:rFonts w:ascii="Arial" w:hAnsi="Arial" w:cs="Arial"/>
        </w:rPr>
      </w:pPr>
      <w:r>
        <w:rPr>
          <w:rFonts w:ascii="Arial" w:hAnsi="Arial" w:cs="Arial"/>
        </w:rPr>
        <w:t xml:space="preserve">The </w:t>
      </w:r>
      <w:r w:rsidR="00B42584">
        <w:rPr>
          <w:rFonts w:ascii="Arial" w:hAnsi="Arial" w:cs="Arial"/>
        </w:rPr>
        <w:t>B</w:t>
      </w:r>
      <w:r>
        <w:rPr>
          <w:rFonts w:ascii="Arial" w:hAnsi="Arial" w:cs="Arial"/>
        </w:rPr>
        <w:t>oard unanimously</w:t>
      </w:r>
      <w:r w:rsidR="00F14E79" w:rsidRPr="00876417">
        <w:rPr>
          <w:rFonts w:ascii="Arial" w:hAnsi="Arial" w:cs="Arial"/>
        </w:rPr>
        <w:t xml:space="preserve"> approve</w:t>
      </w:r>
      <w:r>
        <w:rPr>
          <w:rFonts w:ascii="Arial" w:hAnsi="Arial" w:cs="Arial"/>
        </w:rPr>
        <w:t>d</w:t>
      </w:r>
      <w:r w:rsidR="00BA66EB" w:rsidRPr="00876417">
        <w:rPr>
          <w:rFonts w:ascii="Arial" w:hAnsi="Arial" w:cs="Arial"/>
        </w:rPr>
        <w:t xml:space="preserve"> </w:t>
      </w:r>
      <w:r w:rsidR="00A56AD9" w:rsidRPr="00876417">
        <w:rPr>
          <w:rFonts w:ascii="Arial" w:hAnsi="Arial" w:cs="Arial"/>
        </w:rPr>
        <w:t xml:space="preserve">the </w:t>
      </w:r>
      <w:r w:rsidR="00F14E79" w:rsidRPr="00876417">
        <w:rPr>
          <w:rFonts w:ascii="Arial" w:hAnsi="Arial" w:cs="Arial"/>
        </w:rPr>
        <w:t>minutes from</w:t>
      </w:r>
      <w:r w:rsidR="006215AF">
        <w:rPr>
          <w:rFonts w:ascii="Arial" w:hAnsi="Arial" w:cs="Arial"/>
        </w:rPr>
        <w:t xml:space="preserve"> the </w:t>
      </w:r>
      <w:r w:rsidR="00DF0202">
        <w:rPr>
          <w:rFonts w:ascii="Arial" w:hAnsi="Arial" w:cs="Arial"/>
        </w:rPr>
        <w:t>December 9</w:t>
      </w:r>
      <w:r w:rsidR="005B2DA3">
        <w:rPr>
          <w:rFonts w:ascii="Arial" w:hAnsi="Arial" w:cs="Arial"/>
        </w:rPr>
        <w:t>, 202</w:t>
      </w:r>
      <w:r w:rsidR="005C21FA">
        <w:rPr>
          <w:rFonts w:ascii="Arial" w:hAnsi="Arial" w:cs="Arial"/>
        </w:rPr>
        <w:t>3</w:t>
      </w:r>
      <w:r w:rsidR="00F14E79" w:rsidRPr="00876417">
        <w:rPr>
          <w:rFonts w:ascii="Arial" w:hAnsi="Arial" w:cs="Arial"/>
        </w:rPr>
        <w:t xml:space="preserve"> Board Meeting</w:t>
      </w:r>
      <w:r w:rsidR="00B4761A">
        <w:rPr>
          <w:rFonts w:ascii="Arial" w:hAnsi="Arial" w:cs="Arial"/>
        </w:rPr>
        <w:t>.</w:t>
      </w:r>
    </w:p>
    <w:p w14:paraId="5A1DD3E1" w14:textId="77777777" w:rsidR="003B29D3" w:rsidRPr="00876417" w:rsidRDefault="003B29D3" w:rsidP="00ED5FBC">
      <w:pPr>
        <w:spacing w:after="0"/>
        <w:rPr>
          <w:rFonts w:ascii="Arial" w:hAnsi="Arial" w:cs="Arial"/>
          <w:b/>
        </w:rPr>
      </w:pPr>
    </w:p>
    <w:p w14:paraId="307D4239" w14:textId="53FADDDA" w:rsidR="00ED5FBC" w:rsidRPr="00D459D4" w:rsidRDefault="00ED5FBC" w:rsidP="00ED5FBC">
      <w:pPr>
        <w:spacing w:after="0"/>
        <w:rPr>
          <w:rFonts w:ascii="Arial" w:hAnsi="Arial" w:cs="Arial"/>
          <w:b/>
          <w:u w:val="single"/>
        </w:rPr>
      </w:pPr>
      <w:r w:rsidRPr="00D459D4">
        <w:rPr>
          <w:rFonts w:ascii="Arial" w:hAnsi="Arial" w:cs="Arial"/>
          <w:b/>
          <w:u w:val="single"/>
        </w:rPr>
        <w:t xml:space="preserve">Officer </w:t>
      </w:r>
      <w:r w:rsidR="00787CF5" w:rsidRPr="00D459D4">
        <w:rPr>
          <w:rFonts w:ascii="Arial" w:hAnsi="Arial" w:cs="Arial"/>
          <w:b/>
          <w:u w:val="single"/>
        </w:rPr>
        <w:t>Remarks</w:t>
      </w:r>
      <w:r w:rsidRPr="00D459D4">
        <w:rPr>
          <w:rFonts w:ascii="Arial" w:hAnsi="Arial" w:cs="Arial"/>
          <w:b/>
          <w:u w:val="single"/>
        </w:rPr>
        <w:t>:</w:t>
      </w:r>
    </w:p>
    <w:p w14:paraId="1029BE8D" w14:textId="1457B13B" w:rsidR="007036DB" w:rsidRDefault="00451801" w:rsidP="00451801">
      <w:pPr>
        <w:spacing w:after="0"/>
        <w:rPr>
          <w:rFonts w:ascii="Arial" w:hAnsi="Arial" w:cs="Arial"/>
          <w:bCs/>
        </w:rPr>
      </w:pPr>
      <w:r w:rsidRPr="00451801">
        <w:rPr>
          <w:rFonts w:ascii="Arial" w:hAnsi="Arial" w:cs="Arial"/>
          <w:bCs/>
        </w:rPr>
        <w:t>Nothing specific</w:t>
      </w:r>
      <w:r>
        <w:rPr>
          <w:rFonts w:ascii="Arial" w:hAnsi="Arial" w:cs="Arial"/>
          <w:bCs/>
        </w:rPr>
        <w:t>.</w:t>
      </w:r>
    </w:p>
    <w:p w14:paraId="6942601C" w14:textId="77777777" w:rsidR="00451801" w:rsidRPr="00451801" w:rsidRDefault="00451801" w:rsidP="00451801">
      <w:pPr>
        <w:spacing w:after="0"/>
        <w:rPr>
          <w:rFonts w:ascii="Arial" w:hAnsi="Arial" w:cs="Arial"/>
          <w:bCs/>
        </w:rPr>
      </w:pPr>
    </w:p>
    <w:p w14:paraId="17EBA6EC" w14:textId="40AB8C14" w:rsidR="005C01B4" w:rsidRDefault="004C05E8" w:rsidP="00D5453F">
      <w:pPr>
        <w:spacing w:after="0"/>
        <w:rPr>
          <w:rFonts w:ascii="Arial" w:hAnsi="Arial" w:cs="Arial"/>
          <w:b/>
          <w:sz w:val="24"/>
          <w:szCs w:val="24"/>
        </w:rPr>
      </w:pPr>
      <w:r w:rsidRPr="00E53029">
        <w:rPr>
          <w:rFonts w:ascii="Arial" w:hAnsi="Arial" w:cs="Arial"/>
          <w:b/>
          <w:sz w:val="24"/>
          <w:szCs w:val="24"/>
        </w:rPr>
        <w:t>New Business:</w:t>
      </w:r>
    </w:p>
    <w:p w14:paraId="1631B8FA" w14:textId="77777777" w:rsidR="007B6F04" w:rsidRDefault="007B6F04" w:rsidP="001B5575">
      <w:pPr>
        <w:spacing w:after="0"/>
        <w:rPr>
          <w:rFonts w:ascii="Arial" w:hAnsi="Arial" w:cs="Arial"/>
          <w:bCs/>
        </w:rPr>
      </w:pPr>
    </w:p>
    <w:p w14:paraId="258C2347" w14:textId="2749969C" w:rsidR="009B34C5" w:rsidRDefault="008B19D5" w:rsidP="009B34C5">
      <w:pPr>
        <w:spacing w:after="0"/>
        <w:rPr>
          <w:rFonts w:ascii="Arial" w:hAnsi="Arial" w:cs="Arial"/>
          <w:b/>
          <w:u w:val="single"/>
        </w:rPr>
      </w:pPr>
      <w:r>
        <w:rPr>
          <w:rFonts w:ascii="Arial" w:hAnsi="Arial" w:cs="Arial"/>
          <w:b/>
          <w:u w:val="single"/>
        </w:rPr>
        <w:t>Treasurer Transition</w:t>
      </w:r>
      <w:r w:rsidR="009B34C5">
        <w:rPr>
          <w:rFonts w:ascii="Arial" w:hAnsi="Arial" w:cs="Arial"/>
          <w:b/>
          <w:u w:val="single"/>
        </w:rPr>
        <w:t>:</w:t>
      </w:r>
    </w:p>
    <w:p w14:paraId="1699F3AE" w14:textId="2B6DDE81" w:rsidR="007B3FEC" w:rsidRDefault="00850AF7" w:rsidP="009B34C5">
      <w:pPr>
        <w:spacing w:after="0"/>
        <w:ind w:left="60"/>
        <w:rPr>
          <w:rFonts w:ascii="Arial" w:hAnsi="Arial" w:cs="Arial"/>
          <w:bCs/>
        </w:rPr>
      </w:pPr>
      <w:r>
        <w:rPr>
          <w:rFonts w:ascii="Arial" w:hAnsi="Arial" w:cs="Arial"/>
          <w:bCs/>
        </w:rPr>
        <w:t xml:space="preserve">Wendy </w:t>
      </w:r>
      <w:r w:rsidR="00451801">
        <w:rPr>
          <w:rFonts w:ascii="Arial" w:hAnsi="Arial" w:cs="Arial"/>
          <w:bCs/>
        </w:rPr>
        <w:t>and Collin stated the transition is continuing and will be completed soon.</w:t>
      </w:r>
    </w:p>
    <w:p w14:paraId="05FAADDD" w14:textId="77777777" w:rsidR="00BB24F0" w:rsidRDefault="00BB24F0" w:rsidP="00893FD6">
      <w:pPr>
        <w:spacing w:after="0"/>
        <w:rPr>
          <w:rFonts w:ascii="Arial" w:hAnsi="Arial" w:cs="Arial"/>
          <w:b/>
          <w:u w:val="single"/>
        </w:rPr>
      </w:pPr>
    </w:p>
    <w:p w14:paraId="04995963" w14:textId="75A5B262" w:rsidR="00451801" w:rsidRDefault="00451801" w:rsidP="00451801">
      <w:pPr>
        <w:spacing w:after="0"/>
        <w:rPr>
          <w:rFonts w:ascii="Arial" w:hAnsi="Arial" w:cs="Arial"/>
          <w:b/>
          <w:u w:val="single"/>
        </w:rPr>
      </w:pPr>
      <w:r>
        <w:rPr>
          <w:rFonts w:ascii="Arial" w:hAnsi="Arial" w:cs="Arial"/>
          <w:b/>
          <w:u w:val="single"/>
        </w:rPr>
        <w:t>Chamber of Commerce:</w:t>
      </w:r>
    </w:p>
    <w:p w14:paraId="117D359B" w14:textId="4CBB0403" w:rsidR="00451801" w:rsidRPr="00451801" w:rsidRDefault="00451801" w:rsidP="002B22E6">
      <w:pPr>
        <w:spacing w:after="0"/>
        <w:rPr>
          <w:rFonts w:ascii="Arial" w:hAnsi="Arial" w:cs="Arial"/>
          <w:color w:val="000000"/>
        </w:rPr>
      </w:pPr>
      <w:r>
        <w:rPr>
          <w:rFonts w:ascii="Arial" w:hAnsi="Arial" w:cs="Arial"/>
          <w:color w:val="000000"/>
        </w:rPr>
        <w:t>The Board approved maintaining the TLPOA’s membership for 2024 at a cost of $40.</w:t>
      </w:r>
      <w:r w:rsidR="009E1DD0">
        <w:rPr>
          <w:rFonts w:ascii="Arial" w:hAnsi="Arial" w:cs="Arial"/>
          <w:color w:val="000000"/>
        </w:rPr>
        <w:t xml:space="preserve">  Wendy will send them a completed renewal form and check.</w:t>
      </w:r>
    </w:p>
    <w:p w14:paraId="02D5A6B2" w14:textId="77777777" w:rsidR="00451801" w:rsidRDefault="00451801" w:rsidP="002B22E6">
      <w:pPr>
        <w:spacing w:after="0"/>
        <w:rPr>
          <w:rFonts w:ascii="Arial" w:hAnsi="Arial" w:cs="Arial"/>
          <w:b/>
          <w:bCs/>
          <w:color w:val="000000"/>
          <w:u w:val="single"/>
        </w:rPr>
      </w:pPr>
    </w:p>
    <w:p w14:paraId="1821F8F9" w14:textId="0B7E2ECA" w:rsidR="002B22E6" w:rsidRDefault="00BC5999" w:rsidP="002B22E6">
      <w:pPr>
        <w:spacing w:after="0"/>
        <w:rPr>
          <w:rFonts w:ascii="Arial" w:hAnsi="Arial" w:cs="Arial"/>
          <w:b/>
          <w:bCs/>
          <w:color w:val="000000"/>
          <w:u w:val="single"/>
        </w:rPr>
      </w:pPr>
      <w:r>
        <w:rPr>
          <w:rFonts w:ascii="Arial" w:hAnsi="Arial" w:cs="Arial"/>
          <w:b/>
          <w:bCs/>
          <w:color w:val="000000"/>
          <w:u w:val="single"/>
        </w:rPr>
        <w:t>2024 TLPOA Calendar</w:t>
      </w:r>
      <w:r w:rsidR="002B22E6">
        <w:rPr>
          <w:rFonts w:ascii="Arial" w:hAnsi="Arial" w:cs="Arial"/>
          <w:b/>
          <w:bCs/>
          <w:color w:val="000000"/>
          <w:u w:val="single"/>
        </w:rPr>
        <w:t>:</w:t>
      </w:r>
    </w:p>
    <w:p w14:paraId="5D16FAAF" w14:textId="795D7FAC" w:rsidR="00724614" w:rsidRDefault="00BC5999" w:rsidP="00724614">
      <w:pPr>
        <w:spacing w:after="0"/>
        <w:rPr>
          <w:rFonts w:ascii="Arial" w:hAnsi="Arial" w:cs="Arial"/>
          <w:color w:val="000000"/>
        </w:rPr>
      </w:pPr>
      <w:r>
        <w:rPr>
          <w:rFonts w:ascii="Arial" w:hAnsi="Arial" w:cs="Arial"/>
          <w:color w:val="000000"/>
        </w:rPr>
        <w:t>Tom C</w:t>
      </w:r>
      <w:r w:rsidR="00CB4F4A">
        <w:rPr>
          <w:rFonts w:ascii="Arial" w:hAnsi="Arial" w:cs="Arial"/>
          <w:color w:val="000000"/>
        </w:rPr>
        <w:t>onquest published the current 2024 calendar of events to the website.</w:t>
      </w:r>
    </w:p>
    <w:p w14:paraId="0B45E4E1" w14:textId="77777777" w:rsidR="003D1140" w:rsidRDefault="003D1140" w:rsidP="00724614">
      <w:pPr>
        <w:spacing w:after="0"/>
        <w:rPr>
          <w:rFonts w:ascii="Arial" w:hAnsi="Arial" w:cs="Arial"/>
          <w:color w:val="000000"/>
        </w:rPr>
      </w:pPr>
    </w:p>
    <w:p w14:paraId="155ED02A" w14:textId="6C7DEA93" w:rsidR="00C65C81" w:rsidRDefault="00B739D3" w:rsidP="00C65C81">
      <w:pPr>
        <w:spacing w:after="0"/>
        <w:rPr>
          <w:rFonts w:ascii="Arial" w:hAnsi="Arial" w:cs="Arial"/>
          <w:b/>
          <w:bCs/>
          <w:color w:val="000000"/>
          <w:u w:val="single"/>
        </w:rPr>
      </w:pPr>
      <w:r>
        <w:rPr>
          <w:rFonts w:ascii="Arial" w:hAnsi="Arial" w:cs="Arial"/>
          <w:b/>
          <w:bCs/>
          <w:color w:val="000000"/>
          <w:u w:val="single"/>
        </w:rPr>
        <w:t>2024 TLPOA Budget</w:t>
      </w:r>
      <w:r w:rsidR="00C65C81">
        <w:rPr>
          <w:rFonts w:ascii="Arial" w:hAnsi="Arial" w:cs="Arial"/>
          <w:b/>
          <w:bCs/>
          <w:color w:val="000000"/>
          <w:u w:val="single"/>
        </w:rPr>
        <w:t>:</w:t>
      </w:r>
    </w:p>
    <w:p w14:paraId="5FBAE833" w14:textId="76C13B55" w:rsidR="00154E96" w:rsidRDefault="00154E96" w:rsidP="00C65C81">
      <w:pPr>
        <w:spacing w:after="0"/>
        <w:rPr>
          <w:rFonts w:ascii="Arial" w:hAnsi="Arial" w:cs="Arial"/>
          <w:color w:val="000000"/>
        </w:rPr>
      </w:pPr>
      <w:r>
        <w:rPr>
          <w:rFonts w:ascii="Arial" w:hAnsi="Arial" w:cs="Arial"/>
          <w:color w:val="000000"/>
        </w:rPr>
        <w:t xml:space="preserve">Wendy went through the final year end 2023 Statement of Activities and </w:t>
      </w:r>
      <w:r w:rsidR="00B53EA1">
        <w:rPr>
          <w:rFonts w:ascii="Arial" w:hAnsi="Arial" w:cs="Arial"/>
          <w:color w:val="000000"/>
        </w:rPr>
        <w:t xml:space="preserve">the </w:t>
      </w:r>
      <w:r>
        <w:rPr>
          <w:rFonts w:ascii="Arial" w:hAnsi="Arial" w:cs="Arial"/>
          <w:color w:val="000000"/>
        </w:rPr>
        <w:t>proposed 2024 budget.</w:t>
      </w:r>
    </w:p>
    <w:p w14:paraId="30232604" w14:textId="74023FA6" w:rsidR="000B7132" w:rsidRDefault="000B7132" w:rsidP="00EE0ED6">
      <w:pPr>
        <w:pStyle w:val="ListParagraph"/>
        <w:numPr>
          <w:ilvl w:val="0"/>
          <w:numId w:val="23"/>
        </w:numPr>
        <w:spacing w:after="0"/>
        <w:rPr>
          <w:rFonts w:ascii="Arial" w:hAnsi="Arial" w:cs="Arial"/>
          <w:color w:val="000000"/>
        </w:rPr>
      </w:pPr>
      <w:r w:rsidRPr="00EE0ED6">
        <w:rPr>
          <w:rFonts w:ascii="Arial" w:hAnsi="Arial" w:cs="Arial"/>
          <w:color w:val="000000"/>
        </w:rPr>
        <w:t>Pete recommended and the Board approved including $</w:t>
      </w:r>
      <w:r w:rsidR="00EE0ED6">
        <w:rPr>
          <w:rFonts w:ascii="Arial" w:hAnsi="Arial" w:cs="Arial"/>
          <w:color w:val="000000"/>
        </w:rPr>
        <w:t>30</w:t>
      </w:r>
      <w:r w:rsidRPr="00EE0ED6">
        <w:rPr>
          <w:rFonts w:ascii="Arial" w:hAnsi="Arial" w:cs="Arial"/>
          <w:color w:val="000000"/>
        </w:rPr>
        <w:t xml:space="preserve">,000 in the 2024 budget </w:t>
      </w:r>
      <w:r w:rsidR="00EE0ED6">
        <w:rPr>
          <w:rFonts w:ascii="Arial" w:hAnsi="Arial" w:cs="Arial"/>
          <w:color w:val="000000"/>
        </w:rPr>
        <w:t>to contract with the Spicer Group to conduct water quality testing in both lakes. This</w:t>
      </w:r>
      <w:r w:rsidR="00042B0C">
        <w:rPr>
          <w:rFonts w:ascii="Arial" w:hAnsi="Arial" w:cs="Arial"/>
          <w:color w:val="000000"/>
        </w:rPr>
        <w:t xml:space="preserve"> </w:t>
      </w:r>
      <w:r w:rsidR="00EE0ED6">
        <w:rPr>
          <w:rFonts w:ascii="Arial" w:hAnsi="Arial" w:cs="Arial"/>
          <w:color w:val="000000"/>
        </w:rPr>
        <w:t xml:space="preserve">expense will be added to </w:t>
      </w:r>
      <w:r w:rsidR="00D72A1C">
        <w:rPr>
          <w:rFonts w:ascii="Arial" w:hAnsi="Arial" w:cs="Arial"/>
          <w:color w:val="000000"/>
        </w:rPr>
        <w:t xml:space="preserve">the budget </w:t>
      </w:r>
      <w:r w:rsidR="00B53EA1">
        <w:rPr>
          <w:rFonts w:ascii="Arial" w:hAnsi="Arial" w:cs="Arial"/>
          <w:color w:val="000000"/>
        </w:rPr>
        <w:t>under the category</w:t>
      </w:r>
      <w:r w:rsidR="00D72A1C">
        <w:rPr>
          <w:rFonts w:ascii="Arial" w:hAnsi="Arial" w:cs="Arial"/>
          <w:color w:val="000000"/>
        </w:rPr>
        <w:t xml:space="preserve"> </w:t>
      </w:r>
      <w:r w:rsidR="008C55EC">
        <w:rPr>
          <w:rFonts w:ascii="Arial" w:hAnsi="Arial" w:cs="Arial"/>
          <w:color w:val="000000"/>
        </w:rPr>
        <w:t>“</w:t>
      </w:r>
      <w:r w:rsidR="00EE0ED6">
        <w:rPr>
          <w:rFonts w:ascii="Arial" w:hAnsi="Arial" w:cs="Arial"/>
          <w:color w:val="000000"/>
        </w:rPr>
        <w:t>Lake Monitoring &amp; Water Quality</w:t>
      </w:r>
      <w:r w:rsidR="008C55EC">
        <w:rPr>
          <w:rFonts w:ascii="Arial" w:hAnsi="Arial" w:cs="Arial"/>
          <w:color w:val="000000"/>
        </w:rPr>
        <w:t>”</w:t>
      </w:r>
      <w:r w:rsidR="00EE0ED6">
        <w:rPr>
          <w:rFonts w:ascii="Arial" w:hAnsi="Arial" w:cs="Arial"/>
          <w:color w:val="000000"/>
        </w:rPr>
        <w:t>.</w:t>
      </w:r>
    </w:p>
    <w:p w14:paraId="4C376E09" w14:textId="29AE6CB5" w:rsidR="00D72A1C" w:rsidRPr="00D61C5F" w:rsidRDefault="00D72A1C" w:rsidP="00D61C5F">
      <w:pPr>
        <w:pStyle w:val="ListParagraph"/>
        <w:numPr>
          <w:ilvl w:val="0"/>
          <w:numId w:val="23"/>
        </w:numPr>
        <w:spacing w:after="0"/>
        <w:rPr>
          <w:rFonts w:ascii="Arial" w:hAnsi="Arial" w:cs="Arial"/>
          <w:color w:val="000000"/>
        </w:rPr>
      </w:pPr>
      <w:r>
        <w:rPr>
          <w:rFonts w:ascii="Arial" w:hAnsi="Arial" w:cs="Arial"/>
          <w:color w:val="000000"/>
        </w:rPr>
        <w:t xml:space="preserve">The $6,000 budget for </w:t>
      </w:r>
      <w:proofErr w:type="spellStart"/>
      <w:r>
        <w:rPr>
          <w:rFonts w:ascii="Arial" w:hAnsi="Arial" w:cs="Arial"/>
          <w:color w:val="000000"/>
        </w:rPr>
        <w:t>Goosebusters</w:t>
      </w:r>
      <w:proofErr w:type="spellEnd"/>
      <w:r>
        <w:rPr>
          <w:rFonts w:ascii="Arial" w:hAnsi="Arial" w:cs="Arial"/>
          <w:color w:val="000000"/>
        </w:rPr>
        <w:t xml:space="preserve"> expenses will also be included in Lake Monitoring &amp; Water Quality, bringing the total 2024 budget for this </w:t>
      </w:r>
      <w:r w:rsidR="00673921">
        <w:rPr>
          <w:rFonts w:ascii="Arial" w:hAnsi="Arial" w:cs="Arial"/>
          <w:color w:val="000000"/>
        </w:rPr>
        <w:t>budget item</w:t>
      </w:r>
      <w:r>
        <w:rPr>
          <w:rFonts w:ascii="Arial" w:hAnsi="Arial" w:cs="Arial"/>
          <w:color w:val="000000"/>
        </w:rPr>
        <w:t xml:space="preserve"> to $42,500.</w:t>
      </w:r>
    </w:p>
    <w:p w14:paraId="4EDA3BC5" w14:textId="4C988386" w:rsidR="00EE0ED6" w:rsidRDefault="00EE0ED6" w:rsidP="00EE0ED6">
      <w:pPr>
        <w:pStyle w:val="ListParagraph"/>
        <w:numPr>
          <w:ilvl w:val="0"/>
          <w:numId w:val="23"/>
        </w:numPr>
        <w:spacing w:after="0"/>
        <w:rPr>
          <w:rFonts w:ascii="Arial" w:hAnsi="Arial" w:cs="Arial"/>
          <w:color w:val="000000"/>
        </w:rPr>
      </w:pPr>
      <w:r>
        <w:rPr>
          <w:rFonts w:ascii="Arial" w:hAnsi="Arial" w:cs="Arial"/>
          <w:color w:val="000000"/>
        </w:rPr>
        <w:t xml:space="preserve">Pete recommended the Board table any further </w:t>
      </w:r>
      <w:r w:rsidR="00042B0C">
        <w:rPr>
          <w:rFonts w:ascii="Arial" w:hAnsi="Arial" w:cs="Arial"/>
          <w:color w:val="000000"/>
        </w:rPr>
        <w:t>discussion on PFAS testing until we get more information from the State of Michigan.</w:t>
      </w:r>
    </w:p>
    <w:p w14:paraId="5EB6D8E1" w14:textId="76F986DF" w:rsidR="00042B0C" w:rsidRPr="00255883" w:rsidRDefault="00042B0C" w:rsidP="00255883">
      <w:pPr>
        <w:pStyle w:val="ListParagraph"/>
        <w:numPr>
          <w:ilvl w:val="0"/>
          <w:numId w:val="23"/>
        </w:numPr>
        <w:spacing w:after="0"/>
        <w:rPr>
          <w:rFonts w:ascii="Arial" w:hAnsi="Arial" w:cs="Arial"/>
          <w:color w:val="000000"/>
        </w:rPr>
      </w:pPr>
      <w:r>
        <w:rPr>
          <w:rFonts w:ascii="Arial" w:hAnsi="Arial" w:cs="Arial"/>
          <w:color w:val="000000"/>
        </w:rPr>
        <w:t xml:space="preserve">The $750 budget for PayPal fees will be included in </w:t>
      </w:r>
      <w:r w:rsidR="00A85F9E">
        <w:rPr>
          <w:rFonts w:ascii="Arial" w:hAnsi="Arial" w:cs="Arial"/>
          <w:color w:val="000000"/>
        </w:rPr>
        <w:t>“</w:t>
      </w:r>
      <w:r>
        <w:rPr>
          <w:rFonts w:ascii="Arial" w:hAnsi="Arial" w:cs="Arial"/>
          <w:color w:val="000000"/>
        </w:rPr>
        <w:t>Membership</w:t>
      </w:r>
      <w:r w:rsidR="00B76B5D">
        <w:rPr>
          <w:rFonts w:ascii="Arial" w:hAnsi="Arial" w:cs="Arial"/>
          <w:color w:val="000000"/>
        </w:rPr>
        <w:t>s &amp; Communication</w:t>
      </w:r>
      <w:r w:rsidR="00A85F9E">
        <w:rPr>
          <w:rFonts w:ascii="Arial" w:hAnsi="Arial" w:cs="Arial"/>
          <w:color w:val="000000"/>
        </w:rPr>
        <w:t>”</w:t>
      </w:r>
      <w:r w:rsidR="00255883">
        <w:rPr>
          <w:rFonts w:ascii="Arial" w:hAnsi="Arial" w:cs="Arial"/>
          <w:color w:val="000000"/>
        </w:rPr>
        <w:t>, and t</w:t>
      </w:r>
      <w:r w:rsidRPr="00255883">
        <w:rPr>
          <w:rFonts w:ascii="Arial" w:hAnsi="Arial" w:cs="Arial"/>
          <w:color w:val="000000"/>
        </w:rPr>
        <w:t xml:space="preserve">he total budget for </w:t>
      </w:r>
      <w:r w:rsidR="00255883">
        <w:rPr>
          <w:rFonts w:ascii="Arial" w:hAnsi="Arial" w:cs="Arial"/>
          <w:color w:val="000000"/>
        </w:rPr>
        <w:t xml:space="preserve">this </w:t>
      </w:r>
      <w:r w:rsidR="00A85F9E">
        <w:rPr>
          <w:rFonts w:ascii="Arial" w:hAnsi="Arial" w:cs="Arial"/>
          <w:color w:val="000000"/>
        </w:rPr>
        <w:t>budget item</w:t>
      </w:r>
      <w:r w:rsidRPr="00255883">
        <w:rPr>
          <w:rFonts w:ascii="Arial" w:hAnsi="Arial" w:cs="Arial"/>
          <w:color w:val="000000"/>
        </w:rPr>
        <w:t xml:space="preserve"> will be increased to $</w:t>
      </w:r>
      <w:r w:rsidR="00B76B5D">
        <w:rPr>
          <w:rFonts w:ascii="Arial" w:hAnsi="Arial" w:cs="Arial"/>
          <w:color w:val="000000"/>
        </w:rPr>
        <w:t>2500</w:t>
      </w:r>
      <w:r w:rsidRPr="00255883">
        <w:rPr>
          <w:rFonts w:ascii="Arial" w:hAnsi="Arial" w:cs="Arial"/>
          <w:color w:val="000000"/>
        </w:rPr>
        <w:t>.</w:t>
      </w:r>
    </w:p>
    <w:p w14:paraId="4A9393F6" w14:textId="77777777" w:rsidR="008639E6" w:rsidRDefault="008639E6" w:rsidP="00C65C81">
      <w:pPr>
        <w:spacing w:after="0"/>
        <w:rPr>
          <w:rFonts w:ascii="Arial" w:hAnsi="Arial" w:cs="Arial"/>
          <w:color w:val="000000"/>
        </w:rPr>
      </w:pPr>
    </w:p>
    <w:p w14:paraId="659BFA98" w14:textId="77777777" w:rsidR="00154E96" w:rsidRDefault="00154E96" w:rsidP="00C65C81">
      <w:pPr>
        <w:spacing w:after="0"/>
        <w:rPr>
          <w:rFonts w:ascii="Arial" w:hAnsi="Arial" w:cs="Arial"/>
          <w:b/>
          <w:bCs/>
          <w:color w:val="000000"/>
          <w:u w:val="single"/>
        </w:rPr>
      </w:pPr>
    </w:p>
    <w:p w14:paraId="7DB1C862" w14:textId="1511C414" w:rsidR="00B12A24" w:rsidRPr="007F10BB" w:rsidRDefault="00B12A24" w:rsidP="00C65C81">
      <w:pPr>
        <w:spacing w:after="0"/>
        <w:rPr>
          <w:rFonts w:ascii="Arial" w:hAnsi="Arial" w:cs="Arial"/>
          <w:b/>
          <w:bCs/>
          <w:color w:val="000000"/>
          <w:u w:val="single"/>
        </w:rPr>
      </w:pPr>
      <w:r w:rsidRPr="007F10BB">
        <w:rPr>
          <w:rFonts w:ascii="Arial" w:hAnsi="Arial" w:cs="Arial"/>
          <w:b/>
          <w:bCs/>
          <w:color w:val="000000"/>
          <w:u w:val="single"/>
        </w:rPr>
        <w:t>EGLE Testing of East Twin Lake:</w:t>
      </w:r>
    </w:p>
    <w:p w14:paraId="75F14B5B" w14:textId="74A946CC" w:rsidR="00B70E9D" w:rsidRDefault="007702A3" w:rsidP="00C65C81">
      <w:pPr>
        <w:spacing w:after="0"/>
        <w:rPr>
          <w:rFonts w:ascii="Arial" w:hAnsi="Arial" w:cs="Arial"/>
          <w:color w:val="000000"/>
        </w:rPr>
      </w:pPr>
      <w:r>
        <w:rPr>
          <w:rFonts w:ascii="Arial" w:hAnsi="Arial" w:cs="Arial"/>
          <w:color w:val="000000"/>
        </w:rPr>
        <w:t xml:space="preserve">Judd </w:t>
      </w:r>
      <w:proofErr w:type="spellStart"/>
      <w:r>
        <w:rPr>
          <w:rFonts w:ascii="Arial" w:hAnsi="Arial" w:cs="Arial"/>
          <w:color w:val="000000"/>
        </w:rPr>
        <w:t>Wellard</w:t>
      </w:r>
      <w:proofErr w:type="spellEnd"/>
      <w:r>
        <w:rPr>
          <w:rFonts w:ascii="Arial" w:hAnsi="Arial" w:cs="Arial"/>
          <w:color w:val="000000"/>
        </w:rPr>
        <w:t xml:space="preserve"> was not in attendance and therefore </w:t>
      </w:r>
      <w:r w:rsidR="00D80318">
        <w:rPr>
          <w:rFonts w:ascii="Arial" w:hAnsi="Arial" w:cs="Arial"/>
          <w:color w:val="000000"/>
        </w:rPr>
        <w:t>the Board</w:t>
      </w:r>
      <w:r>
        <w:rPr>
          <w:rFonts w:ascii="Arial" w:hAnsi="Arial" w:cs="Arial"/>
          <w:color w:val="000000"/>
        </w:rPr>
        <w:t xml:space="preserve"> had no further discussion on this</w:t>
      </w:r>
      <w:r w:rsidR="00D80318">
        <w:rPr>
          <w:rFonts w:ascii="Arial" w:hAnsi="Arial" w:cs="Arial"/>
          <w:color w:val="000000"/>
        </w:rPr>
        <w:t xml:space="preserve"> topic</w:t>
      </w:r>
      <w:r>
        <w:rPr>
          <w:rFonts w:ascii="Arial" w:hAnsi="Arial" w:cs="Arial"/>
          <w:color w:val="000000"/>
        </w:rPr>
        <w:t>.  Tom Conquest will follow up with Judd.</w:t>
      </w:r>
    </w:p>
    <w:p w14:paraId="306182E4" w14:textId="77777777" w:rsidR="007702A3" w:rsidRDefault="007702A3" w:rsidP="00C65C81">
      <w:pPr>
        <w:spacing w:after="0"/>
        <w:rPr>
          <w:rFonts w:ascii="Arial" w:hAnsi="Arial" w:cs="Arial"/>
          <w:color w:val="000000"/>
        </w:rPr>
      </w:pPr>
    </w:p>
    <w:p w14:paraId="1A6A45DE" w14:textId="212ED627" w:rsidR="00B70E9D" w:rsidRPr="00F62F4D" w:rsidRDefault="00AA35DD" w:rsidP="00C65C81">
      <w:pPr>
        <w:spacing w:after="0"/>
        <w:rPr>
          <w:rFonts w:ascii="Arial" w:hAnsi="Arial" w:cs="Arial"/>
          <w:b/>
          <w:bCs/>
          <w:color w:val="000000"/>
          <w:u w:val="single"/>
        </w:rPr>
      </w:pPr>
      <w:r w:rsidRPr="00F62F4D">
        <w:rPr>
          <w:rFonts w:ascii="Arial" w:hAnsi="Arial" w:cs="Arial"/>
          <w:b/>
          <w:bCs/>
          <w:color w:val="000000"/>
          <w:u w:val="single"/>
        </w:rPr>
        <w:t>Goose Busters project:</w:t>
      </w:r>
    </w:p>
    <w:p w14:paraId="159D2CFB" w14:textId="6AF2AA80" w:rsidR="00EB2CC7" w:rsidRDefault="00EB2CC7" w:rsidP="00C65C81">
      <w:pPr>
        <w:spacing w:after="0"/>
        <w:rPr>
          <w:rFonts w:ascii="Arial" w:hAnsi="Arial" w:cs="Arial"/>
          <w:color w:val="000000"/>
        </w:rPr>
      </w:pPr>
      <w:r>
        <w:rPr>
          <w:rFonts w:ascii="Arial" w:hAnsi="Arial" w:cs="Arial"/>
          <w:color w:val="000000"/>
        </w:rPr>
        <w:t xml:space="preserve">Tom Page agreed to contact Goose Busters regarding the status of the project and what the TLPOA’s staffing requirements will be and will report back to the Board.  Pete Stephens agreed to be the temporary lead person on this project until the busy summer season arrives at which </w:t>
      </w:r>
      <w:proofErr w:type="gramStart"/>
      <w:r>
        <w:rPr>
          <w:rFonts w:ascii="Arial" w:hAnsi="Arial" w:cs="Arial"/>
          <w:color w:val="000000"/>
        </w:rPr>
        <w:t>time</w:t>
      </w:r>
      <w:proofErr w:type="gramEnd"/>
      <w:r>
        <w:rPr>
          <w:rFonts w:ascii="Arial" w:hAnsi="Arial" w:cs="Arial"/>
          <w:color w:val="000000"/>
        </w:rPr>
        <w:t xml:space="preserve"> we must replace him. Pete will watch a </w:t>
      </w:r>
      <w:proofErr w:type="gramStart"/>
      <w:r>
        <w:rPr>
          <w:rFonts w:ascii="Arial" w:hAnsi="Arial" w:cs="Arial"/>
          <w:color w:val="000000"/>
        </w:rPr>
        <w:t>20 minute</w:t>
      </w:r>
      <w:proofErr w:type="gramEnd"/>
      <w:r>
        <w:rPr>
          <w:rFonts w:ascii="Arial" w:hAnsi="Arial" w:cs="Arial"/>
          <w:color w:val="000000"/>
        </w:rPr>
        <w:t xml:space="preserve"> video on the process </w:t>
      </w:r>
      <w:proofErr w:type="spellStart"/>
      <w:r>
        <w:rPr>
          <w:rFonts w:ascii="Arial" w:hAnsi="Arial" w:cs="Arial"/>
          <w:color w:val="000000"/>
        </w:rPr>
        <w:t>Goosebuster</w:t>
      </w:r>
      <w:proofErr w:type="spellEnd"/>
      <w:r>
        <w:rPr>
          <w:rFonts w:ascii="Arial" w:hAnsi="Arial" w:cs="Arial"/>
          <w:color w:val="000000"/>
        </w:rPr>
        <w:t xml:space="preserve"> uses to reduce the geese population. Tom Page stated the TLPOA must submit applications to the DNR and pay the </w:t>
      </w:r>
      <w:r w:rsidR="00DC6700">
        <w:rPr>
          <w:rFonts w:ascii="Arial" w:hAnsi="Arial" w:cs="Arial"/>
          <w:color w:val="000000"/>
        </w:rPr>
        <w:t xml:space="preserve">required </w:t>
      </w:r>
      <w:r>
        <w:rPr>
          <w:rFonts w:ascii="Arial" w:hAnsi="Arial" w:cs="Arial"/>
          <w:color w:val="000000"/>
        </w:rPr>
        <w:t>$200 fees for each lake to commence the reduction process.</w:t>
      </w:r>
    </w:p>
    <w:p w14:paraId="02EF197B" w14:textId="77777777" w:rsidR="002B22E6" w:rsidRDefault="002B22E6" w:rsidP="00016FDF">
      <w:pPr>
        <w:spacing w:after="0"/>
        <w:rPr>
          <w:rFonts w:ascii="Arial" w:hAnsi="Arial" w:cs="Arial"/>
          <w:color w:val="000000"/>
        </w:rPr>
      </w:pPr>
    </w:p>
    <w:p w14:paraId="02E2CD6B" w14:textId="3411B0AA" w:rsidR="004B16C0" w:rsidRPr="00F62F4D" w:rsidRDefault="004B16C0" w:rsidP="004B16C0">
      <w:pPr>
        <w:spacing w:after="0"/>
        <w:rPr>
          <w:rFonts w:ascii="Arial" w:hAnsi="Arial" w:cs="Arial"/>
          <w:b/>
          <w:bCs/>
          <w:color w:val="000000"/>
          <w:u w:val="single"/>
        </w:rPr>
      </w:pPr>
      <w:bookmarkStart w:id="0" w:name="_Hlk157487573"/>
      <w:r>
        <w:rPr>
          <w:rFonts w:ascii="Arial" w:hAnsi="Arial" w:cs="Arial"/>
          <w:b/>
          <w:bCs/>
          <w:color w:val="000000"/>
          <w:u w:val="single"/>
        </w:rPr>
        <w:t>Spicer Group</w:t>
      </w:r>
      <w:r w:rsidRPr="00F62F4D">
        <w:rPr>
          <w:rFonts w:ascii="Arial" w:hAnsi="Arial" w:cs="Arial"/>
          <w:b/>
          <w:bCs/>
          <w:color w:val="000000"/>
          <w:u w:val="single"/>
        </w:rPr>
        <w:t>:</w:t>
      </w:r>
    </w:p>
    <w:bookmarkEnd w:id="0"/>
    <w:p w14:paraId="21695D92" w14:textId="33B062A3" w:rsidR="004B16C0" w:rsidRDefault="004B16C0" w:rsidP="00016FDF">
      <w:pPr>
        <w:spacing w:after="0"/>
        <w:rPr>
          <w:rFonts w:ascii="Arial" w:hAnsi="Arial" w:cs="Arial"/>
          <w:bCs/>
        </w:rPr>
      </w:pPr>
      <w:r>
        <w:rPr>
          <w:rFonts w:ascii="Arial" w:hAnsi="Arial" w:cs="Arial"/>
          <w:bCs/>
        </w:rPr>
        <w:t xml:space="preserve">Tom Conquest will follow up with John Jackson on the status of the plan for Spicer to conduct water quality testing on both lakes. Alex Goodall commented that if we decide to have Spicer include PFAS testing that MDOT would shut down all activities in the areas where </w:t>
      </w:r>
      <w:r w:rsidR="002B23A3">
        <w:rPr>
          <w:rFonts w:ascii="Arial" w:hAnsi="Arial" w:cs="Arial"/>
          <w:bCs/>
        </w:rPr>
        <w:t>PFAS is found</w:t>
      </w:r>
      <w:r>
        <w:rPr>
          <w:rFonts w:ascii="Arial" w:hAnsi="Arial" w:cs="Arial"/>
          <w:bCs/>
        </w:rPr>
        <w:t>.  It was agreed that we would put PFAS testing on hold until such time as we get more information from the State and develop a plan.</w:t>
      </w:r>
    </w:p>
    <w:p w14:paraId="634ED8CB" w14:textId="77777777" w:rsidR="004B16C0" w:rsidRDefault="004B16C0" w:rsidP="00016FDF">
      <w:pPr>
        <w:spacing w:after="0"/>
        <w:rPr>
          <w:rFonts w:ascii="Arial" w:hAnsi="Arial" w:cs="Arial"/>
          <w:bCs/>
        </w:rPr>
      </w:pPr>
    </w:p>
    <w:p w14:paraId="4C1E71D3" w14:textId="44F0CD93" w:rsidR="001D7CC3" w:rsidRPr="00F62F4D" w:rsidRDefault="001D7CC3" w:rsidP="001D7CC3">
      <w:pPr>
        <w:spacing w:after="0"/>
        <w:rPr>
          <w:rFonts w:ascii="Arial" w:hAnsi="Arial" w:cs="Arial"/>
          <w:b/>
          <w:bCs/>
          <w:color w:val="000000"/>
          <w:u w:val="single"/>
        </w:rPr>
      </w:pPr>
      <w:r>
        <w:rPr>
          <w:rFonts w:ascii="Arial" w:hAnsi="Arial" w:cs="Arial"/>
          <w:b/>
          <w:bCs/>
          <w:color w:val="000000"/>
          <w:u w:val="single"/>
        </w:rPr>
        <w:t>MLSA 2024 Legislation Priorities</w:t>
      </w:r>
      <w:r w:rsidRPr="00F62F4D">
        <w:rPr>
          <w:rFonts w:ascii="Arial" w:hAnsi="Arial" w:cs="Arial"/>
          <w:b/>
          <w:bCs/>
          <w:color w:val="000000"/>
          <w:u w:val="single"/>
        </w:rPr>
        <w:t>:</w:t>
      </w:r>
    </w:p>
    <w:p w14:paraId="69E4AD17" w14:textId="6FD685E9" w:rsidR="00224E60" w:rsidRDefault="00224E60" w:rsidP="00016FDF">
      <w:pPr>
        <w:spacing w:after="0"/>
        <w:rPr>
          <w:rFonts w:ascii="Arial" w:hAnsi="Arial" w:cs="Arial"/>
          <w:bCs/>
        </w:rPr>
      </w:pPr>
      <w:r>
        <w:rPr>
          <w:rFonts w:ascii="Arial" w:hAnsi="Arial" w:cs="Arial"/>
          <w:bCs/>
        </w:rPr>
        <w:t>Tom discussed the legislative priorities listed below that the MLSA has established for 2024. It was agreed that the TLPOA will not get directly involved in these initiatives but that we might consider including a list of them in the in the next newsletter.</w:t>
      </w:r>
    </w:p>
    <w:p w14:paraId="04E01077" w14:textId="77777777" w:rsidR="00CF2372" w:rsidRPr="00CF2372" w:rsidRDefault="00CF2372" w:rsidP="00CF2372">
      <w:pPr>
        <w:numPr>
          <w:ilvl w:val="0"/>
          <w:numId w:val="24"/>
        </w:numPr>
        <w:spacing w:after="0" w:line="240" w:lineRule="auto"/>
        <w:rPr>
          <w:rFonts w:ascii="Arial" w:eastAsia="Times New Roman" w:hAnsi="Arial" w:cs="Arial"/>
        </w:rPr>
      </w:pPr>
      <w:r w:rsidRPr="00CF2372">
        <w:rPr>
          <w:rFonts w:ascii="Arial" w:eastAsia="Times New Roman" w:hAnsi="Arial" w:cs="Arial"/>
          <w:sz w:val="21"/>
          <w:szCs w:val="21"/>
        </w:rPr>
        <w:t>Regulation of watercraft operating in wake sport mode.</w:t>
      </w:r>
    </w:p>
    <w:p w14:paraId="22E45BB5" w14:textId="77777777" w:rsidR="00CF2372" w:rsidRPr="00CF2372" w:rsidRDefault="00CF2372" w:rsidP="00CF2372">
      <w:pPr>
        <w:numPr>
          <w:ilvl w:val="0"/>
          <w:numId w:val="24"/>
        </w:numPr>
        <w:spacing w:after="0" w:line="240" w:lineRule="auto"/>
        <w:rPr>
          <w:rFonts w:ascii="Arial" w:eastAsia="Times New Roman" w:hAnsi="Arial" w:cs="Arial"/>
        </w:rPr>
      </w:pPr>
      <w:r w:rsidRPr="00CF2372">
        <w:rPr>
          <w:rFonts w:ascii="Arial" w:eastAsia="Times New Roman" w:hAnsi="Arial" w:cs="Arial"/>
          <w:sz w:val="21"/>
          <w:szCs w:val="21"/>
        </w:rPr>
        <w:t>State-wide septic code as proposed by House Bill </w:t>
      </w:r>
      <w:hyperlink r:id="rId8" w:tgtFrame="_blank" w:history="1">
        <w:r w:rsidRPr="00CF2372">
          <w:rPr>
            <w:rFonts w:ascii="Arial" w:eastAsia="Times New Roman" w:hAnsi="Arial" w:cs="Arial"/>
            <w:sz w:val="21"/>
            <w:szCs w:val="21"/>
            <w:u w:val="single"/>
          </w:rPr>
          <w:t>4479</w:t>
        </w:r>
      </w:hyperlink>
      <w:r w:rsidRPr="00CF2372">
        <w:rPr>
          <w:rFonts w:ascii="Arial" w:eastAsia="Times New Roman" w:hAnsi="Arial" w:cs="Arial"/>
          <w:sz w:val="21"/>
          <w:szCs w:val="21"/>
        </w:rPr>
        <w:t> and </w:t>
      </w:r>
      <w:hyperlink r:id="rId9" w:tgtFrame="_blank" w:history="1">
        <w:r w:rsidRPr="00CF2372">
          <w:rPr>
            <w:rFonts w:ascii="Arial" w:eastAsia="Times New Roman" w:hAnsi="Arial" w:cs="Arial"/>
            <w:sz w:val="21"/>
            <w:szCs w:val="21"/>
            <w:u w:val="single"/>
          </w:rPr>
          <w:t>4480</w:t>
        </w:r>
      </w:hyperlink>
      <w:r w:rsidRPr="00CF2372">
        <w:rPr>
          <w:rFonts w:ascii="Arial" w:eastAsia="Times New Roman" w:hAnsi="Arial" w:cs="Arial"/>
          <w:sz w:val="21"/>
          <w:szCs w:val="21"/>
        </w:rPr>
        <w:t> and Senate Bill </w:t>
      </w:r>
      <w:hyperlink r:id="rId10" w:tgtFrame="_blank" w:history="1">
        <w:r w:rsidRPr="00CF2372">
          <w:rPr>
            <w:rFonts w:ascii="Arial" w:eastAsia="Times New Roman" w:hAnsi="Arial" w:cs="Arial"/>
            <w:sz w:val="21"/>
            <w:szCs w:val="21"/>
            <w:u w:val="single"/>
          </w:rPr>
          <w:t>299</w:t>
        </w:r>
      </w:hyperlink>
      <w:r w:rsidRPr="00CF2372">
        <w:rPr>
          <w:rFonts w:ascii="Arial" w:eastAsia="Times New Roman" w:hAnsi="Arial" w:cs="Arial"/>
          <w:sz w:val="21"/>
          <w:szCs w:val="21"/>
        </w:rPr>
        <w:t> and </w:t>
      </w:r>
      <w:hyperlink r:id="rId11" w:tgtFrame="_blank" w:history="1">
        <w:r w:rsidRPr="00CF2372">
          <w:rPr>
            <w:rFonts w:ascii="Arial" w:eastAsia="Times New Roman" w:hAnsi="Arial" w:cs="Arial"/>
            <w:sz w:val="21"/>
            <w:szCs w:val="21"/>
            <w:u w:val="single"/>
          </w:rPr>
          <w:t>300</w:t>
        </w:r>
      </w:hyperlink>
      <w:r w:rsidRPr="00CF2372">
        <w:rPr>
          <w:rFonts w:ascii="Arial" w:eastAsia="Times New Roman" w:hAnsi="Arial" w:cs="Arial"/>
          <w:sz w:val="21"/>
          <w:szCs w:val="21"/>
        </w:rPr>
        <w:t>.</w:t>
      </w:r>
    </w:p>
    <w:p w14:paraId="2D9EE441" w14:textId="77777777" w:rsidR="00CF2372" w:rsidRPr="00CF2372" w:rsidRDefault="00CF2372" w:rsidP="00CF2372">
      <w:pPr>
        <w:numPr>
          <w:ilvl w:val="0"/>
          <w:numId w:val="24"/>
        </w:numPr>
        <w:spacing w:after="0" w:line="240" w:lineRule="auto"/>
        <w:rPr>
          <w:rFonts w:ascii="Arial" w:eastAsia="Times New Roman" w:hAnsi="Arial" w:cs="Arial"/>
        </w:rPr>
      </w:pPr>
      <w:r w:rsidRPr="00CF2372">
        <w:rPr>
          <w:rFonts w:ascii="Arial" w:eastAsia="Times New Roman" w:hAnsi="Arial" w:cs="Arial"/>
          <w:sz w:val="21"/>
          <w:szCs w:val="21"/>
        </w:rPr>
        <w:t>All the legislative recommendations for inland lakes/streams in the joint agency Michigan 2022 Invasive Report. </w:t>
      </w:r>
      <w:hyperlink r:id="rId12" w:tgtFrame="_blank" w:history="1">
        <w:r w:rsidRPr="00CF2372">
          <w:rPr>
            <w:rFonts w:ascii="Arial" w:eastAsia="Times New Roman" w:hAnsi="Arial" w:cs="Arial"/>
            <w:sz w:val="21"/>
            <w:szCs w:val="21"/>
            <w:u w:val="single"/>
          </w:rPr>
          <w:t>Those recommendations can be found here, see page 25</w:t>
        </w:r>
      </w:hyperlink>
      <w:r w:rsidRPr="00CF2372">
        <w:rPr>
          <w:rFonts w:ascii="Arial" w:eastAsia="Times New Roman" w:hAnsi="Arial" w:cs="Arial"/>
          <w:sz w:val="21"/>
          <w:szCs w:val="21"/>
        </w:rPr>
        <w:t>.</w:t>
      </w:r>
    </w:p>
    <w:p w14:paraId="43A75F9D" w14:textId="77777777" w:rsidR="00CF2372" w:rsidRPr="00CF2372" w:rsidRDefault="00CF2372" w:rsidP="00CF2372">
      <w:pPr>
        <w:numPr>
          <w:ilvl w:val="0"/>
          <w:numId w:val="24"/>
        </w:numPr>
        <w:spacing w:after="0" w:line="240" w:lineRule="auto"/>
        <w:rPr>
          <w:rFonts w:ascii="Arial" w:eastAsia="Times New Roman" w:hAnsi="Arial" w:cs="Arial"/>
        </w:rPr>
      </w:pPr>
      <w:r w:rsidRPr="00CF2372">
        <w:rPr>
          <w:rFonts w:ascii="Arial" w:eastAsia="Times New Roman" w:hAnsi="Arial" w:cs="Arial"/>
          <w:sz w:val="21"/>
          <w:szCs w:val="21"/>
        </w:rPr>
        <w:t xml:space="preserve">No state-wide preemption of local control of </w:t>
      </w:r>
      <w:proofErr w:type="gramStart"/>
      <w:r w:rsidRPr="00CF2372">
        <w:rPr>
          <w:rFonts w:ascii="Arial" w:eastAsia="Times New Roman" w:hAnsi="Arial" w:cs="Arial"/>
          <w:sz w:val="21"/>
          <w:szCs w:val="21"/>
        </w:rPr>
        <w:t>short term</w:t>
      </w:r>
      <w:proofErr w:type="gramEnd"/>
      <w:r w:rsidRPr="00CF2372">
        <w:rPr>
          <w:rFonts w:ascii="Arial" w:eastAsia="Times New Roman" w:hAnsi="Arial" w:cs="Arial"/>
          <w:sz w:val="21"/>
          <w:szCs w:val="21"/>
        </w:rPr>
        <w:t xml:space="preserve"> rentals.</w:t>
      </w:r>
    </w:p>
    <w:p w14:paraId="070BE740" w14:textId="77777777" w:rsidR="00CF2372" w:rsidRPr="00CF2372" w:rsidRDefault="00CF2372" w:rsidP="00CF2372">
      <w:pPr>
        <w:numPr>
          <w:ilvl w:val="0"/>
          <w:numId w:val="24"/>
        </w:numPr>
        <w:spacing w:after="0" w:line="240" w:lineRule="auto"/>
        <w:rPr>
          <w:rFonts w:ascii="Arial" w:eastAsia="Times New Roman" w:hAnsi="Arial" w:cs="Arial"/>
        </w:rPr>
      </w:pPr>
      <w:r w:rsidRPr="00CF2372">
        <w:rPr>
          <w:rFonts w:ascii="Arial" w:eastAsia="Times New Roman" w:hAnsi="Arial" w:cs="Arial"/>
          <w:sz w:val="21"/>
          <w:szCs w:val="21"/>
        </w:rPr>
        <w:t>No state-wide preemption of local control of mining site development that adversely impacts lakes and streams.</w:t>
      </w:r>
    </w:p>
    <w:p w14:paraId="6EB3343A" w14:textId="77777777" w:rsidR="00CF2372" w:rsidRPr="00CF2372" w:rsidRDefault="00CF2372" w:rsidP="00CF2372">
      <w:pPr>
        <w:numPr>
          <w:ilvl w:val="0"/>
          <w:numId w:val="24"/>
        </w:numPr>
        <w:spacing w:after="0" w:line="240" w:lineRule="auto"/>
        <w:rPr>
          <w:rFonts w:ascii="Arial" w:eastAsia="Times New Roman" w:hAnsi="Arial" w:cs="Arial"/>
        </w:rPr>
      </w:pPr>
      <w:r w:rsidRPr="00CF2372">
        <w:rPr>
          <w:rFonts w:ascii="Arial" w:eastAsia="Times New Roman" w:hAnsi="Arial" w:cs="Arial"/>
          <w:sz w:val="21"/>
          <w:szCs w:val="21"/>
        </w:rPr>
        <w:t xml:space="preserve">Tax rebate incentives for new installation of natural shorelines; and partial tax incentives for </w:t>
      </w:r>
      <w:proofErr w:type="spellStart"/>
      <w:r w:rsidRPr="00CF2372">
        <w:rPr>
          <w:rFonts w:ascii="Arial" w:eastAsia="Times New Roman" w:hAnsi="Arial" w:cs="Arial"/>
          <w:sz w:val="21"/>
          <w:szCs w:val="21"/>
        </w:rPr>
        <w:t>riparians</w:t>
      </w:r>
      <w:proofErr w:type="spellEnd"/>
      <w:r w:rsidRPr="00CF2372">
        <w:rPr>
          <w:rFonts w:ascii="Arial" w:eastAsia="Times New Roman" w:hAnsi="Arial" w:cs="Arial"/>
          <w:sz w:val="21"/>
          <w:szCs w:val="21"/>
        </w:rPr>
        <w:t xml:space="preserve"> who have installed a natural shoreline within the last 20 years.</w:t>
      </w:r>
    </w:p>
    <w:p w14:paraId="2EE35479" w14:textId="77777777" w:rsidR="00224E60" w:rsidRPr="004B16C0" w:rsidRDefault="00224E60" w:rsidP="00016FDF">
      <w:pPr>
        <w:spacing w:after="0"/>
        <w:rPr>
          <w:rFonts w:ascii="Arial" w:hAnsi="Arial" w:cs="Arial"/>
          <w:bCs/>
        </w:rPr>
      </w:pPr>
    </w:p>
    <w:p w14:paraId="4CF4E6B5" w14:textId="2DF09E21" w:rsidR="00194938" w:rsidRPr="00194938" w:rsidRDefault="00F41C06" w:rsidP="00E47BBF">
      <w:pPr>
        <w:spacing w:after="0"/>
        <w:rPr>
          <w:rFonts w:ascii="Arial" w:hAnsi="Arial" w:cs="Arial"/>
          <w:b/>
          <w:sz w:val="24"/>
          <w:szCs w:val="24"/>
        </w:rPr>
      </w:pPr>
      <w:r w:rsidRPr="00FE4F45">
        <w:rPr>
          <w:rFonts w:ascii="Arial" w:hAnsi="Arial" w:cs="Arial"/>
          <w:b/>
          <w:sz w:val="24"/>
          <w:szCs w:val="24"/>
        </w:rPr>
        <w:t>O</w:t>
      </w:r>
      <w:r w:rsidR="008337B4">
        <w:rPr>
          <w:rFonts w:ascii="Arial" w:hAnsi="Arial" w:cs="Arial"/>
          <w:b/>
          <w:sz w:val="24"/>
          <w:szCs w:val="24"/>
        </w:rPr>
        <w:t>ngoing Activities</w:t>
      </w:r>
      <w:r w:rsidRPr="00FE4F45">
        <w:rPr>
          <w:rFonts w:ascii="Arial" w:hAnsi="Arial" w:cs="Arial"/>
          <w:b/>
          <w:sz w:val="24"/>
          <w:szCs w:val="24"/>
        </w:rPr>
        <w:t>:</w:t>
      </w:r>
      <w:bookmarkStart w:id="1" w:name="_Hlk126142007"/>
    </w:p>
    <w:p w14:paraId="3AEF4CD1" w14:textId="77777777" w:rsidR="00194938" w:rsidRDefault="00194938" w:rsidP="00194938">
      <w:pPr>
        <w:spacing w:after="0"/>
        <w:rPr>
          <w:rFonts w:ascii="Arial" w:hAnsi="Arial" w:cs="Arial"/>
          <w:b/>
          <w:bCs/>
          <w:u w:val="single"/>
        </w:rPr>
      </w:pPr>
    </w:p>
    <w:p w14:paraId="052E5766" w14:textId="6A43826C" w:rsidR="00194938" w:rsidRDefault="005F7862" w:rsidP="00194938">
      <w:pPr>
        <w:spacing w:after="0"/>
        <w:rPr>
          <w:rFonts w:ascii="Arial" w:hAnsi="Arial" w:cs="Arial"/>
          <w:b/>
          <w:bCs/>
          <w:u w:val="single"/>
        </w:rPr>
      </w:pPr>
      <w:r w:rsidRPr="00380C38">
        <w:rPr>
          <w:rFonts w:ascii="Arial" w:hAnsi="Arial" w:cs="Arial"/>
          <w:b/>
          <w:bCs/>
          <w:u w:val="single"/>
        </w:rPr>
        <w:t>Membership</w:t>
      </w:r>
      <w:bookmarkEnd w:id="1"/>
    </w:p>
    <w:p w14:paraId="324ADDF0" w14:textId="6464C7E1" w:rsidR="008337B4" w:rsidRDefault="008337B4" w:rsidP="00DF0BC3">
      <w:pPr>
        <w:spacing w:after="0"/>
        <w:ind w:left="60"/>
        <w:rPr>
          <w:rFonts w:ascii="Arial" w:hAnsi="Arial" w:cs="Arial"/>
          <w:bCs/>
        </w:rPr>
      </w:pPr>
      <w:r>
        <w:rPr>
          <w:rFonts w:ascii="Arial" w:hAnsi="Arial" w:cs="Arial"/>
          <w:bCs/>
        </w:rPr>
        <w:t>Tom Page provided the following update on our membership counts:</w:t>
      </w:r>
    </w:p>
    <w:p w14:paraId="7D31050B" w14:textId="652EDA04" w:rsidR="008337B4" w:rsidRPr="00BA7F9A" w:rsidRDefault="00AC122C" w:rsidP="008337B4">
      <w:pPr>
        <w:pStyle w:val="ListParagraph"/>
        <w:numPr>
          <w:ilvl w:val="0"/>
          <w:numId w:val="21"/>
        </w:numPr>
        <w:spacing w:after="0"/>
        <w:rPr>
          <w:rFonts w:ascii="Arial" w:hAnsi="Arial" w:cs="Arial"/>
          <w:bCs/>
        </w:rPr>
      </w:pPr>
      <w:r>
        <w:rPr>
          <w:rFonts w:ascii="Arial" w:hAnsi="Arial" w:cs="Arial"/>
          <w:bCs/>
        </w:rPr>
        <w:t>171</w:t>
      </w:r>
      <w:r w:rsidR="008337B4" w:rsidRPr="00BA7F9A">
        <w:rPr>
          <w:rFonts w:ascii="Arial" w:hAnsi="Arial" w:cs="Arial"/>
          <w:bCs/>
        </w:rPr>
        <w:t xml:space="preserve"> Family members</w:t>
      </w:r>
    </w:p>
    <w:p w14:paraId="5C9B746D" w14:textId="62DFC937" w:rsidR="008337B4" w:rsidRPr="00BA7F9A" w:rsidRDefault="00AC122C" w:rsidP="008337B4">
      <w:pPr>
        <w:pStyle w:val="ListParagraph"/>
        <w:numPr>
          <w:ilvl w:val="0"/>
          <w:numId w:val="21"/>
        </w:numPr>
        <w:spacing w:after="0"/>
        <w:rPr>
          <w:rFonts w:ascii="Arial" w:hAnsi="Arial" w:cs="Arial"/>
          <w:bCs/>
        </w:rPr>
      </w:pPr>
      <w:r>
        <w:rPr>
          <w:rFonts w:ascii="Arial" w:hAnsi="Arial" w:cs="Arial"/>
          <w:bCs/>
        </w:rPr>
        <w:t>141</w:t>
      </w:r>
      <w:r w:rsidR="008337B4" w:rsidRPr="00BA7F9A">
        <w:rPr>
          <w:rFonts w:ascii="Arial" w:hAnsi="Arial" w:cs="Arial"/>
          <w:bCs/>
        </w:rPr>
        <w:t xml:space="preserve"> Stewards</w:t>
      </w:r>
    </w:p>
    <w:p w14:paraId="52CE5622" w14:textId="664CA0EE" w:rsidR="008337B4" w:rsidRPr="00BA7F9A" w:rsidRDefault="00C253A8" w:rsidP="008337B4">
      <w:pPr>
        <w:pStyle w:val="ListParagraph"/>
        <w:numPr>
          <w:ilvl w:val="0"/>
          <w:numId w:val="21"/>
        </w:numPr>
        <w:spacing w:after="0"/>
        <w:rPr>
          <w:rFonts w:ascii="Arial" w:hAnsi="Arial" w:cs="Arial"/>
          <w:bCs/>
        </w:rPr>
      </w:pPr>
      <w:r w:rsidRPr="00BA7F9A">
        <w:rPr>
          <w:rFonts w:ascii="Arial" w:hAnsi="Arial" w:cs="Arial"/>
          <w:bCs/>
        </w:rPr>
        <w:t xml:space="preserve"> </w:t>
      </w:r>
      <w:r w:rsidR="00AC122C">
        <w:rPr>
          <w:rFonts w:ascii="Arial" w:hAnsi="Arial" w:cs="Arial"/>
          <w:bCs/>
        </w:rPr>
        <w:t xml:space="preserve">   </w:t>
      </w:r>
      <w:r w:rsidR="00E8622A" w:rsidRPr="00BA7F9A">
        <w:rPr>
          <w:rFonts w:ascii="Arial" w:hAnsi="Arial" w:cs="Arial"/>
          <w:bCs/>
        </w:rPr>
        <w:t>6</w:t>
      </w:r>
      <w:r w:rsidR="008337B4" w:rsidRPr="00BA7F9A">
        <w:rPr>
          <w:rFonts w:ascii="Arial" w:hAnsi="Arial" w:cs="Arial"/>
          <w:bCs/>
        </w:rPr>
        <w:t xml:space="preserve"> Donations</w:t>
      </w:r>
    </w:p>
    <w:p w14:paraId="50CB3CB4" w14:textId="3343FA8F" w:rsidR="008337B4" w:rsidRDefault="00AA4F17" w:rsidP="008337B4">
      <w:pPr>
        <w:pStyle w:val="ListParagraph"/>
        <w:numPr>
          <w:ilvl w:val="0"/>
          <w:numId w:val="21"/>
        </w:numPr>
        <w:spacing w:after="0"/>
        <w:rPr>
          <w:rFonts w:ascii="Arial" w:hAnsi="Arial" w:cs="Arial"/>
          <w:bCs/>
        </w:rPr>
      </w:pPr>
      <w:r>
        <w:rPr>
          <w:rFonts w:ascii="Arial" w:hAnsi="Arial" w:cs="Arial"/>
          <w:bCs/>
        </w:rPr>
        <w:t>3</w:t>
      </w:r>
      <w:r w:rsidR="00AC122C">
        <w:rPr>
          <w:rFonts w:ascii="Arial" w:hAnsi="Arial" w:cs="Arial"/>
          <w:bCs/>
        </w:rPr>
        <w:t>18</w:t>
      </w:r>
      <w:r w:rsidR="008337B4" w:rsidRPr="00BA7F9A">
        <w:rPr>
          <w:rFonts w:ascii="Arial" w:hAnsi="Arial" w:cs="Arial"/>
          <w:bCs/>
        </w:rPr>
        <w:t xml:space="preserve"> Total Members </w:t>
      </w:r>
    </w:p>
    <w:p w14:paraId="77098811" w14:textId="319AB86C" w:rsidR="00AC122C" w:rsidRPr="00AC122C" w:rsidRDefault="00AC122C" w:rsidP="00AC122C">
      <w:pPr>
        <w:spacing w:after="0"/>
        <w:rPr>
          <w:rFonts w:ascii="Arial" w:hAnsi="Arial" w:cs="Arial"/>
          <w:bCs/>
        </w:rPr>
      </w:pPr>
      <w:r>
        <w:rPr>
          <w:rFonts w:ascii="Arial" w:hAnsi="Arial" w:cs="Arial"/>
          <w:bCs/>
        </w:rPr>
        <w:t>52 members renewed their</w:t>
      </w:r>
      <w:r w:rsidR="002C4D1C">
        <w:rPr>
          <w:rFonts w:ascii="Arial" w:hAnsi="Arial" w:cs="Arial"/>
          <w:bCs/>
        </w:rPr>
        <w:t xml:space="preserve"> memberships on line using the web site.</w:t>
      </w:r>
    </w:p>
    <w:p w14:paraId="19A7AD87" w14:textId="77777777" w:rsidR="00465A7C" w:rsidRDefault="00465A7C" w:rsidP="00465A7C">
      <w:pPr>
        <w:spacing w:after="0"/>
        <w:rPr>
          <w:rFonts w:ascii="Arial" w:hAnsi="Arial" w:cs="Arial"/>
          <w:bCs/>
        </w:rPr>
      </w:pPr>
    </w:p>
    <w:p w14:paraId="0A911BE2" w14:textId="77777777" w:rsidR="00D41471" w:rsidRDefault="00D41471" w:rsidP="000559A1">
      <w:pPr>
        <w:spacing w:after="0"/>
        <w:rPr>
          <w:rFonts w:ascii="Arial" w:hAnsi="Arial" w:cs="Arial"/>
          <w:b/>
          <w:u w:val="single"/>
        </w:rPr>
      </w:pPr>
    </w:p>
    <w:p w14:paraId="2735F8E7" w14:textId="72E65D2A" w:rsidR="000559A1" w:rsidRDefault="000559A1" w:rsidP="000559A1">
      <w:pPr>
        <w:spacing w:after="0"/>
        <w:rPr>
          <w:rFonts w:ascii="Arial" w:hAnsi="Arial" w:cs="Arial"/>
          <w:b/>
          <w:u w:val="single"/>
        </w:rPr>
      </w:pPr>
      <w:r>
        <w:rPr>
          <w:rFonts w:ascii="Arial" w:hAnsi="Arial" w:cs="Arial"/>
          <w:b/>
          <w:u w:val="single"/>
        </w:rPr>
        <w:t>Aeration:</w:t>
      </w:r>
    </w:p>
    <w:p w14:paraId="7D451D78" w14:textId="3C975559" w:rsidR="00AA2105" w:rsidRDefault="00AA2105" w:rsidP="000559A1">
      <w:pPr>
        <w:spacing w:after="0"/>
        <w:rPr>
          <w:rFonts w:ascii="Arial" w:hAnsi="Arial" w:cs="Arial"/>
          <w:bCs/>
        </w:rPr>
      </w:pPr>
      <w:r>
        <w:rPr>
          <w:rFonts w:ascii="Arial" w:hAnsi="Arial" w:cs="Arial"/>
          <w:bCs/>
        </w:rPr>
        <w:t xml:space="preserve">Tim reported that </w:t>
      </w:r>
      <w:r w:rsidR="002C4D1C">
        <w:rPr>
          <w:rFonts w:ascii="Arial" w:hAnsi="Arial" w:cs="Arial"/>
          <w:bCs/>
        </w:rPr>
        <w:t>the system is currently shut down for winter.  Tim asked Collin Gibbings for a breakdown of the expense detail for the costs charged by Clean Flo to clean and maintain the system.</w:t>
      </w:r>
    </w:p>
    <w:p w14:paraId="181F45D3" w14:textId="77777777" w:rsidR="000559A1" w:rsidRDefault="000559A1" w:rsidP="000559A1">
      <w:pPr>
        <w:spacing w:after="0"/>
        <w:rPr>
          <w:rFonts w:ascii="Arial" w:hAnsi="Arial" w:cs="Arial"/>
          <w:bCs/>
        </w:rPr>
      </w:pPr>
    </w:p>
    <w:p w14:paraId="0EA5085F" w14:textId="255C1EC7" w:rsidR="000559A1" w:rsidRPr="000559A1" w:rsidRDefault="000559A1" w:rsidP="000559A1">
      <w:pPr>
        <w:spacing w:after="0"/>
        <w:rPr>
          <w:rFonts w:ascii="Arial" w:hAnsi="Arial" w:cs="Arial"/>
          <w:bCs/>
          <w:u w:val="single"/>
        </w:rPr>
      </w:pPr>
      <w:r w:rsidRPr="000559A1">
        <w:rPr>
          <w:rFonts w:ascii="Arial" w:hAnsi="Arial" w:cs="Arial"/>
          <w:b/>
          <w:u w:val="single"/>
        </w:rPr>
        <w:t>EWM:</w:t>
      </w:r>
    </w:p>
    <w:p w14:paraId="59585A52" w14:textId="5E37229D" w:rsidR="0062620B" w:rsidRDefault="00B75ADA" w:rsidP="000559A1">
      <w:pPr>
        <w:spacing w:after="0"/>
        <w:rPr>
          <w:rFonts w:ascii="Arial" w:hAnsi="Arial" w:cs="Arial"/>
          <w:bCs/>
        </w:rPr>
      </w:pPr>
      <w:r>
        <w:rPr>
          <w:rFonts w:ascii="Arial" w:hAnsi="Arial" w:cs="Arial"/>
          <w:bCs/>
        </w:rPr>
        <w:t>Tom C reported that the contract has been signed for PLM Lake &amp; Land Management</w:t>
      </w:r>
      <w:r w:rsidR="004369D0">
        <w:rPr>
          <w:rFonts w:ascii="Arial" w:hAnsi="Arial" w:cs="Arial"/>
          <w:bCs/>
        </w:rPr>
        <w:t xml:space="preserve"> for the 2024 season</w:t>
      </w:r>
      <w:r w:rsidR="0080136B">
        <w:rPr>
          <w:rFonts w:ascii="Arial" w:hAnsi="Arial" w:cs="Arial"/>
          <w:bCs/>
        </w:rPr>
        <w:t>.</w:t>
      </w:r>
      <w:r>
        <w:rPr>
          <w:rFonts w:ascii="Arial" w:hAnsi="Arial" w:cs="Arial"/>
          <w:bCs/>
        </w:rPr>
        <w:t xml:space="preserve">  </w:t>
      </w:r>
    </w:p>
    <w:p w14:paraId="5BA0A748" w14:textId="77777777" w:rsidR="0052526D" w:rsidRDefault="0052526D" w:rsidP="000559A1">
      <w:pPr>
        <w:spacing w:after="0"/>
        <w:rPr>
          <w:rFonts w:ascii="Arial" w:hAnsi="Arial" w:cs="Arial"/>
          <w:bCs/>
        </w:rPr>
      </w:pPr>
    </w:p>
    <w:p w14:paraId="37B91719" w14:textId="3C623D05" w:rsidR="0062620B" w:rsidRDefault="0062620B" w:rsidP="000559A1">
      <w:pPr>
        <w:spacing w:after="0"/>
        <w:rPr>
          <w:rFonts w:ascii="Arial" w:hAnsi="Arial" w:cs="Arial"/>
          <w:b/>
          <w:u w:val="single"/>
        </w:rPr>
      </w:pPr>
      <w:r>
        <w:rPr>
          <w:rFonts w:ascii="Arial" w:hAnsi="Arial" w:cs="Arial"/>
          <w:b/>
          <w:u w:val="single"/>
        </w:rPr>
        <w:t>Social Events:</w:t>
      </w:r>
    </w:p>
    <w:p w14:paraId="7CDA29D2" w14:textId="3A763F1F" w:rsidR="0062620B" w:rsidRDefault="004369D0" w:rsidP="000559A1">
      <w:pPr>
        <w:spacing w:after="0"/>
        <w:rPr>
          <w:rFonts w:ascii="Arial" w:hAnsi="Arial" w:cs="Arial"/>
          <w:bCs/>
        </w:rPr>
      </w:pPr>
      <w:r>
        <w:rPr>
          <w:rFonts w:ascii="Arial" w:hAnsi="Arial" w:cs="Arial"/>
          <w:bCs/>
        </w:rPr>
        <w:t>Pete reported that we still need a volunteer to host this year’s Wine and Cheese Party.  And he said if no one comes forward that he would host it again.</w:t>
      </w:r>
    </w:p>
    <w:p w14:paraId="3B3C9B14" w14:textId="77777777" w:rsidR="00154E96" w:rsidRDefault="00154E96" w:rsidP="000559A1">
      <w:pPr>
        <w:spacing w:after="0"/>
        <w:rPr>
          <w:rFonts w:ascii="Arial" w:hAnsi="Arial" w:cs="Arial"/>
          <w:b/>
          <w:u w:val="single"/>
        </w:rPr>
      </w:pPr>
    </w:p>
    <w:p w14:paraId="425E9FD4" w14:textId="2BE9966D" w:rsidR="0062620B" w:rsidRDefault="0062620B" w:rsidP="000559A1">
      <w:pPr>
        <w:spacing w:after="0"/>
        <w:rPr>
          <w:rFonts w:ascii="Arial" w:hAnsi="Arial" w:cs="Arial"/>
          <w:b/>
          <w:u w:val="single"/>
        </w:rPr>
      </w:pPr>
      <w:r w:rsidRPr="0062620B">
        <w:rPr>
          <w:rFonts w:ascii="Arial" w:hAnsi="Arial" w:cs="Arial"/>
          <w:b/>
          <w:u w:val="single"/>
        </w:rPr>
        <w:t>Website Administration:</w:t>
      </w:r>
    </w:p>
    <w:p w14:paraId="52E77715" w14:textId="43C3371E" w:rsidR="00A77596" w:rsidRDefault="00947566" w:rsidP="000559A1">
      <w:pPr>
        <w:spacing w:after="0"/>
        <w:rPr>
          <w:rFonts w:ascii="Arial" w:hAnsi="Arial" w:cs="Arial"/>
          <w:bCs/>
        </w:rPr>
      </w:pPr>
      <w:r>
        <w:rPr>
          <w:rFonts w:ascii="Arial" w:hAnsi="Arial" w:cs="Arial"/>
          <w:bCs/>
        </w:rPr>
        <w:t>Bill Siegrist agreed to be the point person to provide the website administrator with all updates to the site.</w:t>
      </w:r>
    </w:p>
    <w:p w14:paraId="5D67CDDC" w14:textId="77777777" w:rsidR="00947566" w:rsidRPr="00947566" w:rsidRDefault="00947566" w:rsidP="000559A1">
      <w:pPr>
        <w:spacing w:after="0"/>
        <w:rPr>
          <w:rFonts w:ascii="Arial" w:hAnsi="Arial" w:cs="Arial"/>
          <w:bCs/>
        </w:rPr>
      </w:pPr>
    </w:p>
    <w:p w14:paraId="58368F7A" w14:textId="48BE9859" w:rsidR="0062620B" w:rsidRDefault="0062620B" w:rsidP="000559A1">
      <w:pPr>
        <w:spacing w:after="0"/>
        <w:rPr>
          <w:rFonts w:ascii="Arial" w:hAnsi="Arial" w:cs="Arial"/>
          <w:b/>
          <w:u w:val="single"/>
        </w:rPr>
      </w:pPr>
      <w:r w:rsidRPr="0062620B">
        <w:rPr>
          <w:rFonts w:ascii="Arial" w:hAnsi="Arial" w:cs="Arial"/>
          <w:b/>
          <w:u w:val="single"/>
        </w:rPr>
        <w:t>Newsletter:</w:t>
      </w:r>
    </w:p>
    <w:p w14:paraId="5E786855" w14:textId="6DFCED6B" w:rsidR="004A1182" w:rsidRDefault="001F3EC8" w:rsidP="000559A1">
      <w:pPr>
        <w:spacing w:after="0"/>
        <w:rPr>
          <w:rFonts w:ascii="Arial" w:hAnsi="Arial" w:cs="Arial"/>
          <w:bCs/>
        </w:rPr>
      </w:pPr>
      <w:r>
        <w:rPr>
          <w:rFonts w:ascii="Arial" w:hAnsi="Arial" w:cs="Arial"/>
          <w:bCs/>
        </w:rPr>
        <w:t xml:space="preserve">Pat reported </w:t>
      </w:r>
      <w:r w:rsidR="00947566">
        <w:rPr>
          <w:rFonts w:ascii="Arial" w:hAnsi="Arial" w:cs="Arial"/>
          <w:bCs/>
        </w:rPr>
        <w:t>t</w:t>
      </w:r>
      <w:r w:rsidR="000E134C">
        <w:rPr>
          <w:rFonts w:ascii="Arial" w:hAnsi="Arial" w:cs="Arial"/>
          <w:bCs/>
        </w:rPr>
        <w:t xml:space="preserve">he next newsletter is scheduled </w:t>
      </w:r>
      <w:r w:rsidR="00005EFE">
        <w:rPr>
          <w:rFonts w:ascii="Arial" w:hAnsi="Arial" w:cs="Arial"/>
          <w:bCs/>
        </w:rPr>
        <w:t>to be published in March 2024</w:t>
      </w:r>
      <w:r w:rsidR="00947566">
        <w:rPr>
          <w:rFonts w:ascii="Arial" w:hAnsi="Arial" w:cs="Arial"/>
          <w:bCs/>
        </w:rPr>
        <w:t xml:space="preserve"> and that she is looking for</w:t>
      </w:r>
      <w:r w:rsidR="00EF2820">
        <w:rPr>
          <w:rFonts w:ascii="Arial" w:hAnsi="Arial" w:cs="Arial"/>
          <w:bCs/>
        </w:rPr>
        <w:t xml:space="preserve"> content to include.</w:t>
      </w:r>
    </w:p>
    <w:p w14:paraId="5B78318A" w14:textId="77777777" w:rsidR="0014615F" w:rsidRDefault="0014615F" w:rsidP="000559A1">
      <w:pPr>
        <w:spacing w:after="0"/>
        <w:rPr>
          <w:rFonts w:ascii="Arial" w:hAnsi="Arial" w:cs="Arial"/>
          <w:bCs/>
        </w:rPr>
      </w:pPr>
    </w:p>
    <w:p w14:paraId="68E42C32" w14:textId="0415AE50" w:rsidR="004A1182" w:rsidRDefault="004A1182" w:rsidP="000559A1">
      <w:pPr>
        <w:spacing w:after="0"/>
        <w:rPr>
          <w:rFonts w:ascii="Arial" w:hAnsi="Arial" w:cs="Arial"/>
          <w:bCs/>
        </w:rPr>
      </w:pPr>
      <w:r w:rsidRPr="004A1182">
        <w:rPr>
          <w:rFonts w:ascii="Arial" w:hAnsi="Arial" w:cs="Arial"/>
          <w:b/>
          <w:u w:val="single"/>
        </w:rPr>
        <w:t>Water Quality:</w:t>
      </w:r>
    </w:p>
    <w:p w14:paraId="4B4B69AC" w14:textId="77777777" w:rsidR="00751FAB" w:rsidRDefault="00751FAB" w:rsidP="00751FAB">
      <w:pPr>
        <w:spacing w:after="0"/>
        <w:rPr>
          <w:rFonts w:ascii="Arial" w:hAnsi="Arial" w:cs="Arial"/>
          <w:bCs/>
        </w:rPr>
      </w:pPr>
      <w:r>
        <w:rPr>
          <w:rFonts w:ascii="Arial" w:hAnsi="Arial" w:cs="Arial"/>
          <w:bCs/>
        </w:rPr>
        <w:t xml:space="preserve">Nothing new discussed other than that previously reported. </w:t>
      </w:r>
    </w:p>
    <w:p w14:paraId="20422ED8" w14:textId="77777777" w:rsidR="006902D2" w:rsidRPr="00EB2800" w:rsidRDefault="006902D2" w:rsidP="001261E4">
      <w:pPr>
        <w:spacing w:after="0"/>
        <w:rPr>
          <w:rFonts w:ascii="Arial" w:hAnsi="Arial" w:cs="Arial"/>
          <w:bCs/>
        </w:rPr>
      </w:pPr>
    </w:p>
    <w:p w14:paraId="089425AA" w14:textId="7366CDB7" w:rsidR="00900E9F" w:rsidRPr="003F2E14" w:rsidRDefault="00FB10C6" w:rsidP="001261E4">
      <w:pPr>
        <w:spacing w:after="0"/>
        <w:rPr>
          <w:rFonts w:ascii="Arial" w:hAnsi="Arial" w:cs="Arial"/>
          <w:b/>
          <w:sz w:val="24"/>
          <w:szCs w:val="24"/>
        </w:rPr>
      </w:pPr>
      <w:r w:rsidRPr="00380C38">
        <w:rPr>
          <w:rFonts w:ascii="Arial" w:hAnsi="Arial" w:cs="Arial"/>
          <w:b/>
          <w:sz w:val="24"/>
          <w:szCs w:val="24"/>
        </w:rPr>
        <w:t>Go Around:</w:t>
      </w:r>
    </w:p>
    <w:p w14:paraId="76946442" w14:textId="0716A664" w:rsidR="00197524" w:rsidRDefault="00CF2372" w:rsidP="001261E4">
      <w:pPr>
        <w:spacing w:after="0"/>
        <w:rPr>
          <w:rFonts w:ascii="Arial" w:hAnsi="Arial" w:cs="Arial"/>
        </w:rPr>
      </w:pPr>
      <w:r>
        <w:rPr>
          <w:rFonts w:ascii="Arial" w:hAnsi="Arial" w:cs="Arial"/>
        </w:rPr>
        <w:t>The Board thanked Wendy Huston for her service as the TLPOA Treasurer.</w:t>
      </w:r>
    </w:p>
    <w:p w14:paraId="00B75FC9" w14:textId="77777777" w:rsidR="00CF2372" w:rsidRDefault="00CF2372" w:rsidP="001261E4">
      <w:pPr>
        <w:spacing w:after="0"/>
        <w:rPr>
          <w:rFonts w:ascii="Arial" w:hAnsi="Arial" w:cs="Arial"/>
        </w:rPr>
      </w:pPr>
    </w:p>
    <w:p w14:paraId="30DE784A" w14:textId="18321C63" w:rsidR="00CF2372" w:rsidRDefault="00CF2372" w:rsidP="001261E4">
      <w:pPr>
        <w:spacing w:after="0"/>
        <w:rPr>
          <w:rFonts w:ascii="Arial" w:hAnsi="Arial" w:cs="Arial"/>
        </w:rPr>
      </w:pPr>
      <w:r>
        <w:rPr>
          <w:rFonts w:ascii="Arial" w:hAnsi="Arial" w:cs="Arial"/>
        </w:rPr>
        <w:t xml:space="preserve">Tim Manganello asked about the results of the walleye testing </w:t>
      </w:r>
      <w:r w:rsidR="00F406F1">
        <w:rPr>
          <w:rFonts w:ascii="Arial" w:hAnsi="Arial" w:cs="Arial"/>
        </w:rPr>
        <w:t>DNR</w:t>
      </w:r>
      <w:r>
        <w:rPr>
          <w:rFonts w:ascii="Arial" w:hAnsi="Arial" w:cs="Arial"/>
        </w:rPr>
        <w:t xml:space="preserve"> had conducted in 2023 around some of the resident’s docks including his.  Tom Conquest will follow up with </w:t>
      </w:r>
      <w:r w:rsidR="00F406F1">
        <w:rPr>
          <w:rFonts w:ascii="Arial" w:hAnsi="Arial" w:cs="Arial"/>
        </w:rPr>
        <w:t>DNR</w:t>
      </w:r>
      <w:r>
        <w:rPr>
          <w:rFonts w:ascii="Arial" w:hAnsi="Arial" w:cs="Arial"/>
        </w:rPr>
        <w:t xml:space="preserve"> to obtain their results and provide it to the Board and include </w:t>
      </w:r>
      <w:r w:rsidR="005564AB">
        <w:rPr>
          <w:rFonts w:ascii="Arial" w:hAnsi="Arial" w:cs="Arial"/>
        </w:rPr>
        <w:t xml:space="preserve">it </w:t>
      </w:r>
      <w:r>
        <w:rPr>
          <w:rFonts w:ascii="Arial" w:hAnsi="Arial" w:cs="Arial"/>
        </w:rPr>
        <w:t>in the March newsletter.</w:t>
      </w:r>
    </w:p>
    <w:p w14:paraId="75583481" w14:textId="77777777" w:rsidR="00CF2372" w:rsidRDefault="00CF2372" w:rsidP="00906D19">
      <w:pPr>
        <w:spacing w:after="0"/>
        <w:rPr>
          <w:rFonts w:ascii="Arial" w:hAnsi="Arial" w:cs="Arial"/>
        </w:rPr>
      </w:pPr>
    </w:p>
    <w:p w14:paraId="73D8DFB1" w14:textId="29D668B3" w:rsidR="00906D19" w:rsidRDefault="00906D19" w:rsidP="00906D19">
      <w:pPr>
        <w:spacing w:after="0"/>
        <w:rPr>
          <w:rFonts w:ascii="Arial" w:hAnsi="Arial" w:cs="Arial"/>
        </w:rPr>
      </w:pPr>
      <w:r>
        <w:rPr>
          <w:rFonts w:ascii="Arial" w:hAnsi="Arial" w:cs="Arial"/>
        </w:rPr>
        <w:t xml:space="preserve">The next Board meeting is planned for </w:t>
      </w:r>
      <w:r w:rsidR="00CF2372">
        <w:rPr>
          <w:rFonts w:ascii="Arial" w:hAnsi="Arial" w:cs="Arial"/>
        </w:rPr>
        <w:t>February 24</w:t>
      </w:r>
      <w:r w:rsidR="005277CA">
        <w:rPr>
          <w:rFonts w:ascii="Arial" w:hAnsi="Arial" w:cs="Arial"/>
        </w:rPr>
        <w:t>th</w:t>
      </w:r>
      <w:r>
        <w:rPr>
          <w:rFonts w:ascii="Arial" w:hAnsi="Arial" w:cs="Arial"/>
        </w:rPr>
        <w:t xml:space="preserve"> at 8:30 AM</w:t>
      </w:r>
      <w:r w:rsidR="00CF2372">
        <w:rPr>
          <w:rFonts w:ascii="Arial" w:hAnsi="Arial" w:cs="Arial"/>
        </w:rPr>
        <w:t xml:space="preserve"> and</w:t>
      </w:r>
      <w:r>
        <w:rPr>
          <w:rFonts w:ascii="Arial" w:hAnsi="Arial" w:cs="Arial"/>
        </w:rPr>
        <w:t xml:space="preserve"> will be </w:t>
      </w:r>
      <w:r w:rsidR="00CF2372">
        <w:rPr>
          <w:rFonts w:ascii="Arial" w:hAnsi="Arial" w:cs="Arial"/>
        </w:rPr>
        <w:t>conducted via</w:t>
      </w:r>
      <w:r>
        <w:rPr>
          <w:rFonts w:ascii="Arial" w:hAnsi="Arial" w:cs="Arial"/>
        </w:rPr>
        <w:t xml:space="preserve"> Zoom. </w:t>
      </w:r>
    </w:p>
    <w:p w14:paraId="45A23854" w14:textId="77777777" w:rsidR="00161C99" w:rsidRDefault="00161C99" w:rsidP="001261E4">
      <w:pPr>
        <w:spacing w:after="0"/>
        <w:rPr>
          <w:rFonts w:ascii="Arial" w:hAnsi="Arial" w:cs="Arial"/>
        </w:rPr>
      </w:pPr>
    </w:p>
    <w:p w14:paraId="541E7F02" w14:textId="13D58D26" w:rsidR="00EA3149" w:rsidRDefault="00F30683" w:rsidP="001261E4">
      <w:pPr>
        <w:spacing w:after="0"/>
        <w:rPr>
          <w:rFonts w:ascii="Arial" w:hAnsi="Arial" w:cs="Arial"/>
        </w:rPr>
      </w:pPr>
      <w:r w:rsidRPr="00380C38">
        <w:rPr>
          <w:rFonts w:ascii="Arial" w:hAnsi="Arial" w:cs="Arial"/>
        </w:rPr>
        <w:t>The m</w:t>
      </w:r>
      <w:r w:rsidR="007619EC" w:rsidRPr="00380C38">
        <w:rPr>
          <w:rFonts w:ascii="Arial" w:hAnsi="Arial" w:cs="Arial"/>
        </w:rPr>
        <w:t xml:space="preserve">eeting was adjourned at </w:t>
      </w:r>
      <w:r w:rsidR="008B5A6F">
        <w:rPr>
          <w:rFonts w:ascii="Arial" w:hAnsi="Arial" w:cs="Arial"/>
        </w:rPr>
        <w:t xml:space="preserve">approximately </w:t>
      </w:r>
      <w:r w:rsidR="002C5879">
        <w:rPr>
          <w:rFonts w:ascii="Arial" w:hAnsi="Arial" w:cs="Arial"/>
        </w:rPr>
        <w:t>9</w:t>
      </w:r>
      <w:r w:rsidR="008A6B3A">
        <w:rPr>
          <w:rFonts w:ascii="Arial" w:hAnsi="Arial" w:cs="Arial"/>
        </w:rPr>
        <w:t>:</w:t>
      </w:r>
      <w:r w:rsidR="002C5879">
        <w:rPr>
          <w:rFonts w:ascii="Arial" w:hAnsi="Arial" w:cs="Arial"/>
        </w:rPr>
        <w:t>4</w:t>
      </w:r>
      <w:r w:rsidR="00CF2372">
        <w:rPr>
          <w:rFonts w:ascii="Arial" w:hAnsi="Arial" w:cs="Arial"/>
        </w:rPr>
        <w:t>2</w:t>
      </w:r>
      <w:r w:rsidR="001730B7">
        <w:rPr>
          <w:rFonts w:ascii="Arial" w:hAnsi="Arial" w:cs="Arial"/>
        </w:rPr>
        <w:t xml:space="preserve"> </w:t>
      </w:r>
      <w:r w:rsidR="00666225">
        <w:rPr>
          <w:rFonts w:ascii="Arial" w:hAnsi="Arial" w:cs="Arial"/>
        </w:rPr>
        <w:t>A</w:t>
      </w:r>
      <w:r w:rsidR="001730B7">
        <w:rPr>
          <w:rFonts w:ascii="Arial" w:hAnsi="Arial" w:cs="Arial"/>
        </w:rPr>
        <w:t>M</w:t>
      </w:r>
      <w:r w:rsidR="00E8622A">
        <w:rPr>
          <w:rFonts w:ascii="Arial" w:hAnsi="Arial" w:cs="Arial"/>
        </w:rPr>
        <w:t>.</w:t>
      </w:r>
    </w:p>
    <w:p w14:paraId="6045899C" w14:textId="77777777" w:rsidR="00E8622A" w:rsidRDefault="00E8622A" w:rsidP="001261E4">
      <w:pPr>
        <w:spacing w:after="0"/>
        <w:rPr>
          <w:rFonts w:ascii="Arial" w:hAnsi="Arial" w:cs="Arial"/>
        </w:rPr>
      </w:pPr>
    </w:p>
    <w:p w14:paraId="34DFFEBA" w14:textId="77777777" w:rsidR="00EA3149" w:rsidRDefault="00EA3149" w:rsidP="001261E4">
      <w:pPr>
        <w:spacing w:after="0"/>
        <w:rPr>
          <w:rFonts w:ascii="Arial" w:hAnsi="Arial" w:cs="Arial"/>
        </w:rPr>
      </w:pPr>
    </w:p>
    <w:p w14:paraId="2DE930F8" w14:textId="77777777" w:rsidR="001C6468" w:rsidRDefault="001C6468" w:rsidP="005F0EBF">
      <w:pPr>
        <w:spacing w:after="0"/>
        <w:ind w:left="4320" w:firstLine="720"/>
        <w:rPr>
          <w:rFonts w:ascii="Arial" w:hAnsi="Arial" w:cs="Arial"/>
        </w:rPr>
      </w:pPr>
    </w:p>
    <w:sectPr w:rsidR="001C6468">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798FE" w14:textId="77777777" w:rsidR="00C56D66" w:rsidRDefault="00C56D66" w:rsidP="00D3085C">
      <w:pPr>
        <w:spacing w:after="0" w:line="240" w:lineRule="auto"/>
      </w:pPr>
      <w:r>
        <w:separator/>
      </w:r>
    </w:p>
  </w:endnote>
  <w:endnote w:type="continuationSeparator" w:id="0">
    <w:p w14:paraId="6BB2101A" w14:textId="77777777" w:rsidR="00C56D66" w:rsidRDefault="00C56D66" w:rsidP="00D30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895790"/>
      <w:docPartObj>
        <w:docPartGallery w:val="Page Numbers (Bottom of Page)"/>
        <w:docPartUnique/>
      </w:docPartObj>
    </w:sdtPr>
    <w:sdtEndPr>
      <w:rPr>
        <w:noProof/>
      </w:rPr>
    </w:sdtEndPr>
    <w:sdtContent>
      <w:p w14:paraId="7492A59E" w14:textId="57409A59" w:rsidR="00D3085C" w:rsidRDefault="00D3085C">
        <w:pPr>
          <w:pStyle w:val="Footer"/>
          <w:jc w:val="right"/>
        </w:pPr>
        <w:r>
          <w:fldChar w:fldCharType="begin"/>
        </w:r>
        <w:r>
          <w:instrText xml:space="preserve"> PAGE   \* MERGEFORMAT </w:instrText>
        </w:r>
        <w:r>
          <w:fldChar w:fldCharType="separate"/>
        </w:r>
        <w:r w:rsidR="005D5D46">
          <w:rPr>
            <w:noProof/>
          </w:rPr>
          <w:t>3</w:t>
        </w:r>
        <w:r>
          <w:rPr>
            <w:noProof/>
          </w:rPr>
          <w:fldChar w:fldCharType="end"/>
        </w:r>
      </w:p>
    </w:sdtContent>
  </w:sdt>
  <w:p w14:paraId="116BF454" w14:textId="77777777" w:rsidR="00D3085C" w:rsidRDefault="00D30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30D9A" w14:textId="77777777" w:rsidR="00C56D66" w:rsidRDefault="00C56D66" w:rsidP="00D3085C">
      <w:pPr>
        <w:spacing w:after="0" w:line="240" w:lineRule="auto"/>
      </w:pPr>
      <w:r>
        <w:separator/>
      </w:r>
    </w:p>
  </w:footnote>
  <w:footnote w:type="continuationSeparator" w:id="0">
    <w:p w14:paraId="33183247" w14:textId="77777777" w:rsidR="00C56D66" w:rsidRDefault="00C56D66" w:rsidP="00D308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174B7"/>
    <w:multiLevelType w:val="hybridMultilevel"/>
    <w:tmpl w:val="A1967DFC"/>
    <w:lvl w:ilvl="0" w:tplc="5BC634E6">
      <w:start w:val="1"/>
      <w:numFmt w:val="bullet"/>
      <w:lvlText w:val=""/>
      <w:lvlJc w:val="left"/>
      <w:pPr>
        <w:ind w:left="842" w:hanging="360"/>
      </w:pPr>
      <w:rPr>
        <w:rFonts w:ascii="Symbol" w:hAnsi="Symbol" w:hint="default"/>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1" w15:restartNumberingAfterBreak="0">
    <w:nsid w:val="03700BDE"/>
    <w:multiLevelType w:val="hybridMultilevel"/>
    <w:tmpl w:val="019AB778"/>
    <w:lvl w:ilvl="0" w:tplc="5BC634E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FF3393"/>
    <w:multiLevelType w:val="multilevel"/>
    <w:tmpl w:val="B5EA874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 w15:restartNumberingAfterBreak="0">
    <w:nsid w:val="0B4F17E6"/>
    <w:multiLevelType w:val="hybridMultilevel"/>
    <w:tmpl w:val="2C180D6E"/>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D2043E9"/>
    <w:multiLevelType w:val="hybridMultilevel"/>
    <w:tmpl w:val="1EAAB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60300B"/>
    <w:multiLevelType w:val="hybridMultilevel"/>
    <w:tmpl w:val="93E2B6EC"/>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86D96"/>
    <w:multiLevelType w:val="hybridMultilevel"/>
    <w:tmpl w:val="5EF8D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B25F26"/>
    <w:multiLevelType w:val="hybridMultilevel"/>
    <w:tmpl w:val="1DD26DB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3159699E"/>
    <w:multiLevelType w:val="hybridMultilevel"/>
    <w:tmpl w:val="529CABDA"/>
    <w:lvl w:ilvl="0" w:tplc="D9EE389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440AE0"/>
    <w:multiLevelType w:val="hybridMultilevel"/>
    <w:tmpl w:val="D160ECE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7F443D"/>
    <w:multiLevelType w:val="hybridMultilevel"/>
    <w:tmpl w:val="2E0A8018"/>
    <w:lvl w:ilvl="0" w:tplc="5BC634E6">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0041C5"/>
    <w:multiLevelType w:val="hybridMultilevel"/>
    <w:tmpl w:val="2BD284F6"/>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47139B"/>
    <w:multiLevelType w:val="hybridMultilevel"/>
    <w:tmpl w:val="C3785576"/>
    <w:lvl w:ilvl="0" w:tplc="D9EE3892">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AD756B1"/>
    <w:multiLevelType w:val="hybridMultilevel"/>
    <w:tmpl w:val="F9E45BFE"/>
    <w:lvl w:ilvl="0" w:tplc="082CD61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22C343E"/>
    <w:multiLevelType w:val="hybridMultilevel"/>
    <w:tmpl w:val="64F478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2420352"/>
    <w:multiLevelType w:val="hybridMultilevel"/>
    <w:tmpl w:val="61D49F9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005A9C"/>
    <w:multiLevelType w:val="hybridMultilevel"/>
    <w:tmpl w:val="FD44BD78"/>
    <w:lvl w:ilvl="0" w:tplc="FFFFFFFF">
      <w:numFmt w:val="bullet"/>
      <w:lvlText w:val="-"/>
      <w:lvlJc w:val="left"/>
      <w:pPr>
        <w:ind w:left="1080" w:hanging="360"/>
      </w:pPr>
      <w:rPr>
        <w:rFonts w:ascii="Arial" w:eastAsiaTheme="minorHAnsi" w:hAnsi="Arial" w:cs="Aria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59C51D96"/>
    <w:multiLevelType w:val="hybridMultilevel"/>
    <w:tmpl w:val="5AF0FCB4"/>
    <w:lvl w:ilvl="0" w:tplc="BD585A0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40E4616"/>
    <w:multiLevelType w:val="hybridMultilevel"/>
    <w:tmpl w:val="1A5CAD2A"/>
    <w:lvl w:ilvl="0" w:tplc="5BC634E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C14AF5"/>
    <w:multiLevelType w:val="hybridMultilevel"/>
    <w:tmpl w:val="C5BA1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9A1EC3"/>
    <w:multiLevelType w:val="hybridMultilevel"/>
    <w:tmpl w:val="92A8A96C"/>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BA44D3"/>
    <w:multiLevelType w:val="hybridMultilevel"/>
    <w:tmpl w:val="45D212FA"/>
    <w:lvl w:ilvl="0" w:tplc="D9EE389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CA7E58"/>
    <w:multiLevelType w:val="hybridMultilevel"/>
    <w:tmpl w:val="62385394"/>
    <w:lvl w:ilvl="0" w:tplc="5BC634E6">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72AE4940"/>
    <w:multiLevelType w:val="hybridMultilevel"/>
    <w:tmpl w:val="B7E42CCA"/>
    <w:lvl w:ilvl="0" w:tplc="5BC634E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6706161">
    <w:abstractNumId w:val="6"/>
  </w:num>
  <w:num w:numId="2" w16cid:durableId="1499231384">
    <w:abstractNumId w:val="14"/>
  </w:num>
  <w:num w:numId="3" w16cid:durableId="453836891">
    <w:abstractNumId w:val="23"/>
  </w:num>
  <w:num w:numId="4" w16cid:durableId="659117475">
    <w:abstractNumId w:val="10"/>
  </w:num>
  <w:num w:numId="5" w16cid:durableId="795755029">
    <w:abstractNumId w:val="13"/>
  </w:num>
  <w:num w:numId="6" w16cid:durableId="912936484">
    <w:abstractNumId w:val="17"/>
  </w:num>
  <w:num w:numId="7" w16cid:durableId="1983852027">
    <w:abstractNumId w:val="12"/>
  </w:num>
  <w:num w:numId="8" w16cid:durableId="734934005">
    <w:abstractNumId w:val="3"/>
  </w:num>
  <w:num w:numId="9" w16cid:durableId="1740908789">
    <w:abstractNumId w:val="8"/>
  </w:num>
  <w:num w:numId="10" w16cid:durableId="2052724030">
    <w:abstractNumId w:val="16"/>
  </w:num>
  <w:num w:numId="11" w16cid:durableId="364720334">
    <w:abstractNumId w:val="20"/>
  </w:num>
  <w:num w:numId="12" w16cid:durableId="4481630">
    <w:abstractNumId w:val="21"/>
  </w:num>
  <w:num w:numId="13" w16cid:durableId="1925339798">
    <w:abstractNumId w:val="9"/>
  </w:num>
  <w:num w:numId="14" w16cid:durableId="1729650849">
    <w:abstractNumId w:val="11"/>
  </w:num>
  <w:num w:numId="15" w16cid:durableId="1081751374">
    <w:abstractNumId w:val="19"/>
  </w:num>
  <w:num w:numId="16" w16cid:durableId="1300842025">
    <w:abstractNumId w:val="18"/>
  </w:num>
  <w:num w:numId="17" w16cid:durableId="650601058">
    <w:abstractNumId w:val="4"/>
  </w:num>
  <w:num w:numId="18" w16cid:durableId="1604338454">
    <w:abstractNumId w:val="15"/>
  </w:num>
  <w:num w:numId="19" w16cid:durableId="339040115">
    <w:abstractNumId w:val="5"/>
  </w:num>
  <w:num w:numId="20" w16cid:durableId="642344285">
    <w:abstractNumId w:val="22"/>
  </w:num>
  <w:num w:numId="21" w16cid:durableId="557591772">
    <w:abstractNumId w:val="7"/>
  </w:num>
  <w:num w:numId="22" w16cid:durableId="337461095">
    <w:abstractNumId w:val="0"/>
  </w:num>
  <w:num w:numId="23" w16cid:durableId="1975864531">
    <w:abstractNumId w:val="1"/>
  </w:num>
  <w:num w:numId="24" w16cid:durableId="1116632170">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MzM1MTcyNDA2MjNU0lEKTi0uzszPAykwNKwFAG3aEDAtAAAA"/>
  </w:docVars>
  <w:rsids>
    <w:rsidRoot w:val="004970E8"/>
    <w:rsid w:val="00001AEC"/>
    <w:rsid w:val="00001B43"/>
    <w:rsid w:val="00002FF5"/>
    <w:rsid w:val="0000420A"/>
    <w:rsid w:val="00004C74"/>
    <w:rsid w:val="00004D33"/>
    <w:rsid w:val="00005EB0"/>
    <w:rsid w:val="00005EFE"/>
    <w:rsid w:val="00006CFE"/>
    <w:rsid w:val="00010095"/>
    <w:rsid w:val="00010B13"/>
    <w:rsid w:val="00010FF3"/>
    <w:rsid w:val="00011561"/>
    <w:rsid w:val="00011651"/>
    <w:rsid w:val="000117C3"/>
    <w:rsid w:val="00012D03"/>
    <w:rsid w:val="00014110"/>
    <w:rsid w:val="00014D04"/>
    <w:rsid w:val="00014D69"/>
    <w:rsid w:val="00015898"/>
    <w:rsid w:val="00015C8E"/>
    <w:rsid w:val="00015D89"/>
    <w:rsid w:val="000162A5"/>
    <w:rsid w:val="0001673E"/>
    <w:rsid w:val="00016FDF"/>
    <w:rsid w:val="000171D5"/>
    <w:rsid w:val="000175D6"/>
    <w:rsid w:val="00017C13"/>
    <w:rsid w:val="00020703"/>
    <w:rsid w:val="00020EB2"/>
    <w:rsid w:val="0002124D"/>
    <w:rsid w:val="000213AD"/>
    <w:rsid w:val="000217E6"/>
    <w:rsid w:val="00022229"/>
    <w:rsid w:val="000222BA"/>
    <w:rsid w:val="000234AF"/>
    <w:rsid w:val="00023518"/>
    <w:rsid w:val="000237C8"/>
    <w:rsid w:val="00023F14"/>
    <w:rsid w:val="00023F52"/>
    <w:rsid w:val="00024C1B"/>
    <w:rsid w:val="00025353"/>
    <w:rsid w:val="00025670"/>
    <w:rsid w:val="0002688C"/>
    <w:rsid w:val="00026A99"/>
    <w:rsid w:val="0002785B"/>
    <w:rsid w:val="00030F6C"/>
    <w:rsid w:val="00032108"/>
    <w:rsid w:val="00032B2A"/>
    <w:rsid w:val="00032DAC"/>
    <w:rsid w:val="0003398F"/>
    <w:rsid w:val="0003399A"/>
    <w:rsid w:val="00034022"/>
    <w:rsid w:val="000342F0"/>
    <w:rsid w:val="000343FD"/>
    <w:rsid w:val="000345E3"/>
    <w:rsid w:val="000348B6"/>
    <w:rsid w:val="00034D9D"/>
    <w:rsid w:val="00035321"/>
    <w:rsid w:val="00035BBF"/>
    <w:rsid w:val="000360EC"/>
    <w:rsid w:val="00036B90"/>
    <w:rsid w:val="00036D97"/>
    <w:rsid w:val="00036FDF"/>
    <w:rsid w:val="00037077"/>
    <w:rsid w:val="00037B2E"/>
    <w:rsid w:val="0004084B"/>
    <w:rsid w:val="0004090A"/>
    <w:rsid w:val="00040D00"/>
    <w:rsid w:val="00041DF3"/>
    <w:rsid w:val="00042B0C"/>
    <w:rsid w:val="00042BED"/>
    <w:rsid w:val="0004361B"/>
    <w:rsid w:val="00043BCA"/>
    <w:rsid w:val="00043E36"/>
    <w:rsid w:val="00044F66"/>
    <w:rsid w:val="0004508B"/>
    <w:rsid w:val="0004565C"/>
    <w:rsid w:val="000456AF"/>
    <w:rsid w:val="0004582C"/>
    <w:rsid w:val="0004599B"/>
    <w:rsid w:val="00046653"/>
    <w:rsid w:val="00046675"/>
    <w:rsid w:val="000469BC"/>
    <w:rsid w:val="00046AD6"/>
    <w:rsid w:val="00047535"/>
    <w:rsid w:val="00047782"/>
    <w:rsid w:val="0004798A"/>
    <w:rsid w:val="000479CF"/>
    <w:rsid w:val="00050124"/>
    <w:rsid w:val="000505EA"/>
    <w:rsid w:val="00051571"/>
    <w:rsid w:val="000533E0"/>
    <w:rsid w:val="0005371C"/>
    <w:rsid w:val="000538CB"/>
    <w:rsid w:val="00053E79"/>
    <w:rsid w:val="000544F9"/>
    <w:rsid w:val="000547B9"/>
    <w:rsid w:val="00054C51"/>
    <w:rsid w:val="00055117"/>
    <w:rsid w:val="00055693"/>
    <w:rsid w:val="000559A1"/>
    <w:rsid w:val="00056C0B"/>
    <w:rsid w:val="00060368"/>
    <w:rsid w:val="000606A5"/>
    <w:rsid w:val="00060DCB"/>
    <w:rsid w:val="0006418A"/>
    <w:rsid w:val="00064684"/>
    <w:rsid w:val="00065167"/>
    <w:rsid w:val="00066399"/>
    <w:rsid w:val="000667B4"/>
    <w:rsid w:val="00066E17"/>
    <w:rsid w:val="00070108"/>
    <w:rsid w:val="000709BB"/>
    <w:rsid w:val="00070E88"/>
    <w:rsid w:val="0007114E"/>
    <w:rsid w:val="000725DD"/>
    <w:rsid w:val="00072BA2"/>
    <w:rsid w:val="00073226"/>
    <w:rsid w:val="00074478"/>
    <w:rsid w:val="000747C9"/>
    <w:rsid w:val="00075440"/>
    <w:rsid w:val="00075882"/>
    <w:rsid w:val="00075B10"/>
    <w:rsid w:val="00076852"/>
    <w:rsid w:val="00077152"/>
    <w:rsid w:val="000771D6"/>
    <w:rsid w:val="00077672"/>
    <w:rsid w:val="00077902"/>
    <w:rsid w:val="0008003C"/>
    <w:rsid w:val="000805AE"/>
    <w:rsid w:val="00080A30"/>
    <w:rsid w:val="00080A37"/>
    <w:rsid w:val="00081BE7"/>
    <w:rsid w:val="00081E77"/>
    <w:rsid w:val="00082BF5"/>
    <w:rsid w:val="00082D6C"/>
    <w:rsid w:val="000836EA"/>
    <w:rsid w:val="0008392F"/>
    <w:rsid w:val="00084179"/>
    <w:rsid w:val="00084F40"/>
    <w:rsid w:val="00084FB5"/>
    <w:rsid w:val="00085EAC"/>
    <w:rsid w:val="00085F25"/>
    <w:rsid w:val="00086400"/>
    <w:rsid w:val="00086FD9"/>
    <w:rsid w:val="000870A8"/>
    <w:rsid w:val="00090634"/>
    <w:rsid w:val="00090C2A"/>
    <w:rsid w:val="00090F63"/>
    <w:rsid w:val="00091015"/>
    <w:rsid w:val="0009113D"/>
    <w:rsid w:val="00091397"/>
    <w:rsid w:val="0009194D"/>
    <w:rsid w:val="000919B8"/>
    <w:rsid w:val="00092059"/>
    <w:rsid w:val="00093736"/>
    <w:rsid w:val="00093930"/>
    <w:rsid w:val="00093A90"/>
    <w:rsid w:val="00093A94"/>
    <w:rsid w:val="00093C9B"/>
    <w:rsid w:val="00094C80"/>
    <w:rsid w:val="00094EDD"/>
    <w:rsid w:val="00096802"/>
    <w:rsid w:val="00096D8C"/>
    <w:rsid w:val="00097444"/>
    <w:rsid w:val="000A00AC"/>
    <w:rsid w:val="000A0AA4"/>
    <w:rsid w:val="000A0BC9"/>
    <w:rsid w:val="000A0E5E"/>
    <w:rsid w:val="000A2026"/>
    <w:rsid w:val="000A2B1B"/>
    <w:rsid w:val="000A37DE"/>
    <w:rsid w:val="000A3FF9"/>
    <w:rsid w:val="000A4BAE"/>
    <w:rsid w:val="000A4F8A"/>
    <w:rsid w:val="000A5BDD"/>
    <w:rsid w:val="000A6110"/>
    <w:rsid w:val="000A6632"/>
    <w:rsid w:val="000A6E43"/>
    <w:rsid w:val="000A6E66"/>
    <w:rsid w:val="000A74EC"/>
    <w:rsid w:val="000B02FB"/>
    <w:rsid w:val="000B0B23"/>
    <w:rsid w:val="000B0EA7"/>
    <w:rsid w:val="000B0F02"/>
    <w:rsid w:val="000B21CC"/>
    <w:rsid w:val="000B29C7"/>
    <w:rsid w:val="000B2A6C"/>
    <w:rsid w:val="000B3023"/>
    <w:rsid w:val="000B5A87"/>
    <w:rsid w:val="000B5B45"/>
    <w:rsid w:val="000B64D7"/>
    <w:rsid w:val="000B7132"/>
    <w:rsid w:val="000B7F17"/>
    <w:rsid w:val="000C01D9"/>
    <w:rsid w:val="000C06B5"/>
    <w:rsid w:val="000C0788"/>
    <w:rsid w:val="000C24BA"/>
    <w:rsid w:val="000C32BE"/>
    <w:rsid w:val="000C3940"/>
    <w:rsid w:val="000C3C39"/>
    <w:rsid w:val="000C3EE4"/>
    <w:rsid w:val="000C48C9"/>
    <w:rsid w:val="000C600D"/>
    <w:rsid w:val="000C609C"/>
    <w:rsid w:val="000C67B6"/>
    <w:rsid w:val="000C6A45"/>
    <w:rsid w:val="000D101A"/>
    <w:rsid w:val="000D1947"/>
    <w:rsid w:val="000D218F"/>
    <w:rsid w:val="000D2335"/>
    <w:rsid w:val="000D2C09"/>
    <w:rsid w:val="000D3443"/>
    <w:rsid w:val="000D3E3D"/>
    <w:rsid w:val="000D4043"/>
    <w:rsid w:val="000D5D48"/>
    <w:rsid w:val="000D5E02"/>
    <w:rsid w:val="000D6FF3"/>
    <w:rsid w:val="000D769A"/>
    <w:rsid w:val="000D788C"/>
    <w:rsid w:val="000D7DAE"/>
    <w:rsid w:val="000E134C"/>
    <w:rsid w:val="000E1C83"/>
    <w:rsid w:val="000E22C8"/>
    <w:rsid w:val="000E41B1"/>
    <w:rsid w:val="000E553D"/>
    <w:rsid w:val="000E5738"/>
    <w:rsid w:val="000E61F3"/>
    <w:rsid w:val="000E6333"/>
    <w:rsid w:val="000E6B3E"/>
    <w:rsid w:val="000E7080"/>
    <w:rsid w:val="000E7530"/>
    <w:rsid w:val="000E79D0"/>
    <w:rsid w:val="000E7D6A"/>
    <w:rsid w:val="000F00FD"/>
    <w:rsid w:val="000F032A"/>
    <w:rsid w:val="000F0538"/>
    <w:rsid w:val="000F07D4"/>
    <w:rsid w:val="000F0F5E"/>
    <w:rsid w:val="000F1137"/>
    <w:rsid w:val="000F1E12"/>
    <w:rsid w:val="000F2180"/>
    <w:rsid w:val="000F275F"/>
    <w:rsid w:val="000F40B1"/>
    <w:rsid w:val="000F5D14"/>
    <w:rsid w:val="000F5F45"/>
    <w:rsid w:val="000F6364"/>
    <w:rsid w:val="000F67AA"/>
    <w:rsid w:val="000F78D2"/>
    <w:rsid w:val="00100D6C"/>
    <w:rsid w:val="00101B9E"/>
    <w:rsid w:val="00101FA2"/>
    <w:rsid w:val="001024D9"/>
    <w:rsid w:val="00102D67"/>
    <w:rsid w:val="001031B9"/>
    <w:rsid w:val="00104644"/>
    <w:rsid w:val="00105716"/>
    <w:rsid w:val="00110F0F"/>
    <w:rsid w:val="0011144B"/>
    <w:rsid w:val="00111C62"/>
    <w:rsid w:val="00111D4B"/>
    <w:rsid w:val="0011336F"/>
    <w:rsid w:val="00114E44"/>
    <w:rsid w:val="00115FCB"/>
    <w:rsid w:val="00116007"/>
    <w:rsid w:val="001169A0"/>
    <w:rsid w:val="00116B2D"/>
    <w:rsid w:val="00116BFC"/>
    <w:rsid w:val="00116D2A"/>
    <w:rsid w:val="00117159"/>
    <w:rsid w:val="0011739A"/>
    <w:rsid w:val="001177DC"/>
    <w:rsid w:val="00120848"/>
    <w:rsid w:val="0012094A"/>
    <w:rsid w:val="00120B1F"/>
    <w:rsid w:val="0012233E"/>
    <w:rsid w:val="0012376E"/>
    <w:rsid w:val="00123E15"/>
    <w:rsid w:val="00125137"/>
    <w:rsid w:val="001251DA"/>
    <w:rsid w:val="0012549F"/>
    <w:rsid w:val="001254E7"/>
    <w:rsid w:val="00125F22"/>
    <w:rsid w:val="001261E4"/>
    <w:rsid w:val="0012681E"/>
    <w:rsid w:val="00127371"/>
    <w:rsid w:val="00130CD0"/>
    <w:rsid w:val="00130D4F"/>
    <w:rsid w:val="00131AAF"/>
    <w:rsid w:val="00131B39"/>
    <w:rsid w:val="00131E92"/>
    <w:rsid w:val="00134413"/>
    <w:rsid w:val="00134B56"/>
    <w:rsid w:val="00134BEF"/>
    <w:rsid w:val="00134D6C"/>
    <w:rsid w:val="0013503E"/>
    <w:rsid w:val="001352DC"/>
    <w:rsid w:val="001354C6"/>
    <w:rsid w:val="0013551C"/>
    <w:rsid w:val="001359D5"/>
    <w:rsid w:val="0013611B"/>
    <w:rsid w:val="00137117"/>
    <w:rsid w:val="001372D0"/>
    <w:rsid w:val="00140895"/>
    <w:rsid w:val="001408C6"/>
    <w:rsid w:val="00141363"/>
    <w:rsid w:val="00141B11"/>
    <w:rsid w:val="001430D5"/>
    <w:rsid w:val="00144332"/>
    <w:rsid w:val="00144F02"/>
    <w:rsid w:val="0014615F"/>
    <w:rsid w:val="00146324"/>
    <w:rsid w:val="00146830"/>
    <w:rsid w:val="00146850"/>
    <w:rsid w:val="00146C23"/>
    <w:rsid w:val="001509FB"/>
    <w:rsid w:val="00150E7B"/>
    <w:rsid w:val="00152CB6"/>
    <w:rsid w:val="001531D5"/>
    <w:rsid w:val="00153B60"/>
    <w:rsid w:val="0015492F"/>
    <w:rsid w:val="00154DFC"/>
    <w:rsid w:val="00154E96"/>
    <w:rsid w:val="00155137"/>
    <w:rsid w:val="0015636A"/>
    <w:rsid w:val="001569E5"/>
    <w:rsid w:val="00160AE9"/>
    <w:rsid w:val="00160D32"/>
    <w:rsid w:val="00160EC0"/>
    <w:rsid w:val="00161271"/>
    <w:rsid w:val="00161C99"/>
    <w:rsid w:val="00161D31"/>
    <w:rsid w:val="00162B51"/>
    <w:rsid w:val="00162C1D"/>
    <w:rsid w:val="0016362F"/>
    <w:rsid w:val="00164BEF"/>
    <w:rsid w:val="0016579D"/>
    <w:rsid w:val="00165CE1"/>
    <w:rsid w:val="00165E48"/>
    <w:rsid w:val="001664F3"/>
    <w:rsid w:val="001676ED"/>
    <w:rsid w:val="001679A3"/>
    <w:rsid w:val="00170615"/>
    <w:rsid w:val="00170D85"/>
    <w:rsid w:val="0017101E"/>
    <w:rsid w:val="0017113A"/>
    <w:rsid w:val="0017154D"/>
    <w:rsid w:val="00172BC8"/>
    <w:rsid w:val="001730B7"/>
    <w:rsid w:val="00173419"/>
    <w:rsid w:val="00173681"/>
    <w:rsid w:val="00173EF8"/>
    <w:rsid w:val="00174A63"/>
    <w:rsid w:val="00174B81"/>
    <w:rsid w:val="0017521D"/>
    <w:rsid w:val="001760D1"/>
    <w:rsid w:val="00176137"/>
    <w:rsid w:val="0017691E"/>
    <w:rsid w:val="00176969"/>
    <w:rsid w:val="001770B1"/>
    <w:rsid w:val="001772BA"/>
    <w:rsid w:val="00177567"/>
    <w:rsid w:val="0017798C"/>
    <w:rsid w:val="00180520"/>
    <w:rsid w:val="001806A0"/>
    <w:rsid w:val="00180C6F"/>
    <w:rsid w:val="00180C75"/>
    <w:rsid w:val="001814A8"/>
    <w:rsid w:val="00181F70"/>
    <w:rsid w:val="00182806"/>
    <w:rsid w:val="00182C7D"/>
    <w:rsid w:val="00183266"/>
    <w:rsid w:val="00183447"/>
    <w:rsid w:val="00183780"/>
    <w:rsid w:val="00183CE9"/>
    <w:rsid w:val="001841A5"/>
    <w:rsid w:val="00184D12"/>
    <w:rsid w:val="00186151"/>
    <w:rsid w:val="001868CF"/>
    <w:rsid w:val="00187088"/>
    <w:rsid w:val="00191C47"/>
    <w:rsid w:val="0019364B"/>
    <w:rsid w:val="0019426B"/>
    <w:rsid w:val="00194938"/>
    <w:rsid w:val="00195207"/>
    <w:rsid w:val="00195E58"/>
    <w:rsid w:val="00195ED0"/>
    <w:rsid w:val="001963C5"/>
    <w:rsid w:val="00196F82"/>
    <w:rsid w:val="00197524"/>
    <w:rsid w:val="001978C8"/>
    <w:rsid w:val="001A05D0"/>
    <w:rsid w:val="001A0ABE"/>
    <w:rsid w:val="001A1D15"/>
    <w:rsid w:val="001A1D4C"/>
    <w:rsid w:val="001A1FBD"/>
    <w:rsid w:val="001A30EF"/>
    <w:rsid w:val="001A37EB"/>
    <w:rsid w:val="001A3A44"/>
    <w:rsid w:val="001A3C97"/>
    <w:rsid w:val="001A49C1"/>
    <w:rsid w:val="001A4D19"/>
    <w:rsid w:val="001A565D"/>
    <w:rsid w:val="001A635C"/>
    <w:rsid w:val="001A7051"/>
    <w:rsid w:val="001B142D"/>
    <w:rsid w:val="001B1601"/>
    <w:rsid w:val="001B241C"/>
    <w:rsid w:val="001B2A1C"/>
    <w:rsid w:val="001B42FB"/>
    <w:rsid w:val="001B4408"/>
    <w:rsid w:val="001B4767"/>
    <w:rsid w:val="001B5415"/>
    <w:rsid w:val="001B5575"/>
    <w:rsid w:val="001B69D4"/>
    <w:rsid w:val="001B6ED5"/>
    <w:rsid w:val="001B731A"/>
    <w:rsid w:val="001B7562"/>
    <w:rsid w:val="001C154A"/>
    <w:rsid w:val="001C317B"/>
    <w:rsid w:val="001C3690"/>
    <w:rsid w:val="001C3AF4"/>
    <w:rsid w:val="001C4162"/>
    <w:rsid w:val="001C4775"/>
    <w:rsid w:val="001C48CA"/>
    <w:rsid w:val="001C494C"/>
    <w:rsid w:val="001C4F67"/>
    <w:rsid w:val="001C5A53"/>
    <w:rsid w:val="001C6468"/>
    <w:rsid w:val="001C64F3"/>
    <w:rsid w:val="001C6690"/>
    <w:rsid w:val="001C6FBC"/>
    <w:rsid w:val="001C77AB"/>
    <w:rsid w:val="001C7A42"/>
    <w:rsid w:val="001C7D9F"/>
    <w:rsid w:val="001D097A"/>
    <w:rsid w:val="001D137C"/>
    <w:rsid w:val="001D1516"/>
    <w:rsid w:val="001D2C6D"/>
    <w:rsid w:val="001D33B7"/>
    <w:rsid w:val="001D33FD"/>
    <w:rsid w:val="001D340A"/>
    <w:rsid w:val="001D35F7"/>
    <w:rsid w:val="001D3903"/>
    <w:rsid w:val="001D3B89"/>
    <w:rsid w:val="001D43C8"/>
    <w:rsid w:val="001D4428"/>
    <w:rsid w:val="001D4683"/>
    <w:rsid w:val="001D46F5"/>
    <w:rsid w:val="001D587A"/>
    <w:rsid w:val="001D5A9A"/>
    <w:rsid w:val="001D5B72"/>
    <w:rsid w:val="001D6F57"/>
    <w:rsid w:val="001D77D5"/>
    <w:rsid w:val="001D7CC3"/>
    <w:rsid w:val="001E0970"/>
    <w:rsid w:val="001E0B35"/>
    <w:rsid w:val="001E115D"/>
    <w:rsid w:val="001E12DE"/>
    <w:rsid w:val="001E136D"/>
    <w:rsid w:val="001E138A"/>
    <w:rsid w:val="001E1C02"/>
    <w:rsid w:val="001E1CA3"/>
    <w:rsid w:val="001E26C4"/>
    <w:rsid w:val="001E2998"/>
    <w:rsid w:val="001E2A18"/>
    <w:rsid w:val="001E2C11"/>
    <w:rsid w:val="001E3120"/>
    <w:rsid w:val="001E32C1"/>
    <w:rsid w:val="001E330D"/>
    <w:rsid w:val="001E364F"/>
    <w:rsid w:val="001E3D67"/>
    <w:rsid w:val="001E417C"/>
    <w:rsid w:val="001E5546"/>
    <w:rsid w:val="001E564B"/>
    <w:rsid w:val="001E568D"/>
    <w:rsid w:val="001E6562"/>
    <w:rsid w:val="001E68B1"/>
    <w:rsid w:val="001E7BC4"/>
    <w:rsid w:val="001F37F9"/>
    <w:rsid w:val="001F3EC8"/>
    <w:rsid w:val="001F4BA6"/>
    <w:rsid w:val="001F6ED1"/>
    <w:rsid w:val="001F7D44"/>
    <w:rsid w:val="001F7D57"/>
    <w:rsid w:val="001F7D72"/>
    <w:rsid w:val="001F7E46"/>
    <w:rsid w:val="001F7E9A"/>
    <w:rsid w:val="00200AFD"/>
    <w:rsid w:val="00200F23"/>
    <w:rsid w:val="00200F3E"/>
    <w:rsid w:val="00201025"/>
    <w:rsid w:val="00201724"/>
    <w:rsid w:val="002019B0"/>
    <w:rsid w:val="00201F38"/>
    <w:rsid w:val="00202B48"/>
    <w:rsid w:val="00203C04"/>
    <w:rsid w:val="002049D3"/>
    <w:rsid w:val="00205909"/>
    <w:rsid w:val="002060F6"/>
    <w:rsid w:val="00207F7D"/>
    <w:rsid w:val="00210649"/>
    <w:rsid w:val="00210B69"/>
    <w:rsid w:val="00211A29"/>
    <w:rsid w:val="00211FCD"/>
    <w:rsid w:val="002133DB"/>
    <w:rsid w:val="002133F1"/>
    <w:rsid w:val="00213618"/>
    <w:rsid w:val="00214E5D"/>
    <w:rsid w:val="00215275"/>
    <w:rsid w:val="0021550F"/>
    <w:rsid w:val="002157B2"/>
    <w:rsid w:val="00215815"/>
    <w:rsid w:val="00215BB4"/>
    <w:rsid w:val="00216167"/>
    <w:rsid w:val="002169AC"/>
    <w:rsid w:val="00216FCE"/>
    <w:rsid w:val="002177D0"/>
    <w:rsid w:val="00220303"/>
    <w:rsid w:val="00221229"/>
    <w:rsid w:val="00222331"/>
    <w:rsid w:val="00222789"/>
    <w:rsid w:val="00222794"/>
    <w:rsid w:val="00223475"/>
    <w:rsid w:val="00224B31"/>
    <w:rsid w:val="00224E60"/>
    <w:rsid w:val="00224F77"/>
    <w:rsid w:val="00226715"/>
    <w:rsid w:val="0022730A"/>
    <w:rsid w:val="00227987"/>
    <w:rsid w:val="002308D9"/>
    <w:rsid w:val="002309DA"/>
    <w:rsid w:val="0023285F"/>
    <w:rsid w:val="00232AF2"/>
    <w:rsid w:val="00232BD6"/>
    <w:rsid w:val="00232FD5"/>
    <w:rsid w:val="00233220"/>
    <w:rsid w:val="00233491"/>
    <w:rsid w:val="00233B94"/>
    <w:rsid w:val="002344BF"/>
    <w:rsid w:val="002345E1"/>
    <w:rsid w:val="002346F9"/>
    <w:rsid w:val="00235DCF"/>
    <w:rsid w:val="0023641B"/>
    <w:rsid w:val="00236C25"/>
    <w:rsid w:val="00237525"/>
    <w:rsid w:val="00240BC8"/>
    <w:rsid w:val="00241143"/>
    <w:rsid w:val="00241BF4"/>
    <w:rsid w:val="00243612"/>
    <w:rsid w:val="002436BC"/>
    <w:rsid w:val="002455F4"/>
    <w:rsid w:val="00245F3F"/>
    <w:rsid w:val="0024659E"/>
    <w:rsid w:val="002466AB"/>
    <w:rsid w:val="00246E24"/>
    <w:rsid w:val="0024740F"/>
    <w:rsid w:val="00250E95"/>
    <w:rsid w:val="002521B5"/>
    <w:rsid w:val="002526C2"/>
    <w:rsid w:val="00253280"/>
    <w:rsid w:val="0025382F"/>
    <w:rsid w:val="002540F5"/>
    <w:rsid w:val="0025417D"/>
    <w:rsid w:val="00255883"/>
    <w:rsid w:val="002565F4"/>
    <w:rsid w:val="002575B0"/>
    <w:rsid w:val="00257683"/>
    <w:rsid w:val="00257950"/>
    <w:rsid w:val="00257E81"/>
    <w:rsid w:val="00260277"/>
    <w:rsid w:val="00261416"/>
    <w:rsid w:val="002617DE"/>
    <w:rsid w:val="00261D01"/>
    <w:rsid w:val="00263495"/>
    <w:rsid w:val="002638A1"/>
    <w:rsid w:val="00263932"/>
    <w:rsid w:val="002645A7"/>
    <w:rsid w:val="00264673"/>
    <w:rsid w:val="0026506A"/>
    <w:rsid w:val="00265980"/>
    <w:rsid w:val="00266564"/>
    <w:rsid w:val="00266BC9"/>
    <w:rsid w:val="00266C53"/>
    <w:rsid w:val="00267530"/>
    <w:rsid w:val="00267BF1"/>
    <w:rsid w:val="00270567"/>
    <w:rsid w:val="00270DBB"/>
    <w:rsid w:val="00271805"/>
    <w:rsid w:val="0027197E"/>
    <w:rsid w:val="00271B84"/>
    <w:rsid w:val="00272673"/>
    <w:rsid w:val="00272BA2"/>
    <w:rsid w:val="00273922"/>
    <w:rsid w:val="0027395C"/>
    <w:rsid w:val="0027467D"/>
    <w:rsid w:val="00274AE0"/>
    <w:rsid w:val="00276E09"/>
    <w:rsid w:val="00276FB8"/>
    <w:rsid w:val="0027740A"/>
    <w:rsid w:val="002776BB"/>
    <w:rsid w:val="00277F43"/>
    <w:rsid w:val="00280064"/>
    <w:rsid w:val="00280601"/>
    <w:rsid w:val="00280717"/>
    <w:rsid w:val="002807FB"/>
    <w:rsid w:val="0028098D"/>
    <w:rsid w:val="00281DCE"/>
    <w:rsid w:val="00282C75"/>
    <w:rsid w:val="00282CA5"/>
    <w:rsid w:val="00282D70"/>
    <w:rsid w:val="00282DF0"/>
    <w:rsid w:val="002833B5"/>
    <w:rsid w:val="002833CF"/>
    <w:rsid w:val="002837D8"/>
    <w:rsid w:val="00283F93"/>
    <w:rsid w:val="00284286"/>
    <w:rsid w:val="002849C3"/>
    <w:rsid w:val="00284F15"/>
    <w:rsid w:val="002852AC"/>
    <w:rsid w:val="002852E3"/>
    <w:rsid w:val="00285658"/>
    <w:rsid w:val="00285946"/>
    <w:rsid w:val="00286404"/>
    <w:rsid w:val="00286766"/>
    <w:rsid w:val="00287793"/>
    <w:rsid w:val="002906F2"/>
    <w:rsid w:val="00290FA7"/>
    <w:rsid w:val="0029109A"/>
    <w:rsid w:val="002927F4"/>
    <w:rsid w:val="002929FA"/>
    <w:rsid w:val="00293033"/>
    <w:rsid w:val="002938B0"/>
    <w:rsid w:val="00294289"/>
    <w:rsid w:val="00294AAB"/>
    <w:rsid w:val="002952E2"/>
    <w:rsid w:val="0029629C"/>
    <w:rsid w:val="002970A9"/>
    <w:rsid w:val="00297340"/>
    <w:rsid w:val="002973BB"/>
    <w:rsid w:val="002A0105"/>
    <w:rsid w:val="002A0846"/>
    <w:rsid w:val="002A0907"/>
    <w:rsid w:val="002A20D7"/>
    <w:rsid w:val="002A22A2"/>
    <w:rsid w:val="002A31C7"/>
    <w:rsid w:val="002A32D3"/>
    <w:rsid w:val="002A3783"/>
    <w:rsid w:val="002A3DF1"/>
    <w:rsid w:val="002A410E"/>
    <w:rsid w:val="002A41AD"/>
    <w:rsid w:val="002A44A2"/>
    <w:rsid w:val="002A53C5"/>
    <w:rsid w:val="002A5F4C"/>
    <w:rsid w:val="002A65A3"/>
    <w:rsid w:val="002A6CF9"/>
    <w:rsid w:val="002A737C"/>
    <w:rsid w:val="002A73F5"/>
    <w:rsid w:val="002A7675"/>
    <w:rsid w:val="002A78A3"/>
    <w:rsid w:val="002B0986"/>
    <w:rsid w:val="002B0CCE"/>
    <w:rsid w:val="002B1023"/>
    <w:rsid w:val="002B109F"/>
    <w:rsid w:val="002B142E"/>
    <w:rsid w:val="002B1709"/>
    <w:rsid w:val="002B1DEB"/>
    <w:rsid w:val="002B20B8"/>
    <w:rsid w:val="002B22C0"/>
    <w:rsid w:val="002B22E6"/>
    <w:rsid w:val="002B23A3"/>
    <w:rsid w:val="002B2898"/>
    <w:rsid w:val="002B2C2B"/>
    <w:rsid w:val="002B2E9E"/>
    <w:rsid w:val="002B38EA"/>
    <w:rsid w:val="002B42DE"/>
    <w:rsid w:val="002B4979"/>
    <w:rsid w:val="002B49BA"/>
    <w:rsid w:val="002B4ACB"/>
    <w:rsid w:val="002B4AEC"/>
    <w:rsid w:val="002B4BCF"/>
    <w:rsid w:val="002B52D1"/>
    <w:rsid w:val="002B5A94"/>
    <w:rsid w:val="002B6066"/>
    <w:rsid w:val="002B6618"/>
    <w:rsid w:val="002B781A"/>
    <w:rsid w:val="002C03A5"/>
    <w:rsid w:val="002C077E"/>
    <w:rsid w:val="002C0ABA"/>
    <w:rsid w:val="002C119B"/>
    <w:rsid w:val="002C1418"/>
    <w:rsid w:val="002C1562"/>
    <w:rsid w:val="002C1AFA"/>
    <w:rsid w:val="002C1CB0"/>
    <w:rsid w:val="002C24E2"/>
    <w:rsid w:val="002C4D1C"/>
    <w:rsid w:val="002C5179"/>
    <w:rsid w:val="002C5879"/>
    <w:rsid w:val="002C687A"/>
    <w:rsid w:val="002C6996"/>
    <w:rsid w:val="002C6B3C"/>
    <w:rsid w:val="002C7F4D"/>
    <w:rsid w:val="002D0B2C"/>
    <w:rsid w:val="002D0D70"/>
    <w:rsid w:val="002D1CF0"/>
    <w:rsid w:val="002D1FEB"/>
    <w:rsid w:val="002D21AF"/>
    <w:rsid w:val="002D230F"/>
    <w:rsid w:val="002D2A80"/>
    <w:rsid w:val="002D2AEC"/>
    <w:rsid w:val="002D2B6D"/>
    <w:rsid w:val="002D2CD0"/>
    <w:rsid w:val="002D2E3D"/>
    <w:rsid w:val="002D4589"/>
    <w:rsid w:val="002D4EDF"/>
    <w:rsid w:val="002D526E"/>
    <w:rsid w:val="002D5C05"/>
    <w:rsid w:val="002D7979"/>
    <w:rsid w:val="002E0C69"/>
    <w:rsid w:val="002E10EF"/>
    <w:rsid w:val="002E2679"/>
    <w:rsid w:val="002E2990"/>
    <w:rsid w:val="002E2EF5"/>
    <w:rsid w:val="002E2F0A"/>
    <w:rsid w:val="002E33F2"/>
    <w:rsid w:val="002E35D7"/>
    <w:rsid w:val="002E3E13"/>
    <w:rsid w:val="002E4211"/>
    <w:rsid w:val="002E4CAF"/>
    <w:rsid w:val="002E7BC3"/>
    <w:rsid w:val="002E7E63"/>
    <w:rsid w:val="002F07A4"/>
    <w:rsid w:val="002F0DEA"/>
    <w:rsid w:val="002F1100"/>
    <w:rsid w:val="002F1BB2"/>
    <w:rsid w:val="002F1F30"/>
    <w:rsid w:val="002F20F8"/>
    <w:rsid w:val="002F261B"/>
    <w:rsid w:val="002F2941"/>
    <w:rsid w:val="002F4978"/>
    <w:rsid w:val="002F4C5D"/>
    <w:rsid w:val="002F5D62"/>
    <w:rsid w:val="002F71B3"/>
    <w:rsid w:val="002F7259"/>
    <w:rsid w:val="00300C2C"/>
    <w:rsid w:val="00300F3B"/>
    <w:rsid w:val="00302A9F"/>
    <w:rsid w:val="00302E46"/>
    <w:rsid w:val="00303033"/>
    <w:rsid w:val="00303659"/>
    <w:rsid w:val="0030428C"/>
    <w:rsid w:val="00306388"/>
    <w:rsid w:val="00306B45"/>
    <w:rsid w:val="00307FC8"/>
    <w:rsid w:val="003103A8"/>
    <w:rsid w:val="003107EE"/>
    <w:rsid w:val="0031084B"/>
    <w:rsid w:val="003111F6"/>
    <w:rsid w:val="00311C77"/>
    <w:rsid w:val="00311CB0"/>
    <w:rsid w:val="0031314E"/>
    <w:rsid w:val="003133DF"/>
    <w:rsid w:val="00313C79"/>
    <w:rsid w:val="00314350"/>
    <w:rsid w:val="003147F5"/>
    <w:rsid w:val="00315362"/>
    <w:rsid w:val="00317254"/>
    <w:rsid w:val="00317952"/>
    <w:rsid w:val="003200A2"/>
    <w:rsid w:val="0032209D"/>
    <w:rsid w:val="003220F8"/>
    <w:rsid w:val="00322753"/>
    <w:rsid w:val="00322AE0"/>
    <w:rsid w:val="00322E0F"/>
    <w:rsid w:val="003235E5"/>
    <w:rsid w:val="0032425E"/>
    <w:rsid w:val="003247A6"/>
    <w:rsid w:val="00325CFC"/>
    <w:rsid w:val="0032642F"/>
    <w:rsid w:val="00326D41"/>
    <w:rsid w:val="00327277"/>
    <w:rsid w:val="00327936"/>
    <w:rsid w:val="003301C9"/>
    <w:rsid w:val="00330543"/>
    <w:rsid w:val="0033060F"/>
    <w:rsid w:val="00330A93"/>
    <w:rsid w:val="003312CE"/>
    <w:rsid w:val="00331737"/>
    <w:rsid w:val="003317A5"/>
    <w:rsid w:val="0033192D"/>
    <w:rsid w:val="00331ECB"/>
    <w:rsid w:val="00333665"/>
    <w:rsid w:val="00334FB3"/>
    <w:rsid w:val="003358A3"/>
    <w:rsid w:val="0033761D"/>
    <w:rsid w:val="00340153"/>
    <w:rsid w:val="00342C93"/>
    <w:rsid w:val="00344BE8"/>
    <w:rsid w:val="00344C99"/>
    <w:rsid w:val="00344E36"/>
    <w:rsid w:val="003450AE"/>
    <w:rsid w:val="003461D0"/>
    <w:rsid w:val="0034743F"/>
    <w:rsid w:val="003478D8"/>
    <w:rsid w:val="00350401"/>
    <w:rsid w:val="00350CE0"/>
    <w:rsid w:val="00350DC8"/>
    <w:rsid w:val="003510E9"/>
    <w:rsid w:val="003517A8"/>
    <w:rsid w:val="0035216E"/>
    <w:rsid w:val="00352422"/>
    <w:rsid w:val="00352FF3"/>
    <w:rsid w:val="00353ADE"/>
    <w:rsid w:val="0035519E"/>
    <w:rsid w:val="00355D38"/>
    <w:rsid w:val="00355ED0"/>
    <w:rsid w:val="0035672B"/>
    <w:rsid w:val="00357B7B"/>
    <w:rsid w:val="00361B3D"/>
    <w:rsid w:val="00362CE2"/>
    <w:rsid w:val="00363317"/>
    <w:rsid w:val="00363DCE"/>
    <w:rsid w:val="003644AE"/>
    <w:rsid w:val="00364797"/>
    <w:rsid w:val="00365422"/>
    <w:rsid w:val="003661F1"/>
    <w:rsid w:val="003665EC"/>
    <w:rsid w:val="00367EE5"/>
    <w:rsid w:val="00370273"/>
    <w:rsid w:val="0037082C"/>
    <w:rsid w:val="00370FC9"/>
    <w:rsid w:val="00371038"/>
    <w:rsid w:val="003714D4"/>
    <w:rsid w:val="003715AE"/>
    <w:rsid w:val="00371962"/>
    <w:rsid w:val="00371FBF"/>
    <w:rsid w:val="00372118"/>
    <w:rsid w:val="0037212C"/>
    <w:rsid w:val="0037214B"/>
    <w:rsid w:val="00372542"/>
    <w:rsid w:val="00372706"/>
    <w:rsid w:val="00373461"/>
    <w:rsid w:val="0037370F"/>
    <w:rsid w:val="0037378D"/>
    <w:rsid w:val="00374368"/>
    <w:rsid w:val="00375264"/>
    <w:rsid w:val="00375930"/>
    <w:rsid w:val="003759DE"/>
    <w:rsid w:val="00375A52"/>
    <w:rsid w:val="00375C33"/>
    <w:rsid w:val="003768DE"/>
    <w:rsid w:val="00377405"/>
    <w:rsid w:val="00377FB0"/>
    <w:rsid w:val="003808AA"/>
    <w:rsid w:val="003808D9"/>
    <w:rsid w:val="00380C38"/>
    <w:rsid w:val="00380C3A"/>
    <w:rsid w:val="00380E6C"/>
    <w:rsid w:val="003817CB"/>
    <w:rsid w:val="0038184E"/>
    <w:rsid w:val="00381F95"/>
    <w:rsid w:val="00382D53"/>
    <w:rsid w:val="00384166"/>
    <w:rsid w:val="00384576"/>
    <w:rsid w:val="003846AB"/>
    <w:rsid w:val="00384830"/>
    <w:rsid w:val="00384ECB"/>
    <w:rsid w:val="00385075"/>
    <w:rsid w:val="00385F38"/>
    <w:rsid w:val="003864C2"/>
    <w:rsid w:val="003878E0"/>
    <w:rsid w:val="00391323"/>
    <w:rsid w:val="00391855"/>
    <w:rsid w:val="00391ADB"/>
    <w:rsid w:val="003929E8"/>
    <w:rsid w:val="00392B40"/>
    <w:rsid w:val="0039313A"/>
    <w:rsid w:val="003937E8"/>
    <w:rsid w:val="003938C3"/>
    <w:rsid w:val="00393B4E"/>
    <w:rsid w:val="0039438E"/>
    <w:rsid w:val="003946E9"/>
    <w:rsid w:val="003956BD"/>
    <w:rsid w:val="00395C11"/>
    <w:rsid w:val="00395CA8"/>
    <w:rsid w:val="003962BC"/>
    <w:rsid w:val="00396390"/>
    <w:rsid w:val="00396999"/>
    <w:rsid w:val="00396B51"/>
    <w:rsid w:val="003970D8"/>
    <w:rsid w:val="003973A4"/>
    <w:rsid w:val="003A0B00"/>
    <w:rsid w:val="003A1132"/>
    <w:rsid w:val="003A2210"/>
    <w:rsid w:val="003A2ABF"/>
    <w:rsid w:val="003A2F1C"/>
    <w:rsid w:val="003A2F30"/>
    <w:rsid w:val="003A3614"/>
    <w:rsid w:val="003A3D65"/>
    <w:rsid w:val="003A3F1F"/>
    <w:rsid w:val="003A44C0"/>
    <w:rsid w:val="003A48E6"/>
    <w:rsid w:val="003A4912"/>
    <w:rsid w:val="003A4C4F"/>
    <w:rsid w:val="003A4C77"/>
    <w:rsid w:val="003A564D"/>
    <w:rsid w:val="003A5CE9"/>
    <w:rsid w:val="003A609B"/>
    <w:rsid w:val="003A63DD"/>
    <w:rsid w:val="003B0329"/>
    <w:rsid w:val="003B08B8"/>
    <w:rsid w:val="003B0C02"/>
    <w:rsid w:val="003B29D3"/>
    <w:rsid w:val="003B3A04"/>
    <w:rsid w:val="003B4263"/>
    <w:rsid w:val="003B4CC5"/>
    <w:rsid w:val="003B4DA6"/>
    <w:rsid w:val="003B539A"/>
    <w:rsid w:val="003B6543"/>
    <w:rsid w:val="003B7490"/>
    <w:rsid w:val="003C005D"/>
    <w:rsid w:val="003C026E"/>
    <w:rsid w:val="003C0D95"/>
    <w:rsid w:val="003C103B"/>
    <w:rsid w:val="003C10CE"/>
    <w:rsid w:val="003C164F"/>
    <w:rsid w:val="003C210D"/>
    <w:rsid w:val="003C26DD"/>
    <w:rsid w:val="003C2C31"/>
    <w:rsid w:val="003C2CA9"/>
    <w:rsid w:val="003C2EE4"/>
    <w:rsid w:val="003C2F6E"/>
    <w:rsid w:val="003C3F7B"/>
    <w:rsid w:val="003C512C"/>
    <w:rsid w:val="003C5BEA"/>
    <w:rsid w:val="003C60CA"/>
    <w:rsid w:val="003C610B"/>
    <w:rsid w:val="003C6831"/>
    <w:rsid w:val="003C73C6"/>
    <w:rsid w:val="003C73FB"/>
    <w:rsid w:val="003C750C"/>
    <w:rsid w:val="003C7875"/>
    <w:rsid w:val="003D01FA"/>
    <w:rsid w:val="003D0516"/>
    <w:rsid w:val="003D0966"/>
    <w:rsid w:val="003D0AC7"/>
    <w:rsid w:val="003D0C21"/>
    <w:rsid w:val="003D1140"/>
    <w:rsid w:val="003D3AB8"/>
    <w:rsid w:val="003D3F66"/>
    <w:rsid w:val="003D506F"/>
    <w:rsid w:val="003D5989"/>
    <w:rsid w:val="003D5A85"/>
    <w:rsid w:val="003D7070"/>
    <w:rsid w:val="003D716E"/>
    <w:rsid w:val="003D7C34"/>
    <w:rsid w:val="003D7D73"/>
    <w:rsid w:val="003E085D"/>
    <w:rsid w:val="003E10EF"/>
    <w:rsid w:val="003E1DBA"/>
    <w:rsid w:val="003E26E7"/>
    <w:rsid w:val="003E2BCA"/>
    <w:rsid w:val="003E2E86"/>
    <w:rsid w:val="003E318F"/>
    <w:rsid w:val="003E3232"/>
    <w:rsid w:val="003E4711"/>
    <w:rsid w:val="003E4824"/>
    <w:rsid w:val="003E5524"/>
    <w:rsid w:val="003E611F"/>
    <w:rsid w:val="003E700E"/>
    <w:rsid w:val="003E7B41"/>
    <w:rsid w:val="003F01FD"/>
    <w:rsid w:val="003F0BF3"/>
    <w:rsid w:val="003F12CF"/>
    <w:rsid w:val="003F13AC"/>
    <w:rsid w:val="003F1991"/>
    <w:rsid w:val="003F19A4"/>
    <w:rsid w:val="003F21D4"/>
    <w:rsid w:val="003F29F0"/>
    <w:rsid w:val="003F2E14"/>
    <w:rsid w:val="003F31F9"/>
    <w:rsid w:val="003F3E66"/>
    <w:rsid w:val="003F3EE1"/>
    <w:rsid w:val="003F416A"/>
    <w:rsid w:val="003F41B2"/>
    <w:rsid w:val="003F4B39"/>
    <w:rsid w:val="003F4B3F"/>
    <w:rsid w:val="003F5300"/>
    <w:rsid w:val="003F5AA5"/>
    <w:rsid w:val="003F6375"/>
    <w:rsid w:val="003F641B"/>
    <w:rsid w:val="003F679E"/>
    <w:rsid w:val="003F6A23"/>
    <w:rsid w:val="003F7F7D"/>
    <w:rsid w:val="00400224"/>
    <w:rsid w:val="00400A24"/>
    <w:rsid w:val="00400DFA"/>
    <w:rsid w:val="00400E49"/>
    <w:rsid w:val="00401925"/>
    <w:rsid w:val="00401E3A"/>
    <w:rsid w:val="004035D8"/>
    <w:rsid w:val="00403AC2"/>
    <w:rsid w:val="00403FF1"/>
    <w:rsid w:val="004046EA"/>
    <w:rsid w:val="00404763"/>
    <w:rsid w:val="00404E60"/>
    <w:rsid w:val="004055EF"/>
    <w:rsid w:val="00405AA4"/>
    <w:rsid w:val="00405AF7"/>
    <w:rsid w:val="00405C67"/>
    <w:rsid w:val="00405EA6"/>
    <w:rsid w:val="00406260"/>
    <w:rsid w:val="0040688C"/>
    <w:rsid w:val="004068CD"/>
    <w:rsid w:val="00406973"/>
    <w:rsid w:val="004069F7"/>
    <w:rsid w:val="00407016"/>
    <w:rsid w:val="00407997"/>
    <w:rsid w:val="00411054"/>
    <w:rsid w:val="004124DA"/>
    <w:rsid w:val="004126F8"/>
    <w:rsid w:val="0041329E"/>
    <w:rsid w:val="004135FD"/>
    <w:rsid w:val="00413893"/>
    <w:rsid w:val="004140E5"/>
    <w:rsid w:val="0041507F"/>
    <w:rsid w:val="004151EC"/>
    <w:rsid w:val="00416193"/>
    <w:rsid w:val="00416613"/>
    <w:rsid w:val="00417085"/>
    <w:rsid w:val="004179D1"/>
    <w:rsid w:val="00417CFD"/>
    <w:rsid w:val="00420144"/>
    <w:rsid w:val="00420DDB"/>
    <w:rsid w:val="004230E4"/>
    <w:rsid w:val="004232B6"/>
    <w:rsid w:val="00424BDF"/>
    <w:rsid w:val="00424CB8"/>
    <w:rsid w:val="00425507"/>
    <w:rsid w:val="004256D6"/>
    <w:rsid w:val="00425924"/>
    <w:rsid w:val="004259F4"/>
    <w:rsid w:val="00432362"/>
    <w:rsid w:val="004323E3"/>
    <w:rsid w:val="00432A5E"/>
    <w:rsid w:val="00434224"/>
    <w:rsid w:val="00434A70"/>
    <w:rsid w:val="00435356"/>
    <w:rsid w:val="00435389"/>
    <w:rsid w:val="0043675B"/>
    <w:rsid w:val="004368A8"/>
    <w:rsid w:val="004369D0"/>
    <w:rsid w:val="0043765D"/>
    <w:rsid w:val="004376E9"/>
    <w:rsid w:val="004378AE"/>
    <w:rsid w:val="00437F32"/>
    <w:rsid w:val="00440274"/>
    <w:rsid w:val="004402F1"/>
    <w:rsid w:val="004411A3"/>
    <w:rsid w:val="004418B7"/>
    <w:rsid w:val="00441F08"/>
    <w:rsid w:val="00441F4F"/>
    <w:rsid w:val="00442B31"/>
    <w:rsid w:val="0044386B"/>
    <w:rsid w:val="00443DA0"/>
    <w:rsid w:val="00445FCC"/>
    <w:rsid w:val="004460EB"/>
    <w:rsid w:val="00446CE8"/>
    <w:rsid w:val="00446F3D"/>
    <w:rsid w:val="00447146"/>
    <w:rsid w:val="0044730E"/>
    <w:rsid w:val="00450B27"/>
    <w:rsid w:val="00451801"/>
    <w:rsid w:val="00451C6C"/>
    <w:rsid w:val="00454011"/>
    <w:rsid w:val="00454134"/>
    <w:rsid w:val="00454856"/>
    <w:rsid w:val="00454B5C"/>
    <w:rsid w:val="00454C5F"/>
    <w:rsid w:val="0045560A"/>
    <w:rsid w:val="00455811"/>
    <w:rsid w:val="00455BF8"/>
    <w:rsid w:val="00455F8E"/>
    <w:rsid w:val="00455FCA"/>
    <w:rsid w:val="004579B7"/>
    <w:rsid w:val="00460447"/>
    <w:rsid w:val="00460660"/>
    <w:rsid w:val="004606A5"/>
    <w:rsid w:val="0046133B"/>
    <w:rsid w:val="004613B9"/>
    <w:rsid w:val="004618A0"/>
    <w:rsid w:val="00461F62"/>
    <w:rsid w:val="0046215A"/>
    <w:rsid w:val="00463118"/>
    <w:rsid w:val="004632F1"/>
    <w:rsid w:val="004638E9"/>
    <w:rsid w:val="0046392E"/>
    <w:rsid w:val="00463A1C"/>
    <w:rsid w:val="00463E0C"/>
    <w:rsid w:val="00464059"/>
    <w:rsid w:val="004643CD"/>
    <w:rsid w:val="00464B13"/>
    <w:rsid w:val="00464BAF"/>
    <w:rsid w:val="00465375"/>
    <w:rsid w:val="00465A7C"/>
    <w:rsid w:val="00465A84"/>
    <w:rsid w:val="00465AA7"/>
    <w:rsid w:val="00465E90"/>
    <w:rsid w:val="004665CA"/>
    <w:rsid w:val="004667C2"/>
    <w:rsid w:val="00466FF7"/>
    <w:rsid w:val="004677C0"/>
    <w:rsid w:val="00470223"/>
    <w:rsid w:val="00470ED2"/>
    <w:rsid w:val="00471C87"/>
    <w:rsid w:val="00471CFE"/>
    <w:rsid w:val="004722BD"/>
    <w:rsid w:val="00473ABC"/>
    <w:rsid w:val="00474558"/>
    <w:rsid w:val="004759DA"/>
    <w:rsid w:val="00475B33"/>
    <w:rsid w:val="00476B0C"/>
    <w:rsid w:val="00476B41"/>
    <w:rsid w:val="004774CB"/>
    <w:rsid w:val="004777FE"/>
    <w:rsid w:val="0048007A"/>
    <w:rsid w:val="0048059F"/>
    <w:rsid w:val="0048061F"/>
    <w:rsid w:val="00480915"/>
    <w:rsid w:val="00480D87"/>
    <w:rsid w:val="0048126E"/>
    <w:rsid w:val="0048176D"/>
    <w:rsid w:val="0048282A"/>
    <w:rsid w:val="00483DAE"/>
    <w:rsid w:val="00484033"/>
    <w:rsid w:val="0048430C"/>
    <w:rsid w:val="00484936"/>
    <w:rsid w:val="00484F69"/>
    <w:rsid w:val="00485A60"/>
    <w:rsid w:val="00485AD7"/>
    <w:rsid w:val="00485FEA"/>
    <w:rsid w:val="004873DD"/>
    <w:rsid w:val="004903A2"/>
    <w:rsid w:val="00490895"/>
    <w:rsid w:val="00491F36"/>
    <w:rsid w:val="00492844"/>
    <w:rsid w:val="00493C00"/>
    <w:rsid w:val="0049473D"/>
    <w:rsid w:val="00495B1D"/>
    <w:rsid w:val="00495E89"/>
    <w:rsid w:val="004970E8"/>
    <w:rsid w:val="004A0BD8"/>
    <w:rsid w:val="004A0E09"/>
    <w:rsid w:val="004A1182"/>
    <w:rsid w:val="004A1559"/>
    <w:rsid w:val="004A297E"/>
    <w:rsid w:val="004A3234"/>
    <w:rsid w:val="004A3C13"/>
    <w:rsid w:val="004A3D9B"/>
    <w:rsid w:val="004A4861"/>
    <w:rsid w:val="004A53EC"/>
    <w:rsid w:val="004A551B"/>
    <w:rsid w:val="004A5DA0"/>
    <w:rsid w:val="004A61E9"/>
    <w:rsid w:val="004A6949"/>
    <w:rsid w:val="004A6E20"/>
    <w:rsid w:val="004A6E6A"/>
    <w:rsid w:val="004A71AF"/>
    <w:rsid w:val="004A72E7"/>
    <w:rsid w:val="004B046C"/>
    <w:rsid w:val="004B0E82"/>
    <w:rsid w:val="004B161E"/>
    <w:rsid w:val="004B16C0"/>
    <w:rsid w:val="004B4E6C"/>
    <w:rsid w:val="004B5323"/>
    <w:rsid w:val="004B6AC5"/>
    <w:rsid w:val="004B7134"/>
    <w:rsid w:val="004B73FF"/>
    <w:rsid w:val="004B7A61"/>
    <w:rsid w:val="004B7C66"/>
    <w:rsid w:val="004B7CC4"/>
    <w:rsid w:val="004C0144"/>
    <w:rsid w:val="004C05E8"/>
    <w:rsid w:val="004C0CDD"/>
    <w:rsid w:val="004C0D1B"/>
    <w:rsid w:val="004C187F"/>
    <w:rsid w:val="004C1A18"/>
    <w:rsid w:val="004C1C04"/>
    <w:rsid w:val="004C1DA8"/>
    <w:rsid w:val="004C29FD"/>
    <w:rsid w:val="004C3E8A"/>
    <w:rsid w:val="004C3E98"/>
    <w:rsid w:val="004C3F8D"/>
    <w:rsid w:val="004C53FB"/>
    <w:rsid w:val="004C57D3"/>
    <w:rsid w:val="004C6A95"/>
    <w:rsid w:val="004C71B2"/>
    <w:rsid w:val="004C7BF0"/>
    <w:rsid w:val="004C7CCE"/>
    <w:rsid w:val="004D129A"/>
    <w:rsid w:val="004D1450"/>
    <w:rsid w:val="004D1DEE"/>
    <w:rsid w:val="004D274D"/>
    <w:rsid w:val="004D2AF7"/>
    <w:rsid w:val="004D321E"/>
    <w:rsid w:val="004D3A21"/>
    <w:rsid w:val="004D3BE0"/>
    <w:rsid w:val="004D3DA4"/>
    <w:rsid w:val="004D4F16"/>
    <w:rsid w:val="004D4F49"/>
    <w:rsid w:val="004D5047"/>
    <w:rsid w:val="004D5B2B"/>
    <w:rsid w:val="004D5BB6"/>
    <w:rsid w:val="004D6B01"/>
    <w:rsid w:val="004D72EF"/>
    <w:rsid w:val="004D7585"/>
    <w:rsid w:val="004E16D7"/>
    <w:rsid w:val="004E1F48"/>
    <w:rsid w:val="004E2065"/>
    <w:rsid w:val="004E23EF"/>
    <w:rsid w:val="004E309A"/>
    <w:rsid w:val="004E3937"/>
    <w:rsid w:val="004E39D1"/>
    <w:rsid w:val="004E4E21"/>
    <w:rsid w:val="004E54A4"/>
    <w:rsid w:val="004E56B9"/>
    <w:rsid w:val="004E61FB"/>
    <w:rsid w:val="004E6933"/>
    <w:rsid w:val="004E6C55"/>
    <w:rsid w:val="004E7773"/>
    <w:rsid w:val="004F000C"/>
    <w:rsid w:val="004F023C"/>
    <w:rsid w:val="004F0250"/>
    <w:rsid w:val="004F03CB"/>
    <w:rsid w:val="004F16CE"/>
    <w:rsid w:val="004F170B"/>
    <w:rsid w:val="004F187A"/>
    <w:rsid w:val="004F23DA"/>
    <w:rsid w:val="004F3CA3"/>
    <w:rsid w:val="004F42E8"/>
    <w:rsid w:val="004F5516"/>
    <w:rsid w:val="004F5541"/>
    <w:rsid w:val="004F5DFB"/>
    <w:rsid w:val="004F5FEC"/>
    <w:rsid w:val="004F67B9"/>
    <w:rsid w:val="004F736B"/>
    <w:rsid w:val="0050078A"/>
    <w:rsid w:val="00500A5C"/>
    <w:rsid w:val="005015A7"/>
    <w:rsid w:val="005020D8"/>
    <w:rsid w:val="00502A14"/>
    <w:rsid w:val="005030D5"/>
    <w:rsid w:val="005030E5"/>
    <w:rsid w:val="00503317"/>
    <w:rsid w:val="00503C38"/>
    <w:rsid w:val="00504A17"/>
    <w:rsid w:val="00504F2A"/>
    <w:rsid w:val="00505348"/>
    <w:rsid w:val="005063E6"/>
    <w:rsid w:val="00507008"/>
    <w:rsid w:val="005073D6"/>
    <w:rsid w:val="0051033A"/>
    <w:rsid w:val="00510C56"/>
    <w:rsid w:val="00511283"/>
    <w:rsid w:val="00512395"/>
    <w:rsid w:val="00512F70"/>
    <w:rsid w:val="00514427"/>
    <w:rsid w:val="005145F2"/>
    <w:rsid w:val="0051476B"/>
    <w:rsid w:val="00514C21"/>
    <w:rsid w:val="0051521A"/>
    <w:rsid w:val="00515DFD"/>
    <w:rsid w:val="00516276"/>
    <w:rsid w:val="00516B93"/>
    <w:rsid w:val="005208A5"/>
    <w:rsid w:val="00520E64"/>
    <w:rsid w:val="00521055"/>
    <w:rsid w:val="005217DD"/>
    <w:rsid w:val="00521FAF"/>
    <w:rsid w:val="0052231D"/>
    <w:rsid w:val="00522ACB"/>
    <w:rsid w:val="005235B2"/>
    <w:rsid w:val="00523740"/>
    <w:rsid w:val="00523C24"/>
    <w:rsid w:val="0052526D"/>
    <w:rsid w:val="00525A15"/>
    <w:rsid w:val="00527594"/>
    <w:rsid w:val="005277CA"/>
    <w:rsid w:val="00527A78"/>
    <w:rsid w:val="00527BB8"/>
    <w:rsid w:val="00527D0D"/>
    <w:rsid w:val="00527D4A"/>
    <w:rsid w:val="0053064E"/>
    <w:rsid w:val="00531308"/>
    <w:rsid w:val="005317DA"/>
    <w:rsid w:val="00531F71"/>
    <w:rsid w:val="00532254"/>
    <w:rsid w:val="005327DE"/>
    <w:rsid w:val="0053417F"/>
    <w:rsid w:val="0053477C"/>
    <w:rsid w:val="005352E3"/>
    <w:rsid w:val="005356E0"/>
    <w:rsid w:val="0053684B"/>
    <w:rsid w:val="00537EB6"/>
    <w:rsid w:val="00541001"/>
    <w:rsid w:val="00541216"/>
    <w:rsid w:val="0054163A"/>
    <w:rsid w:val="00541A01"/>
    <w:rsid w:val="00542132"/>
    <w:rsid w:val="00542379"/>
    <w:rsid w:val="00542B7F"/>
    <w:rsid w:val="00542EAE"/>
    <w:rsid w:val="005431BA"/>
    <w:rsid w:val="00543F91"/>
    <w:rsid w:val="00545197"/>
    <w:rsid w:val="0054550D"/>
    <w:rsid w:val="00546415"/>
    <w:rsid w:val="00546B50"/>
    <w:rsid w:val="005470D6"/>
    <w:rsid w:val="00547673"/>
    <w:rsid w:val="00547678"/>
    <w:rsid w:val="00547B3F"/>
    <w:rsid w:val="00547C48"/>
    <w:rsid w:val="00547D71"/>
    <w:rsid w:val="00547E45"/>
    <w:rsid w:val="00551370"/>
    <w:rsid w:val="00552C5A"/>
    <w:rsid w:val="00552D45"/>
    <w:rsid w:val="00553824"/>
    <w:rsid w:val="00554896"/>
    <w:rsid w:val="005557DC"/>
    <w:rsid w:val="0055637A"/>
    <w:rsid w:val="005564AB"/>
    <w:rsid w:val="0055654A"/>
    <w:rsid w:val="00556C38"/>
    <w:rsid w:val="0055759E"/>
    <w:rsid w:val="00557D85"/>
    <w:rsid w:val="00560195"/>
    <w:rsid w:val="0056025B"/>
    <w:rsid w:val="005610A5"/>
    <w:rsid w:val="00561839"/>
    <w:rsid w:val="00561AF4"/>
    <w:rsid w:val="00563855"/>
    <w:rsid w:val="00563A50"/>
    <w:rsid w:val="00564030"/>
    <w:rsid w:val="0056428F"/>
    <w:rsid w:val="00564507"/>
    <w:rsid w:val="0056453D"/>
    <w:rsid w:val="0056500C"/>
    <w:rsid w:val="005650C1"/>
    <w:rsid w:val="00565948"/>
    <w:rsid w:val="00566CC4"/>
    <w:rsid w:val="00567170"/>
    <w:rsid w:val="0056759D"/>
    <w:rsid w:val="005676C3"/>
    <w:rsid w:val="0056770D"/>
    <w:rsid w:val="00567753"/>
    <w:rsid w:val="00567B2A"/>
    <w:rsid w:val="005700FC"/>
    <w:rsid w:val="005715B3"/>
    <w:rsid w:val="005738A0"/>
    <w:rsid w:val="00573980"/>
    <w:rsid w:val="00573A5F"/>
    <w:rsid w:val="00573EF1"/>
    <w:rsid w:val="00574296"/>
    <w:rsid w:val="00574304"/>
    <w:rsid w:val="00574B70"/>
    <w:rsid w:val="005757FA"/>
    <w:rsid w:val="00575BC5"/>
    <w:rsid w:val="00575EA4"/>
    <w:rsid w:val="00577A3B"/>
    <w:rsid w:val="00577A7F"/>
    <w:rsid w:val="00577C52"/>
    <w:rsid w:val="00577E71"/>
    <w:rsid w:val="00577F47"/>
    <w:rsid w:val="005817ED"/>
    <w:rsid w:val="00584392"/>
    <w:rsid w:val="00584DB8"/>
    <w:rsid w:val="00585729"/>
    <w:rsid w:val="00586074"/>
    <w:rsid w:val="00586113"/>
    <w:rsid w:val="00586115"/>
    <w:rsid w:val="00587A54"/>
    <w:rsid w:val="005900E8"/>
    <w:rsid w:val="00590B57"/>
    <w:rsid w:val="005913CE"/>
    <w:rsid w:val="00592394"/>
    <w:rsid w:val="005935ED"/>
    <w:rsid w:val="005945F3"/>
    <w:rsid w:val="00594A18"/>
    <w:rsid w:val="00594D1D"/>
    <w:rsid w:val="00595157"/>
    <w:rsid w:val="00595B3C"/>
    <w:rsid w:val="00595E8D"/>
    <w:rsid w:val="00596442"/>
    <w:rsid w:val="0059753E"/>
    <w:rsid w:val="005A0DB0"/>
    <w:rsid w:val="005A1395"/>
    <w:rsid w:val="005A3C61"/>
    <w:rsid w:val="005A447A"/>
    <w:rsid w:val="005A4A5A"/>
    <w:rsid w:val="005A4B1F"/>
    <w:rsid w:val="005A69E9"/>
    <w:rsid w:val="005A6A9E"/>
    <w:rsid w:val="005A731C"/>
    <w:rsid w:val="005A78C1"/>
    <w:rsid w:val="005A7947"/>
    <w:rsid w:val="005A795D"/>
    <w:rsid w:val="005A7A3D"/>
    <w:rsid w:val="005A7C69"/>
    <w:rsid w:val="005B1628"/>
    <w:rsid w:val="005B1F88"/>
    <w:rsid w:val="005B281A"/>
    <w:rsid w:val="005B2DA3"/>
    <w:rsid w:val="005B2F60"/>
    <w:rsid w:val="005B456D"/>
    <w:rsid w:val="005B459B"/>
    <w:rsid w:val="005B4F18"/>
    <w:rsid w:val="005B54FC"/>
    <w:rsid w:val="005B5A65"/>
    <w:rsid w:val="005B5AEA"/>
    <w:rsid w:val="005B6AFB"/>
    <w:rsid w:val="005B6F51"/>
    <w:rsid w:val="005B7CDE"/>
    <w:rsid w:val="005C01B4"/>
    <w:rsid w:val="005C0349"/>
    <w:rsid w:val="005C11F2"/>
    <w:rsid w:val="005C1675"/>
    <w:rsid w:val="005C1C8F"/>
    <w:rsid w:val="005C2018"/>
    <w:rsid w:val="005C2080"/>
    <w:rsid w:val="005C21FA"/>
    <w:rsid w:val="005C2FC6"/>
    <w:rsid w:val="005C31F0"/>
    <w:rsid w:val="005C3497"/>
    <w:rsid w:val="005C4E3E"/>
    <w:rsid w:val="005C59E9"/>
    <w:rsid w:val="005C5D53"/>
    <w:rsid w:val="005C6CE3"/>
    <w:rsid w:val="005C73B7"/>
    <w:rsid w:val="005C794A"/>
    <w:rsid w:val="005D06D9"/>
    <w:rsid w:val="005D0F7F"/>
    <w:rsid w:val="005D1EC5"/>
    <w:rsid w:val="005D256B"/>
    <w:rsid w:val="005D2766"/>
    <w:rsid w:val="005D35BA"/>
    <w:rsid w:val="005D4003"/>
    <w:rsid w:val="005D44CD"/>
    <w:rsid w:val="005D58DA"/>
    <w:rsid w:val="005D5D46"/>
    <w:rsid w:val="005D5EB5"/>
    <w:rsid w:val="005D63BC"/>
    <w:rsid w:val="005D676F"/>
    <w:rsid w:val="005D74FA"/>
    <w:rsid w:val="005D772C"/>
    <w:rsid w:val="005D781D"/>
    <w:rsid w:val="005D7FA2"/>
    <w:rsid w:val="005E033D"/>
    <w:rsid w:val="005E0F47"/>
    <w:rsid w:val="005E2A22"/>
    <w:rsid w:val="005E2DB3"/>
    <w:rsid w:val="005E3306"/>
    <w:rsid w:val="005E34BA"/>
    <w:rsid w:val="005E4A93"/>
    <w:rsid w:val="005E5388"/>
    <w:rsid w:val="005E657A"/>
    <w:rsid w:val="005E668D"/>
    <w:rsid w:val="005E67AA"/>
    <w:rsid w:val="005E6942"/>
    <w:rsid w:val="005E6ED6"/>
    <w:rsid w:val="005E7D29"/>
    <w:rsid w:val="005F097D"/>
    <w:rsid w:val="005F0D5B"/>
    <w:rsid w:val="005F0EBF"/>
    <w:rsid w:val="005F1142"/>
    <w:rsid w:val="005F12B0"/>
    <w:rsid w:val="005F20AD"/>
    <w:rsid w:val="005F20DB"/>
    <w:rsid w:val="005F23D3"/>
    <w:rsid w:val="005F2446"/>
    <w:rsid w:val="005F244D"/>
    <w:rsid w:val="005F2D74"/>
    <w:rsid w:val="005F38E9"/>
    <w:rsid w:val="005F39F0"/>
    <w:rsid w:val="005F3DF5"/>
    <w:rsid w:val="005F3FA7"/>
    <w:rsid w:val="005F507E"/>
    <w:rsid w:val="005F544A"/>
    <w:rsid w:val="005F551E"/>
    <w:rsid w:val="005F64A6"/>
    <w:rsid w:val="005F6844"/>
    <w:rsid w:val="005F6F40"/>
    <w:rsid w:val="005F7862"/>
    <w:rsid w:val="006008B1"/>
    <w:rsid w:val="00600A59"/>
    <w:rsid w:val="006010AD"/>
    <w:rsid w:val="00601F4D"/>
    <w:rsid w:val="0060247E"/>
    <w:rsid w:val="0060326F"/>
    <w:rsid w:val="00604251"/>
    <w:rsid w:val="00604F6C"/>
    <w:rsid w:val="00605E67"/>
    <w:rsid w:val="00605EAA"/>
    <w:rsid w:val="006061B2"/>
    <w:rsid w:val="006069FA"/>
    <w:rsid w:val="00606F9B"/>
    <w:rsid w:val="006079D0"/>
    <w:rsid w:val="00607E11"/>
    <w:rsid w:val="00610A43"/>
    <w:rsid w:val="0061191E"/>
    <w:rsid w:val="00611CB1"/>
    <w:rsid w:val="006124C4"/>
    <w:rsid w:val="006125B3"/>
    <w:rsid w:val="0061276B"/>
    <w:rsid w:val="00612C40"/>
    <w:rsid w:val="006132EF"/>
    <w:rsid w:val="00613DE1"/>
    <w:rsid w:val="006144BC"/>
    <w:rsid w:val="006151D7"/>
    <w:rsid w:val="006151DD"/>
    <w:rsid w:val="006153A2"/>
    <w:rsid w:val="0061748E"/>
    <w:rsid w:val="00617EAC"/>
    <w:rsid w:val="00617ED1"/>
    <w:rsid w:val="0062024A"/>
    <w:rsid w:val="00620347"/>
    <w:rsid w:val="006215AF"/>
    <w:rsid w:val="006218A6"/>
    <w:rsid w:val="00622764"/>
    <w:rsid w:val="00623C06"/>
    <w:rsid w:val="00623CF1"/>
    <w:rsid w:val="006242F5"/>
    <w:rsid w:val="00624F26"/>
    <w:rsid w:val="00624F78"/>
    <w:rsid w:val="0062509B"/>
    <w:rsid w:val="0062510D"/>
    <w:rsid w:val="00625276"/>
    <w:rsid w:val="00625E8F"/>
    <w:rsid w:val="0062620B"/>
    <w:rsid w:val="006264F2"/>
    <w:rsid w:val="00627180"/>
    <w:rsid w:val="00627769"/>
    <w:rsid w:val="006277F5"/>
    <w:rsid w:val="00627E6B"/>
    <w:rsid w:val="00627F99"/>
    <w:rsid w:val="00630E8D"/>
    <w:rsid w:val="00631A08"/>
    <w:rsid w:val="00632E71"/>
    <w:rsid w:val="00633740"/>
    <w:rsid w:val="00633E74"/>
    <w:rsid w:val="00634A29"/>
    <w:rsid w:val="00634C58"/>
    <w:rsid w:val="0063542C"/>
    <w:rsid w:val="0063759F"/>
    <w:rsid w:val="0063761B"/>
    <w:rsid w:val="006405AF"/>
    <w:rsid w:val="00641B3B"/>
    <w:rsid w:val="0064275B"/>
    <w:rsid w:val="00642AE2"/>
    <w:rsid w:val="00643461"/>
    <w:rsid w:val="0064354C"/>
    <w:rsid w:val="00643A89"/>
    <w:rsid w:val="00643B2D"/>
    <w:rsid w:val="00643B99"/>
    <w:rsid w:val="006464ED"/>
    <w:rsid w:val="00646642"/>
    <w:rsid w:val="00646764"/>
    <w:rsid w:val="006471BC"/>
    <w:rsid w:val="006474D7"/>
    <w:rsid w:val="00647A32"/>
    <w:rsid w:val="00647F5C"/>
    <w:rsid w:val="00647FC2"/>
    <w:rsid w:val="006501F1"/>
    <w:rsid w:val="00650E85"/>
    <w:rsid w:val="006523BD"/>
    <w:rsid w:val="00652AFE"/>
    <w:rsid w:val="00653421"/>
    <w:rsid w:val="00653BA8"/>
    <w:rsid w:val="006540AB"/>
    <w:rsid w:val="00654B7C"/>
    <w:rsid w:val="00655022"/>
    <w:rsid w:val="006556EA"/>
    <w:rsid w:val="006558DE"/>
    <w:rsid w:val="00657BC0"/>
    <w:rsid w:val="006601EB"/>
    <w:rsid w:val="006614BE"/>
    <w:rsid w:val="00661A61"/>
    <w:rsid w:val="00661CF3"/>
    <w:rsid w:val="00662E43"/>
    <w:rsid w:val="00662F97"/>
    <w:rsid w:val="00663680"/>
    <w:rsid w:val="00663698"/>
    <w:rsid w:val="00663856"/>
    <w:rsid w:val="00663C6B"/>
    <w:rsid w:val="00664302"/>
    <w:rsid w:val="0066463B"/>
    <w:rsid w:val="006648A3"/>
    <w:rsid w:val="00665295"/>
    <w:rsid w:val="00665B80"/>
    <w:rsid w:val="00665D4B"/>
    <w:rsid w:val="00665DDE"/>
    <w:rsid w:val="00666128"/>
    <w:rsid w:val="00666174"/>
    <w:rsid w:val="00666225"/>
    <w:rsid w:val="00666F00"/>
    <w:rsid w:val="006709CB"/>
    <w:rsid w:val="00671231"/>
    <w:rsid w:val="00672484"/>
    <w:rsid w:val="00672C5D"/>
    <w:rsid w:val="006738B5"/>
    <w:rsid w:val="00673921"/>
    <w:rsid w:val="00674147"/>
    <w:rsid w:val="00674547"/>
    <w:rsid w:val="006748E7"/>
    <w:rsid w:val="00675CE4"/>
    <w:rsid w:val="0067678C"/>
    <w:rsid w:val="00676A47"/>
    <w:rsid w:val="006778D9"/>
    <w:rsid w:val="00680A3C"/>
    <w:rsid w:val="00680D34"/>
    <w:rsid w:val="00680F09"/>
    <w:rsid w:val="0068108B"/>
    <w:rsid w:val="00682346"/>
    <w:rsid w:val="006823BD"/>
    <w:rsid w:val="006829BC"/>
    <w:rsid w:val="00682CA5"/>
    <w:rsid w:val="00682F63"/>
    <w:rsid w:val="006837D0"/>
    <w:rsid w:val="00683F58"/>
    <w:rsid w:val="006841EB"/>
    <w:rsid w:val="00684C8C"/>
    <w:rsid w:val="00685683"/>
    <w:rsid w:val="00685D33"/>
    <w:rsid w:val="006862F8"/>
    <w:rsid w:val="006865D5"/>
    <w:rsid w:val="00686E3F"/>
    <w:rsid w:val="00687AC7"/>
    <w:rsid w:val="00687EEE"/>
    <w:rsid w:val="006902D2"/>
    <w:rsid w:val="00690DF6"/>
    <w:rsid w:val="00691128"/>
    <w:rsid w:val="0069143B"/>
    <w:rsid w:val="00691AB8"/>
    <w:rsid w:val="0069216B"/>
    <w:rsid w:val="006922B8"/>
    <w:rsid w:val="006922C8"/>
    <w:rsid w:val="006924EA"/>
    <w:rsid w:val="00692B04"/>
    <w:rsid w:val="0069329C"/>
    <w:rsid w:val="006941BF"/>
    <w:rsid w:val="00694303"/>
    <w:rsid w:val="00695993"/>
    <w:rsid w:val="00696963"/>
    <w:rsid w:val="00696A56"/>
    <w:rsid w:val="00696F2E"/>
    <w:rsid w:val="00697A81"/>
    <w:rsid w:val="006A0D25"/>
    <w:rsid w:val="006A1676"/>
    <w:rsid w:val="006A167B"/>
    <w:rsid w:val="006A2381"/>
    <w:rsid w:val="006A2F21"/>
    <w:rsid w:val="006A3043"/>
    <w:rsid w:val="006A3184"/>
    <w:rsid w:val="006A5AF3"/>
    <w:rsid w:val="006A6010"/>
    <w:rsid w:val="006A6136"/>
    <w:rsid w:val="006A61EE"/>
    <w:rsid w:val="006A70DD"/>
    <w:rsid w:val="006A76E3"/>
    <w:rsid w:val="006B0B80"/>
    <w:rsid w:val="006B217A"/>
    <w:rsid w:val="006B2E74"/>
    <w:rsid w:val="006B39D7"/>
    <w:rsid w:val="006B3B87"/>
    <w:rsid w:val="006B3E6E"/>
    <w:rsid w:val="006B3FB0"/>
    <w:rsid w:val="006B45D5"/>
    <w:rsid w:val="006B4A38"/>
    <w:rsid w:val="006B544D"/>
    <w:rsid w:val="006B55FE"/>
    <w:rsid w:val="006B58F6"/>
    <w:rsid w:val="006B5ED4"/>
    <w:rsid w:val="006B6192"/>
    <w:rsid w:val="006B6322"/>
    <w:rsid w:val="006B6602"/>
    <w:rsid w:val="006B6C27"/>
    <w:rsid w:val="006B6DAD"/>
    <w:rsid w:val="006B7136"/>
    <w:rsid w:val="006C0181"/>
    <w:rsid w:val="006C1CFD"/>
    <w:rsid w:val="006C22F3"/>
    <w:rsid w:val="006C3539"/>
    <w:rsid w:val="006C389A"/>
    <w:rsid w:val="006C3DA2"/>
    <w:rsid w:val="006C406F"/>
    <w:rsid w:val="006C5508"/>
    <w:rsid w:val="006C5613"/>
    <w:rsid w:val="006C5B64"/>
    <w:rsid w:val="006C67BC"/>
    <w:rsid w:val="006C7742"/>
    <w:rsid w:val="006C7770"/>
    <w:rsid w:val="006C7956"/>
    <w:rsid w:val="006C7FE6"/>
    <w:rsid w:val="006D1408"/>
    <w:rsid w:val="006D2304"/>
    <w:rsid w:val="006D2EFA"/>
    <w:rsid w:val="006D5106"/>
    <w:rsid w:val="006D5756"/>
    <w:rsid w:val="006D6940"/>
    <w:rsid w:val="006D7AC0"/>
    <w:rsid w:val="006D7C37"/>
    <w:rsid w:val="006D7E31"/>
    <w:rsid w:val="006E0596"/>
    <w:rsid w:val="006E065C"/>
    <w:rsid w:val="006E19D9"/>
    <w:rsid w:val="006E1E80"/>
    <w:rsid w:val="006E6EDC"/>
    <w:rsid w:val="006E76D4"/>
    <w:rsid w:val="006E7A5F"/>
    <w:rsid w:val="006E7CA8"/>
    <w:rsid w:val="006F0356"/>
    <w:rsid w:val="006F0F33"/>
    <w:rsid w:val="006F1064"/>
    <w:rsid w:val="006F34A0"/>
    <w:rsid w:val="006F4344"/>
    <w:rsid w:val="006F4B61"/>
    <w:rsid w:val="006F4F66"/>
    <w:rsid w:val="006F5436"/>
    <w:rsid w:val="006F5BBB"/>
    <w:rsid w:val="006F6BAB"/>
    <w:rsid w:val="00700987"/>
    <w:rsid w:val="007011C7"/>
    <w:rsid w:val="00701C1F"/>
    <w:rsid w:val="0070229A"/>
    <w:rsid w:val="007026B8"/>
    <w:rsid w:val="007036DB"/>
    <w:rsid w:val="00703838"/>
    <w:rsid w:val="007056B2"/>
    <w:rsid w:val="00705A1C"/>
    <w:rsid w:val="00705C8E"/>
    <w:rsid w:val="0071098F"/>
    <w:rsid w:val="00711280"/>
    <w:rsid w:val="007116D5"/>
    <w:rsid w:val="00712518"/>
    <w:rsid w:val="00712816"/>
    <w:rsid w:val="00712BC2"/>
    <w:rsid w:val="00713E60"/>
    <w:rsid w:val="007144F7"/>
    <w:rsid w:val="00714855"/>
    <w:rsid w:val="00714C28"/>
    <w:rsid w:val="00714FA8"/>
    <w:rsid w:val="007154DA"/>
    <w:rsid w:val="00715F92"/>
    <w:rsid w:val="00716178"/>
    <w:rsid w:val="007169AA"/>
    <w:rsid w:val="00716EF4"/>
    <w:rsid w:val="0071771E"/>
    <w:rsid w:val="00720EE6"/>
    <w:rsid w:val="007218D1"/>
    <w:rsid w:val="0072206F"/>
    <w:rsid w:val="0072268B"/>
    <w:rsid w:val="00722981"/>
    <w:rsid w:val="00723292"/>
    <w:rsid w:val="00724614"/>
    <w:rsid w:val="0072464C"/>
    <w:rsid w:val="007246D6"/>
    <w:rsid w:val="00724DCE"/>
    <w:rsid w:val="00725184"/>
    <w:rsid w:val="0072530A"/>
    <w:rsid w:val="00726DB7"/>
    <w:rsid w:val="0072701B"/>
    <w:rsid w:val="0072745A"/>
    <w:rsid w:val="00727C78"/>
    <w:rsid w:val="00730F7B"/>
    <w:rsid w:val="00731A46"/>
    <w:rsid w:val="00731BD8"/>
    <w:rsid w:val="00732112"/>
    <w:rsid w:val="007329C1"/>
    <w:rsid w:val="00732F74"/>
    <w:rsid w:val="0073339E"/>
    <w:rsid w:val="007342AB"/>
    <w:rsid w:val="0073468A"/>
    <w:rsid w:val="00734A33"/>
    <w:rsid w:val="00734A5E"/>
    <w:rsid w:val="00735B38"/>
    <w:rsid w:val="00735E7F"/>
    <w:rsid w:val="0073626F"/>
    <w:rsid w:val="007364BE"/>
    <w:rsid w:val="00736EF5"/>
    <w:rsid w:val="00736F1A"/>
    <w:rsid w:val="00740026"/>
    <w:rsid w:val="00740BDF"/>
    <w:rsid w:val="00740E44"/>
    <w:rsid w:val="00741750"/>
    <w:rsid w:val="007418FE"/>
    <w:rsid w:val="00741DB9"/>
    <w:rsid w:val="007448B0"/>
    <w:rsid w:val="00744BA5"/>
    <w:rsid w:val="00744D5D"/>
    <w:rsid w:val="0074559E"/>
    <w:rsid w:val="007469A4"/>
    <w:rsid w:val="007469DA"/>
    <w:rsid w:val="00746B0F"/>
    <w:rsid w:val="00746DC9"/>
    <w:rsid w:val="0074741C"/>
    <w:rsid w:val="007476AF"/>
    <w:rsid w:val="00747C42"/>
    <w:rsid w:val="00751475"/>
    <w:rsid w:val="00751946"/>
    <w:rsid w:val="00751FAB"/>
    <w:rsid w:val="00752CF0"/>
    <w:rsid w:val="0075333C"/>
    <w:rsid w:val="0075333D"/>
    <w:rsid w:val="007542E2"/>
    <w:rsid w:val="00754BC5"/>
    <w:rsid w:val="00754D5F"/>
    <w:rsid w:val="007555E4"/>
    <w:rsid w:val="00755799"/>
    <w:rsid w:val="00755A04"/>
    <w:rsid w:val="0075646B"/>
    <w:rsid w:val="007604E0"/>
    <w:rsid w:val="00760F4A"/>
    <w:rsid w:val="00760FA2"/>
    <w:rsid w:val="007619EC"/>
    <w:rsid w:val="00761C1F"/>
    <w:rsid w:val="00761C83"/>
    <w:rsid w:val="00761DB0"/>
    <w:rsid w:val="007620BF"/>
    <w:rsid w:val="00763667"/>
    <w:rsid w:val="00763862"/>
    <w:rsid w:val="00763CEE"/>
    <w:rsid w:val="00764C80"/>
    <w:rsid w:val="00764E31"/>
    <w:rsid w:val="007653E7"/>
    <w:rsid w:val="00766122"/>
    <w:rsid w:val="0076706F"/>
    <w:rsid w:val="00767460"/>
    <w:rsid w:val="007701D3"/>
    <w:rsid w:val="007702A3"/>
    <w:rsid w:val="00770320"/>
    <w:rsid w:val="00770A26"/>
    <w:rsid w:val="00770FDA"/>
    <w:rsid w:val="00771179"/>
    <w:rsid w:val="007711C2"/>
    <w:rsid w:val="007712F1"/>
    <w:rsid w:val="00771D27"/>
    <w:rsid w:val="007720D5"/>
    <w:rsid w:val="007726B2"/>
    <w:rsid w:val="0077291B"/>
    <w:rsid w:val="00773489"/>
    <w:rsid w:val="00773A4D"/>
    <w:rsid w:val="00773CC0"/>
    <w:rsid w:val="00773CC7"/>
    <w:rsid w:val="00773E55"/>
    <w:rsid w:val="00774850"/>
    <w:rsid w:val="00774B35"/>
    <w:rsid w:val="00775217"/>
    <w:rsid w:val="00775C0F"/>
    <w:rsid w:val="00775E0F"/>
    <w:rsid w:val="007766E6"/>
    <w:rsid w:val="00776CA2"/>
    <w:rsid w:val="00777494"/>
    <w:rsid w:val="00777586"/>
    <w:rsid w:val="007775DF"/>
    <w:rsid w:val="007814CF"/>
    <w:rsid w:val="007826B2"/>
    <w:rsid w:val="00783B62"/>
    <w:rsid w:val="00783DD0"/>
    <w:rsid w:val="00783EB3"/>
    <w:rsid w:val="007840D0"/>
    <w:rsid w:val="00784D80"/>
    <w:rsid w:val="0078613F"/>
    <w:rsid w:val="00786C1B"/>
    <w:rsid w:val="0078796E"/>
    <w:rsid w:val="00787AB3"/>
    <w:rsid w:val="00787CF5"/>
    <w:rsid w:val="0079025B"/>
    <w:rsid w:val="0079054D"/>
    <w:rsid w:val="00790842"/>
    <w:rsid w:val="00790E8F"/>
    <w:rsid w:val="00790EA7"/>
    <w:rsid w:val="007912D7"/>
    <w:rsid w:val="007913A2"/>
    <w:rsid w:val="00791795"/>
    <w:rsid w:val="00791A41"/>
    <w:rsid w:val="00792118"/>
    <w:rsid w:val="00794423"/>
    <w:rsid w:val="00794691"/>
    <w:rsid w:val="007955DE"/>
    <w:rsid w:val="007957B5"/>
    <w:rsid w:val="00796163"/>
    <w:rsid w:val="00796AC0"/>
    <w:rsid w:val="00796EDB"/>
    <w:rsid w:val="00797849"/>
    <w:rsid w:val="007A02FE"/>
    <w:rsid w:val="007A0920"/>
    <w:rsid w:val="007A117D"/>
    <w:rsid w:val="007A348A"/>
    <w:rsid w:val="007A35D0"/>
    <w:rsid w:val="007A4181"/>
    <w:rsid w:val="007A4C03"/>
    <w:rsid w:val="007A553C"/>
    <w:rsid w:val="007A5D51"/>
    <w:rsid w:val="007A615B"/>
    <w:rsid w:val="007A63A0"/>
    <w:rsid w:val="007A7009"/>
    <w:rsid w:val="007A78B3"/>
    <w:rsid w:val="007A7A29"/>
    <w:rsid w:val="007A7ECB"/>
    <w:rsid w:val="007B0601"/>
    <w:rsid w:val="007B074E"/>
    <w:rsid w:val="007B23CB"/>
    <w:rsid w:val="007B2FB0"/>
    <w:rsid w:val="007B32F8"/>
    <w:rsid w:val="007B3425"/>
    <w:rsid w:val="007B35B9"/>
    <w:rsid w:val="007B3BB9"/>
    <w:rsid w:val="007B3FEC"/>
    <w:rsid w:val="007B5C0C"/>
    <w:rsid w:val="007B5F16"/>
    <w:rsid w:val="007B670A"/>
    <w:rsid w:val="007B69F2"/>
    <w:rsid w:val="007B6F04"/>
    <w:rsid w:val="007B7542"/>
    <w:rsid w:val="007C0467"/>
    <w:rsid w:val="007C07A3"/>
    <w:rsid w:val="007C0A7C"/>
    <w:rsid w:val="007C14FB"/>
    <w:rsid w:val="007C220B"/>
    <w:rsid w:val="007C397B"/>
    <w:rsid w:val="007C3D21"/>
    <w:rsid w:val="007C3D45"/>
    <w:rsid w:val="007C45A7"/>
    <w:rsid w:val="007C48B6"/>
    <w:rsid w:val="007C4C86"/>
    <w:rsid w:val="007C4EF3"/>
    <w:rsid w:val="007C5624"/>
    <w:rsid w:val="007C5AB4"/>
    <w:rsid w:val="007C5BC6"/>
    <w:rsid w:val="007C5CC0"/>
    <w:rsid w:val="007C5F1A"/>
    <w:rsid w:val="007C6022"/>
    <w:rsid w:val="007C61C4"/>
    <w:rsid w:val="007C626D"/>
    <w:rsid w:val="007C686A"/>
    <w:rsid w:val="007C6B44"/>
    <w:rsid w:val="007C6CBA"/>
    <w:rsid w:val="007C7213"/>
    <w:rsid w:val="007C7247"/>
    <w:rsid w:val="007C7668"/>
    <w:rsid w:val="007D08DD"/>
    <w:rsid w:val="007D1F0A"/>
    <w:rsid w:val="007D2EDD"/>
    <w:rsid w:val="007D3824"/>
    <w:rsid w:val="007D3A20"/>
    <w:rsid w:val="007D3B8E"/>
    <w:rsid w:val="007D3D1D"/>
    <w:rsid w:val="007D4047"/>
    <w:rsid w:val="007D454C"/>
    <w:rsid w:val="007D4581"/>
    <w:rsid w:val="007D4669"/>
    <w:rsid w:val="007D47E7"/>
    <w:rsid w:val="007D4C6A"/>
    <w:rsid w:val="007D4C96"/>
    <w:rsid w:val="007D5736"/>
    <w:rsid w:val="007D5EDB"/>
    <w:rsid w:val="007D7116"/>
    <w:rsid w:val="007D7440"/>
    <w:rsid w:val="007D7D6A"/>
    <w:rsid w:val="007D7F7E"/>
    <w:rsid w:val="007E07F8"/>
    <w:rsid w:val="007E0936"/>
    <w:rsid w:val="007E0C3C"/>
    <w:rsid w:val="007E1C63"/>
    <w:rsid w:val="007E1F24"/>
    <w:rsid w:val="007E2C15"/>
    <w:rsid w:val="007E3178"/>
    <w:rsid w:val="007E33A5"/>
    <w:rsid w:val="007E372B"/>
    <w:rsid w:val="007E3EBE"/>
    <w:rsid w:val="007E6F35"/>
    <w:rsid w:val="007E7240"/>
    <w:rsid w:val="007E73F2"/>
    <w:rsid w:val="007E7481"/>
    <w:rsid w:val="007F03BE"/>
    <w:rsid w:val="007F0459"/>
    <w:rsid w:val="007F08C5"/>
    <w:rsid w:val="007F1087"/>
    <w:rsid w:val="007F10BB"/>
    <w:rsid w:val="007F147B"/>
    <w:rsid w:val="007F15C6"/>
    <w:rsid w:val="007F273D"/>
    <w:rsid w:val="007F28FA"/>
    <w:rsid w:val="007F3DD6"/>
    <w:rsid w:val="007F4203"/>
    <w:rsid w:val="007F488B"/>
    <w:rsid w:val="007F6805"/>
    <w:rsid w:val="007F6834"/>
    <w:rsid w:val="007F6C38"/>
    <w:rsid w:val="007F7897"/>
    <w:rsid w:val="008008DC"/>
    <w:rsid w:val="00800D89"/>
    <w:rsid w:val="008012BC"/>
    <w:rsid w:val="0080136B"/>
    <w:rsid w:val="00801869"/>
    <w:rsid w:val="0080189A"/>
    <w:rsid w:val="00802C1D"/>
    <w:rsid w:val="00803A24"/>
    <w:rsid w:val="00803C64"/>
    <w:rsid w:val="00803D06"/>
    <w:rsid w:val="0080561E"/>
    <w:rsid w:val="0080654D"/>
    <w:rsid w:val="008067A7"/>
    <w:rsid w:val="00806C7B"/>
    <w:rsid w:val="00807024"/>
    <w:rsid w:val="0080740E"/>
    <w:rsid w:val="00807CE0"/>
    <w:rsid w:val="00807DC1"/>
    <w:rsid w:val="00807E25"/>
    <w:rsid w:val="0081098E"/>
    <w:rsid w:val="00811C6A"/>
    <w:rsid w:val="008126C9"/>
    <w:rsid w:val="00815C1F"/>
    <w:rsid w:val="00815D2F"/>
    <w:rsid w:val="0081681C"/>
    <w:rsid w:val="00816CAF"/>
    <w:rsid w:val="00816EE2"/>
    <w:rsid w:val="00820376"/>
    <w:rsid w:val="00820711"/>
    <w:rsid w:val="00820A1B"/>
    <w:rsid w:val="008214C0"/>
    <w:rsid w:val="008216B6"/>
    <w:rsid w:val="008218B9"/>
    <w:rsid w:val="00823216"/>
    <w:rsid w:val="008248DC"/>
    <w:rsid w:val="00824992"/>
    <w:rsid w:val="00825C22"/>
    <w:rsid w:val="00826027"/>
    <w:rsid w:val="00826435"/>
    <w:rsid w:val="00826767"/>
    <w:rsid w:val="00827656"/>
    <w:rsid w:val="00827AA1"/>
    <w:rsid w:val="00827E46"/>
    <w:rsid w:val="00830065"/>
    <w:rsid w:val="008308F3"/>
    <w:rsid w:val="00831047"/>
    <w:rsid w:val="00831676"/>
    <w:rsid w:val="008328FA"/>
    <w:rsid w:val="00832FEA"/>
    <w:rsid w:val="008337B4"/>
    <w:rsid w:val="00833F13"/>
    <w:rsid w:val="00835504"/>
    <w:rsid w:val="00835662"/>
    <w:rsid w:val="00835A25"/>
    <w:rsid w:val="00835F96"/>
    <w:rsid w:val="008363AB"/>
    <w:rsid w:val="008364F2"/>
    <w:rsid w:val="0083684B"/>
    <w:rsid w:val="00837802"/>
    <w:rsid w:val="00840190"/>
    <w:rsid w:val="00840506"/>
    <w:rsid w:val="0084072C"/>
    <w:rsid w:val="008407DC"/>
    <w:rsid w:val="00841002"/>
    <w:rsid w:val="008412F9"/>
    <w:rsid w:val="008418EF"/>
    <w:rsid w:val="00842967"/>
    <w:rsid w:val="008434D8"/>
    <w:rsid w:val="008435F0"/>
    <w:rsid w:val="0084364F"/>
    <w:rsid w:val="00843C46"/>
    <w:rsid w:val="00844172"/>
    <w:rsid w:val="00844DFC"/>
    <w:rsid w:val="00844E7B"/>
    <w:rsid w:val="00845D66"/>
    <w:rsid w:val="00846631"/>
    <w:rsid w:val="0084744F"/>
    <w:rsid w:val="00847E1F"/>
    <w:rsid w:val="00847E31"/>
    <w:rsid w:val="00850359"/>
    <w:rsid w:val="0085064C"/>
    <w:rsid w:val="00850AF7"/>
    <w:rsid w:val="00851743"/>
    <w:rsid w:val="00852DAF"/>
    <w:rsid w:val="0085358C"/>
    <w:rsid w:val="00853CD7"/>
    <w:rsid w:val="00854AC2"/>
    <w:rsid w:val="00855FC2"/>
    <w:rsid w:val="00856AFB"/>
    <w:rsid w:val="008573AC"/>
    <w:rsid w:val="008578A0"/>
    <w:rsid w:val="00857B0A"/>
    <w:rsid w:val="00857D78"/>
    <w:rsid w:val="008604AA"/>
    <w:rsid w:val="00860AFB"/>
    <w:rsid w:val="00860AFD"/>
    <w:rsid w:val="00860B74"/>
    <w:rsid w:val="00861029"/>
    <w:rsid w:val="00863340"/>
    <w:rsid w:val="008639E6"/>
    <w:rsid w:val="008649A5"/>
    <w:rsid w:val="008652A6"/>
    <w:rsid w:val="00865368"/>
    <w:rsid w:val="00865AD0"/>
    <w:rsid w:val="00865CC8"/>
    <w:rsid w:val="00865DE1"/>
    <w:rsid w:val="00865EB6"/>
    <w:rsid w:val="0086612F"/>
    <w:rsid w:val="008666D9"/>
    <w:rsid w:val="008670C0"/>
    <w:rsid w:val="00867104"/>
    <w:rsid w:val="00870BF4"/>
    <w:rsid w:val="00871CF9"/>
    <w:rsid w:val="00871DF3"/>
    <w:rsid w:val="00872013"/>
    <w:rsid w:val="00872275"/>
    <w:rsid w:val="00872AF7"/>
    <w:rsid w:val="00872E15"/>
    <w:rsid w:val="0087342A"/>
    <w:rsid w:val="00873857"/>
    <w:rsid w:val="00874011"/>
    <w:rsid w:val="00874916"/>
    <w:rsid w:val="00874AAF"/>
    <w:rsid w:val="008757A4"/>
    <w:rsid w:val="008761E8"/>
    <w:rsid w:val="00876417"/>
    <w:rsid w:val="0087664A"/>
    <w:rsid w:val="00876D00"/>
    <w:rsid w:val="00877215"/>
    <w:rsid w:val="0088068C"/>
    <w:rsid w:val="008806A3"/>
    <w:rsid w:val="00880C17"/>
    <w:rsid w:val="00880F44"/>
    <w:rsid w:val="00882CB8"/>
    <w:rsid w:val="00883283"/>
    <w:rsid w:val="0088338F"/>
    <w:rsid w:val="00883B27"/>
    <w:rsid w:val="00883EA5"/>
    <w:rsid w:val="00884572"/>
    <w:rsid w:val="0088461A"/>
    <w:rsid w:val="008846CD"/>
    <w:rsid w:val="0088576D"/>
    <w:rsid w:val="00885BFA"/>
    <w:rsid w:val="00890308"/>
    <w:rsid w:val="00890D6C"/>
    <w:rsid w:val="0089141B"/>
    <w:rsid w:val="00892851"/>
    <w:rsid w:val="00892C8A"/>
    <w:rsid w:val="00892E80"/>
    <w:rsid w:val="00893477"/>
    <w:rsid w:val="00893FD6"/>
    <w:rsid w:val="008942B7"/>
    <w:rsid w:val="008945AE"/>
    <w:rsid w:val="00894C93"/>
    <w:rsid w:val="00895B70"/>
    <w:rsid w:val="00896122"/>
    <w:rsid w:val="0089633C"/>
    <w:rsid w:val="008967CF"/>
    <w:rsid w:val="008968C4"/>
    <w:rsid w:val="008973ED"/>
    <w:rsid w:val="00897AD0"/>
    <w:rsid w:val="008A0D4D"/>
    <w:rsid w:val="008A1C0B"/>
    <w:rsid w:val="008A2703"/>
    <w:rsid w:val="008A2E5B"/>
    <w:rsid w:val="008A4182"/>
    <w:rsid w:val="008A4591"/>
    <w:rsid w:val="008A4909"/>
    <w:rsid w:val="008A576A"/>
    <w:rsid w:val="008A6379"/>
    <w:rsid w:val="008A6B3A"/>
    <w:rsid w:val="008A78D9"/>
    <w:rsid w:val="008B0D47"/>
    <w:rsid w:val="008B164B"/>
    <w:rsid w:val="008B19D5"/>
    <w:rsid w:val="008B2653"/>
    <w:rsid w:val="008B3050"/>
    <w:rsid w:val="008B364C"/>
    <w:rsid w:val="008B3996"/>
    <w:rsid w:val="008B462D"/>
    <w:rsid w:val="008B4713"/>
    <w:rsid w:val="008B51EE"/>
    <w:rsid w:val="008B57F6"/>
    <w:rsid w:val="008B5A6F"/>
    <w:rsid w:val="008B5D59"/>
    <w:rsid w:val="008B5F31"/>
    <w:rsid w:val="008B64F3"/>
    <w:rsid w:val="008B74C2"/>
    <w:rsid w:val="008B79A8"/>
    <w:rsid w:val="008B7C8C"/>
    <w:rsid w:val="008C0117"/>
    <w:rsid w:val="008C0FD5"/>
    <w:rsid w:val="008C1145"/>
    <w:rsid w:val="008C121A"/>
    <w:rsid w:val="008C1C6D"/>
    <w:rsid w:val="008C24BB"/>
    <w:rsid w:val="008C2CA4"/>
    <w:rsid w:val="008C38AE"/>
    <w:rsid w:val="008C3E91"/>
    <w:rsid w:val="008C4166"/>
    <w:rsid w:val="008C42C6"/>
    <w:rsid w:val="008C4D00"/>
    <w:rsid w:val="008C4DAE"/>
    <w:rsid w:val="008C55A8"/>
    <w:rsid w:val="008C55EC"/>
    <w:rsid w:val="008C5A89"/>
    <w:rsid w:val="008C5BDB"/>
    <w:rsid w:val="008C6761"/>
    <w:rsid w:val="008C67DB"/>
    <w:rsid w:val="008C6DB3"/>
    <w:rsid w:val="008D098B"/>
    <w:rsid w:val="008D10C9"/>
    <w:rsid w:val="008D13D1"/>
    <w:rsid w:val="008D1812"/>
    <w:rsid w:val="008D1E45"/>
    <w:rsid w:val="008D1FDE"/>
    <w:rsid w:val="008D2A1F"/>
    <w:rsid w:val="008D34C0"/>
    <w:rsid w:val="008D42A6"/>
    <w:rsid w:val="008D45E7"/>
    <w:rsid w:val="008D49D4"/>
    <w:rsid w:val="008D53BB"/>
    <w:rsid w:val="008D562F"/>
    <w:rsid w:val="008D5717"/>
    <w:rsid w:val="008D57DA"/>
    <w:rsid w:val="008D5A10"/>
    <w:rsid w:val="008D6172"/>
    <w:rsid w:val="008D6348"/>
    <w:rsid w:val="008D6403"/>
    <w:rsid w:val="008D6A20"/>
    <w:rsid w:val="008D6B4B"/>
    <w:rsid w:val="008D7E58"/>
    <w:rsid w:val="008D7E88"/>
    <w:rsid w:val="008E0FA9"/>
    <w:rsid w:val="008E11F1"/>
    <w:rsid w:val="008E1BD7"/>
    <w:rsid w:val="008E27C5"/>
    <w:rsid w:val="008E2873"/>
    <w:rsid w:val="008E29BA"/>
    <w:rsid w:val="008E2A0B"/>
    <w:rsid w:val="008E3FEE"/>
    <w:rsid w:val="008E41C7"/>
    <w:rsid w:val="008E4699"/>
    <w:rsid w:val="008E4B23"/>
    <w:rsid w:val="008E4C45"/>
    <w:rsid w:val="008E4CBD"/>
    <w:rsid w:val="008E4EC1"/>
    <w:rsid w:val="008E4FB7"/>
    <w:rsid w:val="008E5F48"/>
    <w:rsid w:val="008E779A"/>
    <w:rsid w:val="008E79A3"/>
    <w:rsid w:val="008F010C"/>
    <w:rsid w:val="008F0A89"/>
    <w:rsid w:val="008F1790"/>
    <w:rsid w:val="008F2542"/>
    <w:rsid w:val="008F25FE"/>
    <w:rsid w:val="008F26BC"/>
    <w:rsid w:val="008F2782"/>
    <w:rsid w:val="008F2FD9"/>
    <w:rsid w:val="008F438E"/>
    <w:rsid w:val="008F4D72"/>
    <w:rsid w:val="008F5371"/>
    <w:rsid w:val="008F56AC"/>
    <w:rsid w:val="008F639F"/>
    <w:rsid w:val="008F63EC"/>
    <w:rsid w:val="008F673F"/>
    <w:rsid w:val="008F6BC9"/>
    <w:rsid w:val="008F76E5"/>
    <w:rsid w:val="008F77F6"/>
    <w:rsid w:val="008F7EDD"/>
    <w:rsid w:val="00900746"/>
    <w:rsid w:val="00900E9F"/>
    <w:rsid w:val="0090256F"/>
    <w:rsid w:val="00903606"/>
    <w:rsid w:val="0090384E"/>
    <w:rsid w:val="00903A87"/>
    <w:rsid w:val="0090406C"/>
    <w:rsid w:val="00905410"/>
    <w:rsid w:val="0090667C"/>
    <w:rsid w:val="00906D12"/>
    <w:rsid w:val="00906D19"/>
    <w:rsid w:val="00906D2E"/>
    <w:rsid w:val="009071C5"/>
    <w:rsid w:val="00907B9D"/>
    <w:rsid w:val="00907E00"/>
    <w:rsid w:val="009101B1"/>
    <w:rsid w:val="00910BF1"/>
    <w:rsid w:val="00910F26"/>
    <w:rsid w:val="009111DA"/>
    <w:rsid w:val="00911B1C"/>
    <w:rsid w:val="00912523"/>
    <w:rsid w:val="00913693"/>
    <w:rsid w:val="00913ABB"/>
    <w:rsid w:val="0091404F"/>
    <w:rsid w:val="00914296"/>
    <w:rsid w:val="009146D3"/>
    <w:rsid w:val="00914E71"/>
    <w:rsid w:val="00914F53"/>
    <w:rsid w:val="00915343"/>
    <w:rsid w:val="00915390"/>
    <w:rsid w:val="0091562B"/>
    <w:rsid w:val="00915E2D"/>
    <w:rsid w:val="00916FAB"/>
    <w:rsid w:val="009172C1"/>
    <w:rsid w:val="0092027C"/>
    <w:rsid w:val="00921581"/>
    <w:rsid w:val="009221A7"/>
    <w:rsid w:val="00922C0C"/>
    <w:rsid w:val="009237C9"/>
    <w:rsid w:val="0092414D"/>
    <w:rsid w:val="00924204"/>
    <w:rsid w:val="009248CF"/>
    <w:rsid w:val="00924B17"/>
    <w:rsid w:val="00924C0E"/>
    <w:rsid w:val="00924E80"/>
    <w:rsid w:val="00925148"/>
    <w:rsid w:val="00925767"/>
    <w:rsid w:val="00925AD1"/>
    <w:rsid w:val="00925CAA"/>
    <w:rsid w:val="00926E06"/>
    <w:rsid w:val="009301F5"/>
    <w:rsid w:val="00930F29"/>
    <w:rsid w:val="0093164F"/>
    <w:rsid w:val="00931ABE"/>
    <w:rsid w:val="00931DF1"/>
    <w:rsid w:val="0093278C"/>
    <w:rsid w:val="00932D3F"/>
    <w:rsid w:val="00933BBA"/>
    <w:rsid w:val="00934A22"/>
    <w:rsid w:val="00934B44"/>
    <w:rsid w:val="00934CEB"/>
    <w:rsid w:val="00935E86"/>
    <w:rsid w:val="00935EC2"/>
    <w:rsid w:val="00936F8F"/>
    <w:rsid w:val="00940357"/>
    <w:rsid w:val="009410B0"/>
    <w:rsid w:val="0094139A"/>
    <w:rsid w:val="009418FC"/>
    <w:rsid w:val="009424C4"/>
    <w:rsid w:val="009434A4"/>
    <w:rsid w:val="00943DC1"/>
    <w:rsid w:val="009445B8"/>
    <w:rsid w:val="00944F4F"/>
    <w:rsid w:val="00945098"/>
    <w:rsid w:val="009451C0"/>
    <w:rsid w:val="00945D86"/>
    <w:rsid w:val="00945E8E"/>
    <w:rsid w:val="00946456"/>
    <w:rsid w:val="00947566"/>
    <w:rsid w:val="0095086A"/>
    <w:rsid w:val="00951BF9"/>
    <w:rsid w:val="00952589"/>
    <w:rsid w:val="00953D5A"/>
    <w:rsid w:val="00954095"/>
    <w:rsid w:val="009545AE"/>
    <w:rsid w:val="009549B5"/>
    <w:rsid w:val="00954E95"/>
    <w:rsid w:val="0095538B"/>
    <w:rsid w:val="00955E4D"/>
    <w:rsid w:val="00955F50"/>
    <w:rsid w:val="0095601A"/>
    <w:rsid w:val="0095607A"/>
    <w:rsid w:val="009567CB"/>
    <w:rsid w:val="009567DF"/>
    <w:rsid w:val="00956998"/>
    <w:rsid w:val="009578BE"/>
    <w:rsid w:val="00960EA5"/>
    <w:rsid w:val="00961010"/>
    <w:rsid w:val="009612F2"/>
    <w:rsid w:val="00961842"/>
    <w:rsid w:val="009619F4"/>
    <w:rsid w:val="0096205A"/>
    <w:rsid w:val="0096258E"/>
    <w:rsid w:val="009630C4"/>
    <w:rsid w:val="0096338F"/>
    <w:rsid w:val="0096356D"/>
    <w:rsid w:val="0096429D"/>
    <w:rsid w:val="00964D4C"/>
    <w:rsid w:val="009668DD"/>
    <w:rsid w:val="009670BD"/>
    <w:rsid w:val="0096729A"/>
    <w:rsid w:val="009677BF"/>
    <w:rsid w:val="00967C39"/>
    <w:rsid w:val="0097074D"/>
    <w:rsid w:val="00970F45"/>
    <w:rsid w:val="0097187E"/>
    <w:rsid w:val="00973716"/>
    <w:rsid w:val="00973CE4"/>
    <w:rsid w:val="00974207"/>
    <w:rsid w:val="00974335"/>
    <w:rsid w:val="00974FAF"/>
    <w:rsid w:val="009752BC"/>
    <w:rsid w:val="00975B48"/>
    <w:rsid w:val="00975CDE"/>
    <w:rsid w:val="00975D37"/>
    <w:rsid w:val="00975E89"/>
    <w:rsid w:val="009773CB"/>
    <w:rsid w:val="00977463"/>
    <w:rsid w:val="00977728"/>
    <w:rsid w:val="00977A56"/>
    <w:rsid w:val="00980600"/>
    <w:rsid w:val="00980811"/>
    <w:rsid w:val="00980E0A"/>
    <w:rsid w:val="00981139"/>
    <w:rsid w:val="009819ED"/>
    <w:rsid w:val="00981DE8"/>
    <w:rsid w:val="0098290F"/>
    <w:rsid w:val="009829CC"/>
    <w:rsid w:val="00982A8A"/>
    <w:rsid w:val="00982F2D"/>
    <w:rsid w:val="009841C2"/>
    <w:rsid w:val="00984302"/>
    <w:rsid w:val="009844A7"/>
    <w:rsid w:val="009848ED"/>
    <w:rsid w:val="00984B48"/>
    <w:rsid w:val="009850EE"/>
    <w:rsid w:val="00985872"/>
    <w:rsid w:val="009865AB"/>
    <w:rsid w:val="009868F6"/>
    <w:rsid w:val="00987930"/>
    <w:rsid w:val="00987EEC"/>
    <w:rsid w:val="009915B1"/>
    <w:rsid w:val="00991A2E"/>
    <w:rsid w:val="0099214B"/>
    <w:rsid w:val="00993408"/>
    <w:rsid w:val="00993CED"/>
    <w:rsid w:val="009941C0"/>
    <w:rsid w:val="00994793"/>
    <w:rsid w:val="00995078"/>
    <w:rsid w:val="00995584"/>
    <w:rsid w:val="0099603C"/>
    <w:rsid w:val="00997A98"/>
    <w:rsid w:val="009A08A7"/>
    <w:rsid w:val="009A1D4A"/>
    <w:rsid w:val="009A1F1B"/>
    <w:rsid w:val="009A2D4A"/>
    <w:rsid w:val="009A4581"/>
    <w:rsid w:val="009A4F8A"/>
    <w:rsid w:val="009A5374"/>
    <w:rsid w:val="009A5DAB"/>
    <w:rsid w:val="009A6D9E"/>
    <w:rsid w:val="009A713E"/>
    <w:rsid w:val="009A7787"/>
    <w:rsid w:val="009B007B"/>
    <w:rsid w:val="009B05CC"/>
    <w:rsid w:val="009B13D4"/>
    <w:rsid w:val="009B17B5"/>
    <w:rsid w:val="009B1EC1"/>
    <w:rsid w:val="009B33E2"/>
    <w:rsid w:val="009B34C5"/>
    <w:rsid w:val="009B3951"/>
    <w:rsid w:val="009B3DB0"/>
    <w:rsid w:val="009B3E37"/>
    <w:rsid w:val="009B4B57"/>
    <w:rsid w:val="009B51F1"/>
    <w:rsid w:val="009B59B1"/>
    <w:rsid w:val="009B59FF"/>
    <w:rsid w:val="009B61A5"/>
    <w:rsid w:val="009B6826"/>
    <w:rsid w:val="009B6E9C"/>
    <w:rsid w:val="009B74E4"/>
    <w:rsid w:val="009B7D1B"/>
    <w:rsid w:val="009B7DBE"/>
    <w:rsid w:val="009B7DCD"/>
    <w:rsid w:val="009C0A70"/>
    <w:rsid w:val="009C13EF"/>
    <w:rsid w:val="009C1F54"/>
    <w:rsid w:val="009C22D0"/>
    <w:rsid w:val="009C2769"/>
    <w:rsid w:val="009C3260"/>
    <w:rsid w:val="009C40ED"/>
    <w:rsid w:val="009C50DA"/>
    <w:rsid w:val="009C51D7"/>
    <w:rsid w:val="009C560B"/>
    <w:rsid w:val="009C5B09"/>
    <w:rsid w:val="009C5D5E"/>
    <w:rsid w:val="009C60D7"/>
    <w:rsid w:val="009C6F07"/>
    <w:rsid w:val="009D072C"/>
    <w:rsid w:val="009D11BF"/>
    <w:rsid w:val="009D1674"/>
    <w:rsid w:val="009D1686"/>
    <w:rsid w:val="009D1F04"/>
    <w:rsid w:val="009D20AB"/>
    <w:rsid w:val="009D29D9"/>
    <w:rsid w:val="009D39D0"/>
    <w:rsid w:val="009D48DE"/>
    <w:rsid w:val="009D4CD2"/>
    <w:rsid w:val="009D5594"/>
    <w:rsid w:val="009D559E"/>
    <w:rsid w:val="009D66F7"/>
    <w:rsid w:val="009D7D6C"/>
    <w:rsid w:val="009E0157"/>
    <w:rsid w:val="009E0B4A"/>
    <w:rsid w:val="009E1DD0"/>
    <w:rsid w:val="009E2709"/>
    <w:rsid w:val="009E3398"/>
    <w:rsid w:val="009E3B2B"/>
    <w:rsid w:val="009E3EAE"/>
    <w:rsid w:val="009E44D0"/>
    <w:rsid w:val="009E4A5F"/>
    <w:rsid w:val="009E4BEC"/>
    <w:rsid w:val="009E4C71"/>
    <w:rsid w:val="009E4FBE"/>
    <w:rsid w:val="009E51AC"/>
    <w:rsid w:val="009E54E9"/>
    <w:rsid w:val="009E65BB"/>
    <w:rsid w:val="009E6AAA"/>
    <w:rsid w:val="009E6B06"/>
    <w:rsid w:val="009E6BAC"/>
    <w:rsid w:val="009E7B59"/>
    <w:rsid w:val="009F0484"/>
    <w:rsid w:val="009F0717"/>
    <w:rsid w:val="009F1D65"/>
    <w:rsid w:val="009F1F5C"/>
    <w:rsid w:val="009F2C59"/>
    <w:rsid w:val="009F36CE"/>
    <w:rsid w:val="009F45F0"/>
    <w:rsid w:val="009F4ECE"/>
    <w:rsid w:val="009F55BB"/>
    <w:rsid w:val="009F69FE"/>
    <w:rsid w:val="009F7281"/>
    <w:rsid w:val="009F7473"/>
    <w:rsid w:val="009F75B9"/>
    <w:rsid w:val="009F75D0"/>
    <w:rsid w:val="009F795D"/>
    <w:rsid w:val="009F7ACF"/>
    <w:rsid w:val="009F7B4B"/>
    <w:rsid w:val="00A00199"/>
    <w:rsid w:val="00A026FF"/>
    <w:rsid w:val="00A046CC"/>
    <w:rsid w:val="00A05122"/>
    <w:rsid w:val="00A05A00"/>
    <w:rsid w:val="00A05ED6"/>
    <w:rsid w:val="00A0609D"/>
    <w:rsid w:val="00A075BA"/>
    <w:rsid w:val="00A07677"/>
    <w:rsid w:val="00A076EA"/>
    <w:rsid w:val="00A07C50"/>
    <w:rsid w:val="00A105C3"/>
    <w:rsid w:val="00A109BE"/>
    <w:rsid w:val="00A10B49"/>
    <w:rsid w:val="00A1122F"/>
    <w:rsid w:val="00A1187E"/>
    <w:rsid w:val="00A11B25"/>
    <w:rsid w:val="00A120E0"/>
    <w:rsid w:val="00A12672"/>
    <w:rsid w:val="00A126AB"/>
    <w:rsid w:val="00A1356C"/>
    <w:rsid w:val="00A13759"/>
    <w:rsid w:val="00A13C41"/>
    <w:rsid w:val="00A147CF"/>
    <w:rsid w:val="00A14888"/>
    <w:rsid w:val="00A15156"/>
    <w:rsid w:val="00A15310"/>
    <w:rsid w:val="00A1533F"/>
    <w:rsid w:val="00A154BE"/>
    <w:rsid w:val="00A15924"/>
    <w:rsid w:val="00A15AA4"/>
    <w:rsid w:val="00A15D3E"/>
    <w:rsid w:val="00A16132"/>
    <w:rsid w:val="00A1617E"/>
    <w:rsid w:val="00A16344"/>
    <w:rsid w:val="00A17D79"/>
    <w:rsid w:val="00A2073B"/>
    <w:rsid w:val="00A20EE3"/>
    <w:rsid w:val="00A21F1A"/>
    <w:rsid w:val="00A2380D"/>
    <w:rsid w:val="00A23D91"/>
    <w:rsid w:val="00A23F01"/>
    <w:rsid w:val="00A23FCA"/>
    <w:rsid w:val="00A243BA"/>
    <w:rsid w:val="00A24405"/>
    <w:rsid w:val="00A245E8"/>
    <w:rsid w:val="00A2468C"/>
    <w:rsid w:val="00A24FC9"/>
    <w:rsid w:val="00A251B7"/>
    <w:rsid w:val="00A268AC"/>
    <w:rsid w:val="00A273A4"/>
    <w:rsid w:val="00A27A30"/>
    <w:rsid w:val="00A30EB1"/>
    <w:rsid w:val="00A31008"/>
    <w:rsid w:val="00A32EE7"/>
    <w:rsid w:val="00A3320C"/>
    <w:rsid w:val="00A3353D"/>
    <w:rsid w:val="00A347D5"/>
    <w:rsid w:val="00A34E27"/>
    <w:rsid w:val="00A3527F"/>
    <w:rsid w:val="00A35D17"/>
    <w:rsid w:val="00A35DEB"/>
    <w:rsid w:val="00A37149"/>
    <w:rsid w:val="00A375DE"/>
    <w:rsid w:val="00A400B7"/>
    <w:rsid w:val="00A4016E"/>
    <w:rsid w:val="00A410C2"/>
    <w:rsid w:val="00A41134"/>
    <w:rsid w:val="00A43236"/>
    <w:rsid w:val="00A4326F"/>
    <w:rsid w:val="00A4342F"/>
    <w:rsid w:val="00A4356B"/>
    <w:rsid w:val="00A437EE"/>
    <w:rsid w:val="00A43FFD"/>
    <w:rsid w:val="00A44717"/>
    <w:rsid w:val="00A44840"/>
    <w:rsid w:val="00A45163"/>
    <w:rsid w:val="00A45398"/>
    <w:rsid w:val="00A45605"/>
    <w:rsid w:val="00A45FA0"/>
    <w:rsid w:val="00A463B7"/>
    <w:rsid w:val="00A4683F"/>
    <w:rsid w:val="00A46896"/>
    <w:rsid w:val="00A4781D"/>
    <w:rsid w:val="00A47C5C"/>
    <w:rsid w:val="00A503A2"/>
    <w:rsid w:val="00A50D24"/>
    <w:rsid w:val="00A511EF"/>
    <w:rsid w:val="00A51FB7"/>
    <w:rsid w:val="00A5217B"/>
    <w:rsid w:val="00A538DD"/>
    <w:rsid w:val="00A54563"/>
    <w:rsid w:val="00A5479D"/>
    <w:rsid w:val="00A54DAE"/>
    <w:rsid w:val="00A55839"/>
    <w:rsid w:val="00A56484"/>
    <w:rsid w:val="00A56833"/>
    <w:rsid w:val="00A56AD9"/>
    <w:rsid w:val="00A624A8"/>
    <w:rsid w:val="00A62CA7"/>
    <w:rsid w:val="00A63B28"/>
    <w:rsid w:val="00A644BF"/>
    <w:rsid w:val="00A64C1C"/>
    <w:rsid w:val="00A64FF7"/>
    <w:rsid w:val="00A65DFD"/>
    <w:rsid w:val="00A666EA"/>
    <w:rsid w:val="00A679F2"/>
    <w:rsid w:val="00A7069F"/>
    <w:rsid w:val="00A70ABF"/>
    <w:rsid w:val="00A712F4"/>
    <w:rsid w:val="00A71450"/>
    <w:rsid w:val="00A71845"/>
    <w:rsid w:val="00A71DEB"/>
    <w:rsid w:val="00A723CF"/>
    <w:rsid w:val="00A726DC"/>
    <w:rsid w:val="00A730DF"/>
    <w:rsid w:val="00A73896"/>
    <w:rsid w:val="00A74E38"/>
    <w:rsid w:val="00A74E62"/>
    <w:rsid w:val="00A7531F"/>
    <w:rsid w:val="00A7569A"/>
    <w:rsid w:val="00A76202"/>
    <w:rsid w:val="00A762DA"/>
    <w:rsid w:val="00A76565"/>
    <w:rsid w:val="00A7679F"/>
    <w:rsid w:val="00A76F9B"/>
    <w:rsid w:val="00A7740A"/>
    <w:rsid w:val="00A77596"/>
    <w:rsid w:val="00A779DB"/>
    <w:rsid w:val="00A77D82"/>
    <w:rsid w:val="00A8075A"/>
    <w:rsid w:val="00A817E5"/>
    <w:rsid w:val="00A81CE4"/>
    <w:rsid w:val="00A823C6"/>
    <w:rsid w:val="00A83B08"/>
    <w:rsid w:val="00A83E29"/>
    <w:rsid w:val="00A840D1"/>
    <w:rsid w:val="00A84991"/>
    <w:rsid w:val="00A84C5A"/>
    <w:rsid w:val="00A84F09"/>
    <w:rsid w:val="00A84F83"/>
    <w:rsid w:val="00A85709"/>
    <w:rsid w:val="00A85F9E"/>
    <w:rsid w:val="00A861BD"/>
    <w:rsid w:val="00A8692A"/>
    <w:rsid w:val="00A913AE"/>
    <w:rsid w:val="00A91782"/>
    <w:rsid w:val="00A936A6"/>
    <w:rsid w:val="00A93855"/>
    <w:rsid w:val="00A94DBE"/>
    <w:rsid w:val="00A94E87"/>
    <w:rsid w:val="00A95902"/>
    <w:rsid w:val="00A9593C"/>
    <w:rsid w:val="00A971C7"/>
    <w:rsid w:val="00A97811"/>
    <w:rsid w:val="00A97A1A"/>
    <w:rsid w:val="00A97B96"/>
    <w:rsid w:val="00A97F45"/>
    <w:rsid w:val="00AA1067"/>
    <w:rsid w:val="00AA1504"/>
    <w:rsid w:val="00AA1FB0"/>
    <w:rsid w:val="00AA2105"/>
    <w:rsid w:val="00AA35DD"/>
    <w:rsid w:val="00AA4404"/>
    <w:rsid w:val="00AA4E26"/>
    <w:rsid w:val="00AA4F17"/>
    <w:rsid w:val="00AA51FB"/>
    <w:rsid w:val="00AA5912"/>
    <w:rsid w:val="00AA6C76"/>
    <w:rsid w:val="00AA6E6E"/>
    <w:rsid w:val="00AA70FB"/>
    <w:rsid w:val="00AB09DB"/>
    <w:rsid w:val="00AB1A8E"/>
    <w:rsid w:val="00AB2179"/>
    <w:rsid w:val="00AB2DAB"/>
    <w:rsid w:val="00AB36D3"/>
    <w:rsid w:val="00AB4AA2"/>
    <w:rsid w:val="00AB4BEC"/>
    <w:rsid w:val="00AB4D39"/>
    <w:rsid w:val="00AB5060"/>
    <w:rsid w:val="00AB6FC1"/>
    <w:rsid w:val="00AC0284"/>
    <w:rsid w:val="00AC03DA"/>
    <w:rsid w:val="00AC073F"/>
    <w:rsid w:val="00AC122C"/>
    <w:rsid w:val="00AC12BA"/>
    <w:rsid w:val="00AC1A41"/>
    <w:rsid w:val="00AC24E1"/>
    <w:rsid w:val="00AC2FB7"/>
    <w:rsid w:val="00AC38F6"/>
    <w:rsid w:val="00AC39D6"/>
    <w:rsid w:val="00AC3D47"/>
    <w:rsid w:val="00AC42C9"/>
    <w:rsid w:val="00AC488C"/>
    <w:rsid w:val="00AC558F"/>
    <w:rsid w:val="00AC5619"/>
    <w:rsid w:val="00AC5AEB"/>
    <w:rsid w:val="00AC5B17"/>
    <w:rsid w:val="00AC5BB1"/>
    <w:rsid w:val="00AC5EC1"/>
    <w:rsid w:val="00AC633F"/>
    <w:rsid w:val="00AC6589"/>
    <w:rsid w:val="00AC65C9"/>
    <w:rsid w:val="00AC7166"/>
    <w:rsid w:val="00AC736B"/>
    <w:rsid w:val="00AD0523"/>
    <w:rsid w:val="00AD0685"/>
    <w:rsid w:val="00AD0B6E"/>
    <w:rsid w:val="00AD0C1A"/>
    <w:rsid w:val="00AD13FB"/>
    <w:rsid w:val="00AD18A2"/>
    <w:rsid w:val="00AD2367"/>
    <w:rsid w:val="00AD2756"/>
    <w:rsid w:val="00AD2ED9"/>
    <w:rsid w:val="00AD3B95"/>
    <w:rsid w:val="00AD3D17"/>
    <w:rsid w:val="00AD5ADA"/>
    <w:rsid w:val="00AD63A3"/>
    <w:rsid w:val="00AD6505"/>
    <w:rsid w:val="00AD7374"/>
    <w:rsid w:val="00AD758A"/>
    <w:rsid w:val="00AD767F"/>
    <w:rsid w:val="00AE14BD"/>
    <w:rsid w:val="00AE1FA5"/>
    <w:rsid w:val="00AE21CA"/>
    <w:rsid w:val="00AE4416"/>
    <w:rsid w:val="00AE4973"/>
    <w:rsid w:val="00AE5527"/>
    <w:rsid w:val="00AE5BF6"/>
    <w:rsid w:val="00AE5E7B"/>
    <w:rsid w:val="00AE63B6"/>
    <w:rsid w:val="00AE6408"/>
    <w:rsid w:val="00AE7570"/>
    <w:rsid w:val="00AE7DB9"/>
    <w:rsid w:val="00AF1979"/>
    <w:rsid w:val="00AF1F5C"/>
    <w:rsid w:val="00AF24CC"/>
    <w:rsid w:val="00AF28D6"/>
    <w:rsid w:val="00AF2A46"/>
    <w:rsid w:val="00AF2A49"/>
    <w:rsid w:val="00AF4008"/>
    <w:rsid w:val="00AF4148"/>
    <w:rsid w:val="00AF46A7"/>
    <w:rsid w:val="00AF4A63"/>
    <w:rsid w:val="00AF5949"/>
    <w:rsid w:val="00AF6192"/>
    <w:rsid w:val="00AF6DC3"/>
    <w:rsid w:val="00AF6FFF"/>
    <w:rsid w:val="00AF7DA0"/>
    <w:rsid w:val="00AF7EDC"/>
    <w:rsid w:val="00AF7F31"/>
    <w:rsid w:val="00B00B62"/>
    <w:rsid w:val="00B01A80"/>
    <w:rsid w:val="00B04307"/>
    <w:rsid w:val="00B046CF"/>
    <w:rsid w:val="00B05027"/>
    <w:rsid w:val="00B05279"/>
    <w:rsid w:val="00B0579B"/>
    <w:rsid w:val="00B0592D"/>
    <w:rsid w:val="00B063CD"/>
    <w:rsid w:val="00B078C8"/>
    <w:rsid w:val="00B07BC0"/>
    <w:rsid w:val="00B10BC7"/>
    <w:rsid w:val="00B127F4"/>
    <w:rsid w:val="00B12A24"/>
    <w:rsid w:val="00B131AA"/>
    <w:rsid w:val="00B13D45"/>
    <w:rsid w:val="00B14252"/>
    <w:rsid w:val="00B15628"/>
    <w:rsid w:val="00B15A7A"/>
    <w:rsid w:val="00B15AC4"/>
    <w:rsid w:val="00B15FE5"/>
    <w:rsid w:val="00B1650A"/>
    <w:rsid w:val="00B165AA"/>
    <w:rsid w:val="00B20754"/>
    <w:rsid w:val="00B20E06"/>
    <w:rsid w:val="00B22383"/>
    <w:rsid w:val="00B223FD"/>
    <w:rsid w:val="00B22899"/>
    <w:rsid w:val="00B228DE"/>
    <w:rsid w:val="00B22CA2"/>
    <w:rsid w:val="00B233EB"/>
    <w:rsid w:val="00B23FC7"/>
    <w:rsid w:val="00B247F9"/>
    <w:rsid w:val="00B2549F"/>
    <w:rsid w:val="00B261AB"/>
    <w:rsid w:val="00B26745"/>
    <w:rsid w:val="00B270E1"/>
    <w:rsid w:val="00B27900"/>
    <w:rsid w:val="00B27C14"/>
    <w:rsid w:val="00B27E75"/>
    <w:rsid w:val="00B30CE2"/>
    <w:rsid w:val="00B3112F"/>
    <w:rsid w:val="00B313B2"/>
    <w:rsid w:val="00B3171D"/>
    <w:rsid w:val="00B31F4F"/>
    <w:rsid w:val="00B33391"/>
    <w:rsid w:val="00B33EC7"/>
    <w:rsid w:val="00B3431B"/>
    <w:rsid w:val="00B35DFA"/>
    <w:rsid w:val="00B361D5"/>
    <w:rsid w:val="00B3622F"/>
    <w:rsid w:val="00B36FD2"/>
    <w:rsid w:val="00B37453"/>
    <w:rsid w:val="00B375ED"/>
    <w:rsid w:val="00B377D2"/>
    <w:rsid w:val="00B40166"/>
    <w:rsid w:val="00B405D8"/>
    <w:rsid w:val="00B41102"/>
    <w:rsid w:val="00B41785"/>
    <w:rsid w:val="00B41870"/>
    <w:rsid w:val="00B41976"/>
    <w:rsid w:val="00B42033"/>
    <w:rsid w:val="00B42584"/>
    <w:rsid w:val="00B4297C"/>
    <w:rsid w:val="00B42B86"/>
    <w:rsid w:val="00B42F92"/>
    <w:rsid w:val="00B42FA0"/>
    <w:rsid w:val="00B439BC"/>
    <w:rsid w:val="00B44B11"/>
    <w:rsid w:val="00B451EA"/>
    <w:rsid w:val="00B46BA9"/>
    <w:rsid w:val="00B4707B"/>
    <w:rsid w:val="00B4761A"/>
    <w:rsid w:val="00B47EF3"/>
    <w:rsid w:val="00B505A3"/>
    <w:rsid w:val="00B506B6"/>
    <w:rsid w:val="00B50A0D"/>
    <w:rsid w:val="00B51FF2"/>
    <w:rsid w:val="00B5294B"/>
    <w:rsid w:val="00B52E11"/>
    <w:rsid w:val="00B53451"/>
    <w:rsid w:val="00B53D77"/>
    <w:rsid w:val="00B53EA1"/>
    <w:rsid w:val="00B5415F"/>
    <w:rsid w:val="00B5465F"/>
    <w:rsid w:val="00B54E1C"/>
    <w:rsid w:val="00B55A3A"/>
    <w:rsid w:val="00B563AC"/>
    <w:rsid w:val="00B56902"/>
    <w:rsid w:val="00B57E56"/>
    <w:rsid w:val="00B602AC"/>
    <w:rsid w:val="00B602DC"/>
    <w:rsid w:val="00B606EC"/>
    <w:rsid w:val="00B610A1"/>
    <w:rsid w:val="00B6121B"/>
    <w:rsid w:val="00B61FCF"/>
    <w:rsid w:val="00B62125"/>
    <w:rsid w:val="00B62B86"/>
    <w:rsid w:val="00B62F62"/>
    <w:rsid w:val="00B64CBB"/>
    <w:rsid w:val="00B6503D"/>
    <w:rsid w:val="00B651CF"/>
    <w:rsid w:val="00B654A2"/>
    <w:rsid w:val="00B65900"/>
    <w:rsid w:val="00B6622F"/>
    <w:rsid w:val="00B674B4"/>
    <w:rsid w:val="00B676E1"/>
    <w:rsid w:val="00B677E9"/>
    <w:rsid w:val="00B70E9D"/>
    <w:rsid w:val="00B717FD"/>
    <w:rsid w:val="00B71E4C"/>
    <w:rsid w:val="00B72349"/>
    <w:rsid w:val="00B7250F"/>
    <w:rsid w:val="00B725D6"/>
    <w:rsid w:val="00B73627"/>
    <w:rsid w:val="00B739D3"/>
    <w:rsid w:val="00B744CD"/>
    <w:rsid w:val="00B75214"/>
    <w:rsid w:val="00B75ADA"/>
    <w:rsid w:val="00B75C62"/>
    <w:rsid w:val="00B75C81"/>
    <w:rsid w:val="00B76176"/>
    <w:rsid w:val="00B76516"/>
    <w:rsid w:val="00B76B5D"/>
    <w:rsid w:val="00B77473"/>
    <w:rsid w:val="00B809DA"/>
    <w:rsid w:val="00B81876"/>
    <w:rsid w:val="00B82311"/>
    <w:rsid w:val="00B8240B"/>
    <w:rsid w:val="00B8325F"/>
    <w:rsid w:val="00B83C78"/>
    <w:rsid w:val="00B844D0"/>
    <w:rsid w:val="00B8463B"/>
    <w:rsid w:val="00B8512D"/>
    <w:rsid w:val="00B852F3"/>
    <w:rsid w:val="00B85324"/>
    <w:rsid w:val="00B858A3"/>
    <w:rsid w:val="00B85FBF"/>
    <w:rsid w:val="00B86941"/>
    <w:rsid w:val="00B879CF"/>
    <w:rsid w:val="00B917A2"/>
    <w:rsid w:val="00B923C6"/>
    <w:rsid w:val="00B92CE0"/>
    <w:rsid w:val="00B92FFA"/>
    <w:rsid w:val="00B93053"/>
    <w:rsid w:val="00B93514"/>
    <w:rsid w:val="00B948AD"/>
    <w:rsid w:val="00B957E4"/>
    <w:rsid w:val="00B9674A"/>
    <w:rsid w:val="00B96E4C"/>
    <w:rsid w:val="00B971CA"/>
    <w:rsid w:val="00B9731C"/>
    <w:rsid w:val="00B9769A"/>
    <w:rsid w:val="00B97969"/>
    <w:rsid w:val="00BA011A"/>
    <w:rsid w:val="00BA16D8"/>
    <w:rsid w:val="00BA2577"/>
    <w:rsid w:val="00BA2718"/>
    <w:rsid w:val="00BA272B"/>
    <w:rsid w:val="00BA27D0"/>
    <w:rsid w:val="00BA29BD"/>
    <w:rsid w:val="00BA2B2D"/>
    <w:rsid w:val="00BA308C"/>
    <w:rsid w:val="00BA32D5"/>
    <w:rsid w:val="00BA38CF"/>
    <w:rsid w:val="00BA42C8"/>
    <w:rsid w:val="00BA577F"/>
    <w:rsid w:val="00BA58D6"/>
    <w:rsid w:val="00BA59A0"/>
    <w:rsid w:val="00BA63D7"/>
    <w:rsid w:val="00BA65E2"/>
    <w:rsid w:val="00BA66E2"/>
    <w:rsid w:val="00BA66EB"/>
    <w:rsid w:val="00BA74AA"/>
    <w:rsid w:val="00BA7689"/>
    <w:rsid w:val="00BA7F9A"/>
    <w:rsid w:val="00BB065B"/>
    <w:rsid w:val="00BB0F67"/>
    <w:rsid w:val="00BB105B"/>
    <w:rsid w:val="00BB16A8"/>
    <w:rsid w:val="00BB24F0"/>
    <w:rsid w:val="00BB4FEC"/>
    <w:rsid w:val="00BB606B"/>
    <w:rsid w:val="00BB7018"/>
    <w:rsid w:val="00BC0704"/>
    <w:rsid w:val="00BC1276"/>
    <w:rsid w:val="00BC3FBA"/>
    <w:rsid w:val="00BC4104"/>
    <w:rsid w:val="00BC4DF6"/>
    <w:rsid w:val="00BC50BE"/>
    <w:rsid w:val="00BC5999"/>
    <w:rsid w:val="00BC6315"/>
    <w:rsid w:val="00BC6F0A"/>
    <w:rsid w:val="00BC7564"/>
    <w:rsid w:val="00BC7671"/>
    <w:rsid w:val="00BD0176"/>
    <w:rsid w:val="00BD0BD9"/>
    <w:rsid w:val="00BD201E"/>
    <w:rsid w:val="00BD2812"/>
    <w:rsid w:val="00BD56CA"/>
    <w:rsid w:val="00BD595F"/>
    <w:rsid w:val="00BD6290"/>
    <w:rsid w:val="00BE021E"/>
    <w:rsid w:val="00BE09E7"/>
    <w:rsid w:val="00BE0AAC"/>
    <w:rsid w:val="00BE0DCB"/>
    <w:rsid w:val="00BE10B9"/>
    <w:rsid w:val="00BE1F5F"/>
    <w:rsid w:val="00BE240C"/>
    <w:rsid w:val="00BE2D64"/>
    <w:rsid w:val="00BE2E47"/>
    <w:rsid w:val="00BE3012"/>
    <w:rsid w:val="00BE31A4"/>
    <w:rsid w:val="00BE3302"/>
    <w:rsid w:val="00BE3329"/>
    <w:rsid w:val="00BE3907"/>
    <w:rsid w:val="00BE3C68"/>
    <w:rsid w:val="00BE4DD8"/>
    <w:rsid w:val="00BE59FA"/>
    <w:rsid w:val="00BE5A5D"/>
    <w:rsid w:val="00BE604B"/>
    <w:rsid w:val="00BE65FB"/>
    <w:rsid w:val="00BE661B"/>
    <w:rsid w:val="00BE69B0"/>
    <w:rsid w:val="00BE6A02"/>
    <w:rsid w:val="00BE704E"/>
    <w:rsid w:val="00BE79B8"/>
    <w:rsid w:val="00BF1941"/>
    <w:rsid w:val="00BF1D4C"/>
    <w:rsid w:val="00BF2888"/>
    <w:rsid w:val="00BF42EC"/>
    <w:rsid w:val="00BF5B5F"/>
    <w:rsid w:val="00BF615D"/>
    <w:rsid w:val="00BF7228"/>
    <w:rsid w:val="00BF7A52"/>
    <w:rsid w:val="00BF7BB8"/>
    <w:rsid w:val="00BF7CB1"/>
    <w:rsid w:val="00BF7D25"/>
    <w:rsid w:val="00C01627"/>
    <w:rsid w:val="00C0286A"/>
    <w:rsid w:val="00C034EA"/>
    <w:rsid w:val="00C04084"/>
    <w:rsid w:val="00C05140"/>
    <w:rsid w:val="00C051AC"/>
    <w:rsid w:val="00C05298"/>
    <w:rsid w:val="00C05B57"/>
    <w:rsid w:val="00C06128"/>
    <w:rsid w:val="00C0638D"/>
    <w:rsid w:val="00C063E0"/>
    <w:rsid w:val="00C0642E"/>
    <w:rsid w:val="00C06B97"/>
    <w:rsid w:val="00C070A5"/>
    <w:rsid w:val="00C078B8"/>
    <w:rsid w:val="00C07ECA"/>
    <w:rsid w:val="00C1013B"/>
    <w:rsid w:val="00C106A1"/>
    <w:rsid w:val="00C1082C"/>
    <w:rsid w:val="00C11674"/>
    <w:rsid w:val="00C12228"/>
    <w:rsid w:val="00C12FC1"/>
    <w:rsid w:val="00C130D8"/>
    <w:rsid w:val="00C153F8"/>
    <w:rsid w:val="00C157E2"/>
    <w:rsid w:val="00C1580D"/>
    <w:rsid w:val="00C1585E"/>
    <w:rsid w:val="00C15DE0"/>
    <w:rsid w:val="00C16266"/>
    <w:rsid w:val="00C16AA8"/>
    <w:rsid w:val="00C16F9D"/>
    <w:rsid w:val="00C20F24"/>
    <w:rsid w:val="00C21446"/>
    <w:rsid w:val="00C21699"/>
    <w:rsid w:val="00C218F5"/>
    <w:rsid w:val="00C21BE3"/>
    <w:rsid w:val="00C222D9"/>
    <w:rsid w:val="00C222FD"/>
    <w:rsid w:val="00C2459C"/>
    <w:rsid w:val="00C24BF3"/>
    <w:rsid w:val="00C25352"/>
    <w:rsid w:val="00C253A8"/>
    <w:rsid w:val="00C253C9"/>
    <w:rsid w:val="00C25B9A"/>
    <w:rsid w:val="00C25F48"/>
    <w:rsid w:val="00C26B4E"/>
    <w:rsid w:val="00C26F2E"/>
    <w:rsid w:val="00C300BF"/>
    <w:rsid w:val="00C301F1"/>
    <w:rsid w:val="00C304A2"/>
    <w:rsid w:val="00C3115C"/>
    <w:rsid w:val="00C320E3"/>
    <w:rsid w:val="00C32993"/>
    <w:rsid w:val="00C32C78"/>
    <w:rsid w:val="00C33DE7"/>
    <w:rsid w:val="00C34AD7"/>
    <w:rsid w:val="00C34B7B"/>
    <w:rsid w:val="00C3620E"/>
    <w:rsid w:val="00C373DC"/>
    <w:rsid w:val="00C379BF"/>
    <w:rsid w:val="00C37B2F"/>
    <w:rsid w:val="00C40373"/>
    <w:rsid w:val="00C41132"/>
    <w:rsid w:val="00C41D0D"/>
    <w:rsid w:val="00C41E78"/>
    <w:rsid w:val="00C422D5"/>
    <w:rsid w:val="00C42C62"/>
    <w:rsid w:val="00C4351A"/>
    <w:rsid w:val="00C4374E"/>
    <w:rsid w:val="00C442BE"/>
    <w:rsid w:val="00C44379"/>
    <w:rsid w:val="00C450A0"/>
    <w:rsid w:val="00C452CF"/>
    <w:rsid w:val="00C45A1D"/>
    <w:rsid w:val="00C4607C"/>
    <w:rsid w:val="00C46677"/>
    <w:rsid w:val="00C467B1"/>
    <w:rsid w:val="00C46FB9"/>
    <w:rsid w:val="00C475C4"/>
    <w:rsid w:val="00C47629"/>
    <w:rsid w:val="00C509BD"/>
    <w:rsid w:val="00C50C9C"/>
    <w:rsid w:val="00C51266"/>
    <w:rsid w:val="00C51532"/>
    <w:rsid w:val="00C52172"/>
    <w:rsid w:val="00C53372"/>
    <w:rsid w:val="00C5378B"/>
    <w:rsid w:val="00C5390A"/>
    <w:rsid w:val="00C53CD5"/>
    <w:rsid w:val="00C5407A"/>
    <w:rsid w:val="00C5408E"/>
    <w:rsid w:val="00C54A6E"/>
    <w:rsid w:val="00C55098"/>
    <w:rsid w:val="00C555C7"/>
    <w:rsid w:val="00C556F9"/>
    <w:rsid w:val="00C5583F"/>
    <w:rsid w:val="00C55844"/>
    <w:rsid w:val="00C56185"/>
    <w:rsid w:val="00C56294"/>
    <w:rsid w:val="00C56860"/>
    <w:rsid w:val="00C56D66"/>
    <w:rsid w:val="00C56E8F"/>
    <w:rsid w:val="00C57F10"/>
    <w:rsid w:val="00C6190E"/>
    <w:rsid w:val="00C61A29"/>
    <w:rsid w:val="00C61DBB"/>
    <w:rsid w:val="00C6218E"/>
    <w:rsid w:val="00C640B0"/>
    <w:rsid w:val="00C64827"/>
    <w:rsid w:val="00C64BD7"/>
    <w:rsid w:val="00C65A01"/>
    <w:rsid w:val="00C65C81"/>
    <w:rsid w:val="00C6676F"/>
    <w:rsid w:val="00C66F30"/>
    <w:rsid w:val="00C6716E"/>
    <w:rsid w:val="00C6794B"/>
    <w:rsid w:val="00C67BEC"/>
    <w:rsid w:val="00C70A88"/>
    <w:rsid w:val="00C70C95"/>
    <w:rsid w:val="00C71D60"/>
    <w:rsid w:val="00C726AD"/>
    <w:rsid w:val="00C73BB7"/>
    <w:rsid w:val="00C747A3"/>
    <w:rsid w:val="00C75964"/>
    <w:rsid w:val="00C75E81"/>
    <w:rsid w:val="00C76873"/>
    <w:rsid w:val="00C76AF8"/>
    <w:rsid w:val="00C76C4F"/>
    <w:rsid w:val="00C800D5"/>
    <w:rsid w:val="00C80B5A"/>
    <w:rsid w:val="00C81015"/>
    <w:rsid w:val="00C815B4"/>
    <w:rsid w:val="00C817C2"/>
    <w:rsid w:val="00C81D7F"/>
    <w:rsid w:val="00C8374C"/>
    <w:rsid w:val="00C84046"/>
    <w:rsid w:val="00C841C1"/>
    <w:rsid w:val="00C844B1"/>
    <w:rsid w:val="00C844D0"/>
    <w:rsid w:val="00C84581"/>
    <w:rsid w:val="00C85CC2"/>
    <w:rsid w:val="00C86092"/>
    <w:rsid w:val="00C861D7"/>
    <w:rsid w:val="00C86CED"/>
    <w:rsid w:val="00C87CFF"/>
    <w:rsid w:val="00C87EB8"/>
    <w:rsid w:val="00C907C9"/>
    <w:rsid w:val="00C91351"/>
    <w:rsid w:val="00C918C4"/>
    <w:rsid w:val="00C92FD1"/>
    <w:rsid w:val="00C9307E"/>
    <w:rsid w:val="00C9357A"/>
    <w:rsid w:val="00C93C2C"/>
    <w:rsid w:val="00C93C7B"/>
    <w:rsid w:val="00C943B7"/>
    <w:rsid w:val="00C94585"/>
    <w:rsid w:val="00C949B1"/>
    <w:rsid w:val="00C952F7"/>
    <w:rsid w:val="00C957CA"/>
    <w:rsid w:val="00C95EE8"/>
    <w:rsid w:val="00C964DD"/>
    <w:rsid w:val="00C97926"/>
    <w:rsid w:val="00C97E8F"/>
    <w:rsid w:val="00CA042E"/>
    <w:rsid w:val="00CA0BB0"/>
    <w:rsid w:val="00CA1547"/>
    <w:rsid w:val="00CA1817"/>
    <w:rsid w:val="00CA2714"/>
    <w:rsid w:val="00CA2848"/>
    <w:rsid w:val="00CA29E9"/>
    <w:rsid w:val="00CA2F1F"/>
    <w:rsid w:val="00CA3385"/>
    <w:rsid w:val="00CA3581"/>
    <w:rsid w:val="00CA3C5C"/>
    <w:rsid w:val="00CA3FEA"/>
    <w:rsid w:val="00CA4864"/>
    <w:rsid w:val="00CA49DA"/>
    <w:rsid w:val="00CA4CDA"/>
    <w:rsid w:val="00CA4D20"/>
    <w:rsid w:val="00CA50FF"/>
    <w:rsid w:val="00CA664E"/>
    <w:rsid w:val="00CA7052"/>
    <w:rsid w:val="00CA7C66"/>
    <w:rsid w:val="00CA7CAE"/>
    <w:rsid w:val="00CA7F25"/>
    <w:rsid w:val="00CB1141"/>
    <w:rsid w:val="00CB122B"/>
    <w:rsid w:val="00CB1833"/>
    <w:rsid w:val="00CB1E14"/>
    <w:rsid w:val="00CB23C0"/>
    <w:rsid w:val="00CB317D"/>
    <w:rsid w:val="00CB3E4F"/>
    <w:rsid w:val="00CB4036"/>
    <w:rsid w:val="00CB4300"/>
    <w:rsid w:val="00CB43B7"/>
    <w:rsid w:val="00CB4471"/>
    <w:rsid w:val="00CB4E83"/>
    <w:rsid w:val="00CB4F4A"/>
    <w:rsid w:val="00CB6301"/>
    <w:rsid w:val="00CB69E4"/>
    <w:rsid w:val="00CB7DAB"/>
    <w:rsid w:val="00CC2439"/>
    <w:rsid w:val="00CC2605"/>
    <w:rsid w:val="00CC2C9B"/>
    <w:rsid w:val="00CC341D"/>
    <w:rsid w:val="00CC3472"/>
    <w:rsid w:val="00CC3AB3"/>
    <w:rsid w:val="00CC3D90"/>
    <w:rsid w:val="00CC3F39"/>
    <w:rsid w:val="00CC3F58"/>
    <w:rsid w:val="00CC3FB4"/>
    <w:rsid w:val="00CC423C"/>
    <w:rsid w:val="00CC49B3"/>
    <w:rsid w:val="00CC5331"/>
    <w:rsid w:val="00CC6DB9"/>
    <w:rsid w:val="00CC6E8C"/>
    <w:rsid w:val="00CC7448"/>
    <w:rsid w:val="00CD0408"/>
    <w:rsid w:val="00CD0520"/>
    <w:rsid w:val="00CD05A9"/>
    <w:rsid w:val="00CD07F7"/>
    <w:rsid w:val="00CD1036"/>
    <w:rsid w:val="00CD1787"/>
    <w:rsid w:val="00CD21A8"/>
    <w:rsid w:val="00CD2248"/>
    <w:rsid w:val="00CD26E3"/>
    <w:rsid w:val="00CD2EBD"/>
    <w:rsid w:val="00CD2F89"/>
    <w:rsid w:val="00CD389B"/>
    <w:rsid w:val="00CD39D3"/>
    <w:rsid w:val="00CD49CF"/>
    <w:rsid w:val="00CD7FAA"/>
    <w:rsid w:val="00CE0CC6"/>
    <w:rsid w:val="00CE0EE4"/>
    <w:rsid w:val="00CE1E51"/>
    <w:rsid w:val="00CE1FB3"/>
    <w:rsid w:val="00CE1FF3"/>
    <w:rsid w:val="00CE2068"/>
    <w:rsid w:val="00CE2477"/>
    <w:rsid w:val="00CE2E1C"/>
    <w:rsid w:val="00CE36CB"/>
    <w:rsid w:val="00CE4DB2"/>
    <w:rsid w:val="00CE579A"/>
    <w:rsid w:val="00CE6602"/>
    <w:rsid w:val="00CE68DE"/>
    <w:rsid w:val="00CE6CC6"/>
    <w:rsid w:val="00CE765E"/>
    <w:rsid w:val="00CE7E03"/>
    <w:rsid w:val="00CE7E17"/>
    <w:rsid w:val="00CE7FD3"/>
    <w:rsid w:val="00CF053F"/>
    <w:rsid w:val="00CF173F"/>
    <w:rsid w:val="00CF17AB"/>
    <w:rsid w:val="00CF1D0A"/>
    <w:rsid w:val="00CF2372"/>
    <w:rsid w:val="00CF277A"/>
    <w:rsid w:val="00CF2D6A"/>
    <w:rsid w:val="00CF2E78"/>
    <w:rsid w:val="00CF2EA4"/>
    <w:rsid w:val="00CF31C2"/>
    <w:rsid w:val="00CF3A91"/>
    <w:rsid w:val="00CF3EF6"/>
    <w:rsid w:val="00CF4FBC"/>
    <w:rsid w:val="00CF58E6"/>
    <w:rsid w:val="00CF598D"/>
    <w:rsid w:val="00CF59F6"/>
    <w:rsid w:val="00CF60EB"/>
    <w:rsid w:val="00CF72ED"/>
    <w:rsid w:val="00D0122F"/>
    <w:rsid w:val="00D016B9"/>
    <w:rsid w:val="00D01B44"/>
    <w:rsid w:val="00D024C4"/>
    <w:rsid w:val="00D02798"/>
    <w:rsid w:val="00D0366F"/>
    <w:rsid w:val="00D0375B"/>
    <w:rsid w:val="00D04C2B"/>
    <w:rsid w:val="00D050C6"/>
    <w:rsid w:val="00D05C8D"/>
    <w:rsid w:val="00D068CA"/>
    <w:rsid w:val="00D07720"/>
    <w:rsid w:val="00D114A1"/>
    <w:rsid w:val="00D11F36"/>
    <w:rsid w:val="00D122EE"/>
    <w:rsid w:val="00D123B9"/>
    <w:rsid w:val="00D13B2F"/>
    <w:rsid w:val="00D13C06"/>
    <w:rsid w:val="00D14336"/>
    <w:rsid w:val="00D144C8"/>
    <w:rsid w:val="00D14578"/>
    <w:rsid w:val="00D148DC"/>
    <w:rsid w:val="00D157BE"/>
    <w:rsid w:val="00D15E98"/>
    <w:rsid w:val="00D1659B"/>
    <w:rsid w:val="00D16B3E"/>
    <w:rsid w:val="00D1799B"/>
    <w:rsid w:val="00D17E8B"/>
    <w:rsid w:val="00D17FED"/>
    <w:rsid w:val="00D20015"/>
    <w:rsid w:val="00D2005B"/>
    <w:rsid w:val="00D209F0"/>
    <w:rsid w:val="00D21538"/>
    <w:rsid w:val="00D221F1"/>
    <w:rsid w:val="00D22A2B"/>
    <w:rsid w:val="00D23B15"/>
    <w:rsid w:val="00D23D69"/>
    <w:rsid w:val="00D24323"/>
    <w:rsid w:val="00D25B89"/>
    <w:rsid w:val="00D25E87"/>
    <w:rsid w:val="00D26003"/>
    <w:rsid w:val="00D2671D"/>
    <w:rsid w:val="00D26F82"/>
    <w:rsid w:val="00D275F3"/>
    <w:rsid w:val="00D27658"/>
    <w:rsid w:val="00D27F76"/>
    <w:rsid w:val="00D3040E"/>
    <w:rsid w:val="00D3065F"/>
    <w:rsid w:val="00D3085C"/>
    <w:rsid w:val="00D30C59"/>
    <w:rsid w:val="00D323A8"/>
    <w:rsid w:val="00D32639"/>
    <w:rsid w:val="00D32980"/>
    <w:rsid w:val="00D33527"/>
    <w:rsid w:val="00D34174"/>
    <w:rsid w:val="00D34C69"/>
    <w:rsid w:val="00D34F89"/>
    <w:rsid w:val="00D36657"/>
    <w:rsid w:val="00D36D5B"/>
    <w:rsid w:val="00D40BD5"/>
    <w:rsid w:val="00D41471"/>
    <w:rsid w:val="00D4205A"/>
    <w:rsid w:val="00D443B5"/>
    <w:rsid w:val="00D452EC"/>
    <w:rsid w:val="00D459D4"/>
    <w:rsid w:val="00D45F72"/>
    <w:rsid w:val="00D4721F"/>
    <w:rsid w:val="00D4792A"/>
    <w:rsid w:val="00D47D9C"/>
    <w:rsid w:val="00D5005C"/>
    <w:rsid w:val="00D502E0"/>
    <w:rsid w:val="00D5235A"/>
    <w:rsid w:val="00D52661"/>
    <w:rsid w:val="00D52FD2"/>
    <w:rsid w:val="00D53485"/>
    <w:rsid w:val="00D5401B"/>
    <w:rsid w:val="00D54367"/>
    <w:rsid w:val="00D54383"/>
    <w:rsid w:val="00D5453F"/>
    <w:rsid w:val="00D54CC1"/>
    <w:rsid w:val="00D552D6"/>
    <w:rsid w:val="00D55A17"/>
    <w:rsid w:val="00D55BD6"/>
    <w:rsid w:val="00D55DF2"/>
    <w:rsid w:val="00D55E90"/>
    <w:rsid w:val="00D57306"/>
    <w:rsid w:val="00D57937"/>
    <w:rsid w:val="00D6018C"/>
    <w:rsid w:val="00D60567"/>
    <w:rsid w:val="00D606EF"/>
    <w:rsid w:val="00D6109E"/>
    <w:rsid w:val="00D61C5F"/>
    <w:rsid w:val="00D627AA"/>
    <w:rsid w:val="00D62DC7"/>
    <w:rsid w:val="00D62FF4"/>
    <w:rsid w:val="00D6374A"/>
    <w:rsid w:val="00D6377B"/>
    <w:rsid w:val="00D6401D"/>
    <w:rsid w:val="00D65332"/>
    <w:rsid w:val="00D65649"/>
    <w:rsid w:val="00D66B97"/>
    <w:rsid w:val="00D7124A"/>
    <w:rsid w:val="00D72A1C"/>
    <w:rsid w:val="00D72BDA"/>
    <w:rsid w:val="00D72C88"/>
    <w:rsid w:val="00D72D07"/>
    <w:rsid w:val="00D7310F"/>
    <w:rsid w:val="00D73724"/>
    <w:rsid w:val="00D7407A"/>
    <w:rsid w:val="00D75063"/>
    <w:rsid w:val="00D7508E"/>
    <w:rsid w:val="00D75310"/>
    <w:rsid w:val="00D75B30"/>
    <w:rsid w:val="00D75FE7"/>
    <w:rsid w:val="00D76B1C"/>
    <w:rsid w:val="00D7787B"/>
    <w:rsid w:val="00D77B83"/>
    <w:rsid w:val="00D77FAB"/>
    <w:rsid w:val="00D80318"/>
    <w:rsid w:val="00D805BD"/>
    <w:rsid w:val="00D806E9"/>
    <w:rsid w:val="00D80C0F"/>
    <w:rsid w:val="00D83636"/>
    <w:rsid w:val="00D84139"/>
    <w:rsid w:val="00D84DFC"/>
    <w:rsid w:val="00D84FA3"/>
    <w:rsid w:val="00D8606F"/>
    <w:rsid w:val="00D86088"/>
    <w:rsid w:val="00D868B1"/>
    <w:rsid w:val="00D8759E"/>
    <w:rsid w:val="00D8793C"/>
    <w:rsid w:val="00D87AED"/>
    <w:rsid w:val="00D901C2"/>
    <w:rsid w:val="00D90D86"/>
    <w:rsid w:val="00D90F60"/>
    <w:rsid w:val="00D91FF3"/>
    <w:rsid w:val="00D93198"/>
    <w:rsid w:val="00D93CBD"/>
    <w:rsid w:val="00D941AA"/>
    <w:rsid w:val="00D946EE"/>
    <w:rsid w:val="00D9475E"/>
    <w:rsid w:val="00D94A1D"/>
    <w:rsid w:val="00D94B03"/>
    <w:rsid w:val="00D94B73"/>
    <w:rsid w:val="00D94E87"/>
    <w:rsid w:val="00D95570"/>
    <w:rsid w:val="00D95822"/>
    <w:rsid w:val="00D9606D"/>
    <w:rsid w:val="00D962D1"/>
    <w:rsid w:val="00D97294"/>
    <w:rsid w:val="00D97C63"/>
    <w:rsid w:val="00DA14ED"/>
    <w:rsid w:val="00DA2604"/>
    <w:rsid w:val="00DA2DDC"/>
    <w:rsid w:val="00DA364D"/>
    <w:rsid w:val="00DA3D18"/>
    <w:rsid w:val="00DA45FA"/>
    <w:rsid w:val="00DA4D62"/>
    <w:rsid w:val="00DA4DC6"/>
    <w:rsid w:val="00DA4F05"/>
    <w:rsid w:val="00DA53C5"/>
    <w:rsid w:val="00DA5663"/>
    <w:rsid w:val="00DA69B1"/>
    <w:rsid w:val="00DA70B7"/>
    <w:rsid w:val="00DA7C42"/>
    <w:rsid w:val="00DA7C94"/>
    <w:rsid w:val="00DB02D7"/>
    <w:rsid w:val="00DB277B"/>
    <w:rsid w:val="00DB2ACF"/>
    <w:rsid w:val="00DB2C26"/>
    <w:rsid w:val="00DB2FD0"/>
    <w:rsid w:val="00DB302A"/>
    <w:rsid w:val="00DB45A3"/>
    <w:rsid w:val="00DB4736"/>
    <w:rsid w:val="00DB5D17"/>
    <w:rsid w:val="00DB5F15"/>
    <w:rsid w:val="00DB6CD0"/>
    <w:rsid w:val="00DC014B"/>
    <w:rsid w:val="00DC0738"/>
    <w:rsid w:val="00DC13D1"/>
    <w:rsid w:val="00DC1C8F"/>
    <w:rsid w:val="00DC3050"/>
    <w:rsid w:val="00DC4CDF"/>
    <w:rsid w:val="00DC50CC"/>
    <w:rsid w:val="00DC626B"/>
    <w:rsid w:val="00DC63A9"/>
    <w:rsid w:val="00DC6700"/>
    <w:rsid w:val="00DC6904"/>
    <w:rsid w:val="00DC7513"/>
    <w:rsid w:val="00DC7E5C"/>
    <w:rsid w:val="00DD0AC3"/>
    <w:rsid w:val="00DD0EF0"/>
    <w:rsid w:val="00DD157B"/>
    <w:rsid w:val="00DD183B"/>
    <w:rsid w:val="00DD20C5"/>
    <w:rsid w:val="00DD364E"/>
    <w:rsid w:val="00DD4E4A"/>
    <w:rsid w:val="00DD55C1"/>
    <w:rsid w:val="00DD5B68"/>
    <w:rsid w:val="00DD6100"/>
    <w:rsid w:val="00DD6CF1"/>
    <w:rsid w:val="00DD709B"/>
    <w:rsid w:val="00DE0097"/>
    <w:rsid w:val="00DE00D4"/>
    <w:rsid w:val="00DE0FA6"/>
    <w:rsid w:val="00DE1242"/>
    <w:rsid w:val="00DE2083"/>
    <w:rsid w:val="00DE3091"/>
    <w:rsid w:val="00DE3747"/>
    <w:rsid w:val="00DE3D8B"/>
    <w:rsid w:val="00DE3E59"/>
    <w:rsid w:val="00DE5E29"/>
    <w:rsid w:val="00DE65A5"/>
    <w:rsid w:val="00DE69B6"/>
    <w:rsid w:val="00DE6C00"/>
    <w:rsid w:val="00DE7AEC"/>
    <w:rsid w:val="00DF0202"/>
    <w:rsid w:val="00DF0476"/>
    <w:rsid w:val="00DF0BC3"/>
    <w:rsid w:val="00DF0DBE"/>
    <w:rsid w:val="00DF0F21"/>
    <w:rsid w:val="00DF199F"/>
    <w:rsid w:val="00DF1F39"/>
    <w:rsid w:val="00DF2C8E"/>
    <w:rsid w:val="00DF2FEF"/>
    <w:rsid w:val="00DF32DB"/>
    <w:rsid w:val="00DF3A36"/>
    <w:rsid w:val="00DF42AF"/>
    <w:rsid w:val="00DF50AB"/>
    <w:rsid w:val="00DF5B7F"/>
    <w:rsid w:val="00DF62B7"/>
    <w:rsid w:val="00DF63C6"/>
    <w:rsid w:val="00DF6C76"/>
    <w:rsid w:val="00E013F6"/>
    <w:rsid w:val="00E0145A"/>
    <w:rsid w:val="00E01E8C"/>
    <w:rsid w:val="00E01FF3"/>
    <w:rsid w:val="00E02707"/>
    <w:rsid w:val="00E02ABE"/>
    <w:rsid w:val="00E02E9D"/>
    <w:rsid w:val="00E0442E"/>
    <w:rsid w:val="00E07C9E"/>
    <w:rsid w:val="00E120FD"/>
    <w:rsid w:val="00E12118"/>
    <w:rsid w:val="00E126EA"/>
    <w:rsid w:val="00E12C19"/>
    <w:rsid w:val="00E12D73"/>
    <w:rsid w:val="00E139B1"/>
    <w:rsid w:val="00E14156"/>
    <w:rsid w:val="00E14333"/>
    <w:rsid w:val="00E14581"/>
    <w:rsid w:val="00E14692"/>
    <w:rsid w:val="00E1470F"/>
    <w:rsid w:val="00E14B4B"/>
    <w:rsid w:val="00E15985"/>
    <w:rsid w:val="00E160E4"/>
    <w:rsid w:val="00E1686A"/>
    <w:rsid w:val="00E17F04"/>
    <w:rsid w:val="00E20917"/>
    <w:rsid w:val="00E2236D"/>
    <w:rsid w:val="00E225AE"/>
    <w:rsid w:val="00E22FBA"/>
    <w:rsid w:val="00E234AF"/>
    <w:rsid w:val="00E24543"/>
    <w:rsid w:val="00E24646"/>
    <w:rsid w:val="00E24FF4"/>
    <w:rsid w:val="00E25476"/>
    <w:rsid w:val="00E25C83"/>
    <w:rsid w:val="00E26244"/>
    <w:rsid w:val="00E2642C"/>
    <w:rsid w:val="00E270C0"/>
    <w:rsid w:val="00E27300"/>
    <w:rsid w:val="00E27330"/>
    <w:rsid w:val="00E276B9"/>
    <w:rsid w:val="00E27D93"/>
    <w:rsid w:val="00E30CA7"/>
    <w:rsid w:val="00E31939"/>
    <w:rsid w:val="00E3307F"/>
    <w:rsid w:val="00E33643"/>
    <w:rsid w:val="00E346ED"/>
    <w:rsid w:val="00E34F6E"/>
    <w:rsid w:val="00E3559A"/>
    <w:rsid w:val="00E3642F"/>
    <w:rsid w:val="00E37048"/>
    <w:rsid w:val="00E37ECF"/>
    <w:rsid w:val="00E4118E"/>
    <w:rsid w:val="00E41CB6"/>
    <w:rsid w:val="00E42C62"/>
    <w:rsid w:val="00E43E67"/>
    <w:rsid w:val="00E43F6D"/>
    <w:rsid w:val="00E441E7"/>
    <w:rsid w:val="00E44813"/>
    <w:rsid w:val="00E44834"/>
    <w:rsid w:val="00E44BA5"/>
    <w:rsid w:val="00E465C7"/>
    <w:rsid w:val="00E46A1A"/>
    <w:rsid w:val="00E47492"/>
    <w:rsid w:val="00E476A4"/>
    <w:rsid w:val="00E47BBF"/>
    <w:rsid w:val="00E52879"/>
    <w:rsid w:val="00E52D97"/>
    <w:rsid w:val="00E53029"/>
    <w:rsid w:val="00E5326B"/>
    <w:rsid w:val="00E532C4"/>
    <w:rsid w:val="00E539EB"/>
    <w:rsid w:val="00E54BB3"/>
    <w:rsid w:val="00E55591"/>
    <w:rsid w:val="00E55726"/>
    <w:rsid w:val="00E55C72"/>
    <w:rsid w:val="00E56026"/>
    <w:rsid w:val="00E565CF"/>
    <w:rsid w:val="00E5761C"/>
    <w:rsid w:val="00E601D6"/>
    <w:rsid w:val="00E605FE"/>
    <w:rsid w:val="00E618B0"/>
    <w:rsid w:val="00E620F0"/>
    <w:rsid w:val="00E622EB"/>
    <w:rsid w:val="00E6263D"/>
    <w:rsid w:val="00E629A5"/>
    <w:rsid w:val="00E629CB"/>
    <w:rsid w:val="00E62C1F"/>
    <w:rsid w:val="00E62CDE"/>
    <w:rsid w:val="00E63774"/>
    <w:rsid w:val="00E63BEB"/>
    <w:rsid w:val="00E63C4D"/>
    <w:rsid w:val="00E63E56"/>
    <w:rsid w:val="00E640FE"/>
    <w:rsid w:val="00E64420"/>
    <w:rsid w:val="00E647F7"/>
    <w:rsid w:val="00E654C9"/>
    <w:rsid w:val="00E65790"/>
    <w:rsid w:val="00E65DC4"/>
    <w:rsid w:val="00E65DFB"/>
    <w:rsid w:val="00E65F3E"/>
    <w:rsid w:val="00E66A78"/>
    <w:rsid w:val="00E66F4F"/>
    <w:rsid w:val="00E70088"/>
    <w:rsid w:val="00E71257"/>
    <w:rsid w:val="00E7168C"/>
    <w:rsid w:val="00E71A2C"/>
    <w:rsid w:val="00E72899"/>
    <w:rsid w:val="00E73589"/>
    <w:rsid w:val="00E736ED"/>
    <w:rsid w:val="00E74497"/>
    <w:rsid w:val="00E749A6"/>
    <w:rsid w:val="00E74B13"/>
    <w:rsid w:val="00E7620E"/>
    <w:rsid w:val="00E77C20"/>
    <w:rsid w:val="00E80448"/>
    <w:rsid w:val="00E814DA"/>
    <w:rsid w:val="00E82234"/>
    <w:rsid w:val="00E8384F"/>
    <w:rsid w:val="00E841C0"/>
    <w:rsid w:val="00E84B8D"/>
    <w:rsid w:val="00E8622A"/>
    <w:rsid w:val="00E86888"/>
    <w:rsid w:val="00E86CB3"/>
    <w:rsid w:val="00E900B0"/>
    <w:rsid w:val="00E91039"/>
    <w:rsid w:val="00E91B82"/>
    <w:rsid w:val="00E9244F"/>
    <w:rsid w:val="00E931CC"/>
    <w:rsid w:val="00E93979"/>
    <w:rsid w:val="00E93A0E"/>
    <w:rsid w:val="00E945E0"/>
    <w:rsid w:val="00E945F5"/>
    <w:rsid w:val="00E9518C"/>
    <w:rsid w:val="00E95298"/>
    <w:rsid w:val="00E958D6"/>
    <w:rsid w:val="00E9621D"/>
    <w:rsid w:val="00E9655C"/>
    <w:rsid w:val="00EA16AE"/>
    <w:rsid w:val="00EA1B29"/>
    <w:rsid w:val="00EA1FED"/>
    <w:rsid w:val="00EA3149"/>
    <w:rsid w:val="00EA44E5"/>
    <w:rsid w:val="00EA546D"/>
    <w:rsid w:val="00EA63F0"/>
    <w:rsid w:val="00EA6FF3"/>
    <w:rsid w:val="00EA72C8"/>
    <w:rsid w:val="00EA72C9"/>
    <w:rsid w:val="00EA7506"/>
    <w:rsid w:val="00EA7BB2"/>
    <w:rsid w:val="00EA7F4D"/>
    <w:rsid w:val="00EA7F86"/>
    <w:rsid w:val="00EB0160"/>
    <w:rsid w:val="00EB0627"/>
    <w:rsid w:val="00EB1009"/>
    <w:rsid w:val="00EB158B"/>
    <w:rsid w:val="00EB1D8A"/>
    <w:rsid w:val="00EB236C"/>
    <w:rsid w:val="00EB2800"/>
    <w:rsid w:val="00EB2CC7"/>
    <w:rsid w:val="00EB2D7D"/>
    <w:rsid w:val="00EB324C"/>
    <w:rsid w:val="00EB3432"/>
    <w:rsid w:val="00EB35E9"/>
    <w:rsid w:val="00EB4A37"/>
    <w:rsid w:val="00EB4C3A"/>
    <w:rsid w:val="00EB561D"/>
    <w:rsid w:val="00EB591F"/>
    <w:rsid w:val="00EB639B"/>
    <w:rsid w:val="00EB6497"/>
    <w:rsid w:val="00EB6F49"/>
    <w:rsid w:val="00EB7A1A"/>
    <w:rsid w:val="00EC38CC"/>
    <w:rsid w:val="00EC428E"/>
    <w:rsid w:val="00EC44C5"/>
    <w:rsid w:val="00EC4D83"/>
    <w:rsid w:val="00EC4FAC"/>
    <w:rsid w:val="00EC5491"/>
    <w:rsid w:val="00EC57FD"/>
    <w:rsid w:val="00EC5B41"/>
    <w:rsid w:val="00EC74B3"/>
    <w:rsid w:val="00EC7964"/>
    <w:rsid w:val="00ED063F"/>
    <w:rsid w:val="00ED4516"/>
    <w:rsid w:val="00ED4ACB"/>
    <w:rsid w:val="00ED4EDA"/>
    <w:rsid w:val="00ED5FBC"/>
    <w:rsid w:val="00ED6B36"/>
    <w:rsid w:val="00ED6DD9"/>
    <w:rsid w:val="00ED72D6"/>
    <w:rsid w:val="00EE074A"/>
    <w:rsid w:val="00EE0801"/>
    <w:rsid w:val="00EE0ED6"/>
    <w:rsid w:val="00EE0FBB"/>
    <w:rsid w:val="00EE130D"/>
    <w:rsid w:val="00EE3E78"/>
    <w:rsid w:val="00EE62AE"/>
    <w:rsid w:val="00EE66F9"/>
    <w:rsid w:val="00EE6916"/>
    <w:rsid w:val="00EE7ED5"/>
    <w:rsid w:val="00EF2691"/>
    <w:rsid w:val="00EF27A0"/>
    <w:rsid w:val="00EF2820"/>
    <w:rsid w:val="00EF2ABA"/>
    <w:rsid w:val="00EF2EFC"/>
    <w:rsid w:val="00EF30E2"/>
    <w:rsid w:val="00EF344C"/>
    <w:rsid w:val="00EF3A68"/>
    <w:rsid w:val="00EF54F2"/>
    <w:rsid w:val="00EF6F70"/>
    <w:rsid w:val="00EF70F3"/>
    <w:rsid w:val="00EF730C"/>
    <w:rsid w:val="00EF742B"/>
    <w:rsid w:val="00EF7487"/>
    <w:rsid w:val="00EF7CB2"/>
    <w:rsid w:val="00F001F4"/>
    <w:rsid w:val="00F01138"/>
    <w:rsid w:val="00F0140F"/>
    <w:rsid w:val="00F01736"/>
    <w:rsid w:val="00F01CD5"/>
    <w:rsid w:val="00F03206"/>
    <w:rsid w:val="00F034B6"/>
    <w:rsid w:val="00F03DB3"/>
    <w:rsid w:val="00F04E30"/>
    <w:rsid w:val="00F05209"/>
    <w:rsid w:val="00F0650B"/>
    <w:rsid w:val="00F06B6D"/>
    <w:rsid w:val="00F06D75"/>
    <w:rsid w:val="00F070A6"/>
    <w:rsid w:val="00F106BF"/>
    <w:rsid w:val="00F12657"/>
    <w:rsid w:val="00F132E2"/>
    <w:rsid w:val="00F1340A"/>
    <w:rsid w:val="00F138BA"/>
    <w:rsid w:val="00F14173"/>
    <w:rsid w:val="00F14344"/>
    <w:rsid w:val="00F14918"/>
    <w:rsid w:val="00F149AA"/>
    <w:rsid w:val="00F14E79"/>
    <w:rsid w:val="00F164AA"/>
    <w:rsid w:val="00F16673"/>
    <w:rsid w:val="00F16728"/>
    <w:rsid w:val="00F177A6"/>
    <w:rsid w:val="00F21313"/>
    <w:rsid w:val="00F2237B"/>
    <w:rsid w:val="00F2274D"/>
    <w:rsid w:val="00F23623"/>
    <w:rsid w:val="00F2523A"/>
    <w:rsid w:val="00F25C6F"/>
    <w:rsid w:val="00F2610A"/>
    <w:rsid w:val="00F26344"/>
    <w:rsid w:val="00F26879"/>
    <w:rsid w:val="00F268A3"/>
    <w:rsid w:val="00F269D4"/>
    <w:rsid w:val="00F26C7F"/>
    <w:rsid w:val="00F27CC3"/>
    <w:rsid w:val="00F27E0C"/>
    <w:rsid w:val="00F3001D"/>
    <w:rsid w:val="00F3022D"/>
    <w:rsid w:val="00F30655"/>
    <w:rsid w:val="00F30683"/>
    <w:rsid w:val="00F30D11"/>
    <w:rsid w:val="00F30F3F"/>
    <w:rsid w:val="00F31026"/>
    <w:rsid w:val="00F31275"/>
    <w:rsid w:val="00F33D4A"/>
    <w:rsid w:val="00F3625A"/>
    <w:rsid w:val="00F363BE"/>
    <w:rsid w:val="00F369AE"/>
    <w:rsid w:val="00F370FB"/>
    <w:rsid w:val="00F37BC7"/>
    <w:rsid w:val="00F37C92"/>
    <w:rsid w:val="00F403AE"/>
    <w:rsid w:val="00F406F1"/>
    <w:rsid w:val="00F416A4"/>
    <w:rsid w:val="00F416E8"/>
    <w:rsid w:val="00F41C06"/>
    <w:rsid w:val="00F41E90"/>
    <w:rsid w:val="00F421C8"/>
    <w:rsid w:val="00F4433C"/>
    <w:rsid w:val="00F455E7"/>
    <w:rsid w:val="00F45B67"/>
    <w:rsid w:val="00F45C0D"/>
    <w:rsid w:val="00F47438"/>
    <w:rsid w:val="00F475E2"/>
    <w:rsid w:val="00F501E5"/>
    <w:rsid w:val="00F50F76"/>
    <w:rsid w:val="00F51E9F"/>
    <w:rsid w:val="00F51F04"/>
    <w:rsid w:val="00F5204D"/>
    <w:rsid w:val="00F523ED"/>
    <w:rsid w:val="00F525D6"/>
    <w:rsid w:val="00F530E1"/>
    <w:rsid w:val="00F53389"/>
    <w:rsid w:val="00F53D6E"/>
    <w:rsid w:val="00F53DD4"/>
    <w:rsid w:val="00F53E2E"/>
    <w:rsid w:val="00F53F6D"/>
    <w:rsid w:val="00F545C8"/>
    <w:rsid w:val="00F55732"/>
    <w:rsid w:val="00F558E7"/>
    <w:rsid w:val="00F55AEF"/>
    <w:rsid w:val="00F56337"/>
    <w:rsid w:val="00F5641B"/>
    <w:rsid w:val="00F60318"/>
    <w:rsid w:val="00F60D5D"/>
    <w:rsid w:val="00F60F99"/>
    <w:rsid w:val="00F6157E"/>
    <w:rsid w:val="00F61B44"/>
    <w:rsid w:val="00F61F60"/>
    <w:rsid w:val="00F62F4D"/>
    <w:rsid w:val="00F643A5"/>
    <w:rsid w:val="00F64D86"/>
    <w:rsid w:val="00F65439"/>
    <w:rsid w:val="00F65D5F"/>
    <w:rsid w:val="00F671C0"/>
    <w:rsid w:val="00F67AF9"/>
    <w:rsid w:val="00F67DC3"/>
    <w:rsid w:val="00F70D45"/>
    <w:rsid w:val="00F710B5"/>
    <w:rsid w:val="00F73A48"/>
    <w:rsid w:val="00F740A5"/>
    <w:rsid w:val="00F744AD"/>
    <w:rsid w:val="00F74AC9"/>
    <w:rsid w:val="00F74C48"/>
    <w:rsid w:val="00F754D5"/>
    <w:rsid w:val="00F75FB4"/>
    <w:rsid w:val="00F761B4"/>
    <w:rsid w:val="00F80348"/>
    <w:rsid w:val="00F8043F"/>
    <w:rsid w:val="00F80DFD"/>
    <w:rsid w:val="00F81BA8"/>
    <w:rsid w:val="00F81EEA"/>
    <w:rsid w:val="00F81FBA"/>
    <w:rsid w:val="00F82EE1"/>
    <w:rsid w:val="00F834B7"/>
    <w:rsid w:val="00F83CEA"/>
    <w:rsid w:val="00F85959"/>
    <w:rsid w:val="00F85F61"/>
    <w:rsid w:val="00F85FB5"/>
    <w:rsid w:val="00F8682E"/>
    <w:rsid w:val="00F86A21"/>
    <w:rsid w:val="00F87EC5"/>
    <w:rsid w:val="00F906EE"/>
    <w:rsid w:val="00F90999"/>
    <w:rsid w:val="00F90B6B"/>
    <w:rsid w:val="00F91069"/>
    <w:rsid w:val="00F912E2"/>
    <w:rsid w:val="00F913B2"/>
    <w:rsid w:val="00F91AF6"/>
    <w:rsid w:val="00F91EC1"/>
    <w:rsid w:val="00F92003"/>
    <w:rsid w:val="00F920BD"/>
    <w:rsid w:val="00F92A87"/>
    <w:rsid w:val="00F932C6"/>
    <w:rsid w:val="00F93DB1"/>
    <w:rsid w:val="00F93E1D"/>
    <w:rsid w:val="00F93FFA"/>
    <w:rsid w:val="00F94080"/>
    <w:rsid w:val="00F962C9"/>
    <w:rsid w:val="00F96597"/>
    <w:rsid w:val="00F96789"/>
    <w:rsid w:val="00F96C6E"/>
    <w:rsid w:val="00F96EB0"/>
    <w:rsid w:val="00F970FE"/>
    <w:rsid w:val="00F97364"/>
    <w:rsid w:val="00F97610"/>
    <w:rsid w:val="00F97AC5"/>
    <w:rsid w:val="00F97BEF"/>
    <w:rsid w:val="00F97ED4"/>
    <w:rsid w:val="00FA0876"/>
    <w:rsid w:val="00FA0990"/>
    <w:rsid w:val="00FA149B"/>
    <w:rsid w:val="00FA245A"/>
    <w:rsid w:val="00FA24BB"/>
    <w:rsid w:val="00FA2750"/>
    <w:rsid w:val="00FA2F28"/>
    <w:rsid w:val="00FA2F90"/>
    <w:rsid w:val="00FA3179"/>
    <w:rsid w:val="00FA3B04"/>
    <w:rsid w:val="00FA408A"/>
    <w:rsid w:val="00FA42E2"/>
    <w:rsid w:val="00FA60B0"/>
    <w:rsid w:val="00FA6398"/>
    <w:rsid w:val="00FA67D1"/>
    <w:rsid w:val="00FA6D6B"/>
    <w:rsid w:val="00FA77FB"/>
    <w:rsid w:val="00FB0973"/>
    <w:rsid w:val="00FB0A0A"/>
    <w:rsid w:val="00FB0C27"/>
    <w:rsid w:val="00FB10C6"/>
    <w:rsid w:val="00FB1F3E"/>
    <w:rsid w:val="00FB2536"/>
    <w:rsid w:val="00FB26E1"/>
    <w:rsid w:val="00FB2D72"/>
    <w:rsid w:val="00FB3E57"/>
    <w:rsid w:val="00FB44FD"/>
    <w:rsid w:val="00FB483B"/>
    <w:rsid w:val="00FB56C9"/>
    <w:rsid w:val="00FB6870"/>
    <w:rsid w:val="00FB781F"/>
    <w:rsid w:val="00FC0944"/>
    <w:rsid w:val="00FC0E11"/>
    <w:rsid w:val="00FC1339"/>
    <w:rsid w:val="00FC18D9"/>
    <w:rsid w:val="00FC1F08"/>
    <w:rsid w:val="00FC3022"/>
    <w:rsid w:val="00FC5841"/>
    <w:rsid w:val="00FC5B02"/>
    <w:rsid w:val="00FC7280"/>
    <w:rsid w:val="00FC78CC"/>
    <w:rsid w:val="00FD007C"/>
    <w:rsid w:val="00FD021B"/>
    <w:rsid w:val="00FD03A5"/>
    <w:rsid w:val="00FD135E"/>
    <w:rsid w:val="00FD147F"/>
    <w:rsid w:val="00FD2981"/>
    <w:rsid w:val="00FD375C"/>
    <w:rsid w:val="00FD3DE3"/>
    <w:rsid w:val="00FD4BB0"/>
    <w:rsid w:val="00FD5517"/>
    <w:rsid w:val="00FD5D53"/>
    <w:rsid w:val="00FD7A8A"/>
    <w:rsid w:val="00FD7D47"/>
    <w:rsid w:val="00FD7E63"/>
    <w:rsid w:val="00FD7F8B"/>
    <w:rsid w:val="00FE0E82"/>
    <w:rsid w:val="00FE1951"/>
    <w:rsid w:val="00FE1B5D"/>
    <w:rsid w:val="00FE3DAB"/>
    <w:rsid w:val="00FE3ED2"/>
    <w:rsid w:val="00FE4A8D"/>
    <w:rsid w:val="00FE4F45"/>
    <w:rsid w:val="00FE5A12"/>
    <w:rsid w:val="00FE5CA1"/>
    <w:rsid w:val="00FE63C1"/>
    <w:rsid w:val="00FE6E80"/>
    <w:rsid w:val="00FE6ED9"/>
    <w:rsid w:val="00FE74E7"/>
    <w:rsid w:val="00FF0430"/>
    <w:rsid w:val="00FF05C8"/>
    <w:rsid w:val="00FF1CDF"/>
    <w:rsid w:val="00FF2798"/>
    <w:rsid w:val="00FF2B3B"/>
    <w:rsid w:val="00FF3C2E"/>
    <w:rsid w:val="00FF3E2E"/>
    <w:rsid w:val="00FF4DB4"/>
    <w:rsid w:val="00FF4F8C"/>
    <w:rsid w:val="00FF59C5"/>
    <w:rsid w:val="00FF5F8E"/>
    <w:rsid w:val="00FF66C4"/>
    <w:rsid w:val="00FF6806"/>
    <w:rsid w:val="00FF6E62"/>
    <w:rsid w:val="00FF7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87261"/>
  <w15:docId w15:val="{3B5245BA-D8BF-49C2-8A57-98B874A94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3903"/>
    <w:pPr>
      <w:ind w:left="720"/>
      <w:contextualSpacing/>
    </w:pPr>
  </w:style>
  <w:style w:type="paragraph" w:styleId="Header">
    <w:name w:val="header"/>
    <w:basedOn w:val="Normal"/>
    <w:link w:val="HeaderChar"/>
    <w:uiPriority w:val="99"/>
    <w:unhideWhenUsed/>
    <w:rsid w:val="00D308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85C"/>
  </w:style>
  <w:style w:type="paragraph" w:styleId="Footer">
    <w:name w:val="footer"/>
    <w:basedOn w:val="Normal"/>
    <w:link w:val="FooterChar"/>
    <w:uiPriority w:val="99"/>
    <w:unhideWhenUsed/>
    <w:rsid w:val="00D308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85C"/>
  </w:style>
  <w:style w:type="paragraph" w:styleId="Revision">
    <w:name w:val="Revision"/>
    <w:hidden/>
    <w:uiPriority w:val="99"/>
    <w:semiHidden/>
    <w:rsid w:val="002952E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876240">
      <w:bodyDiv w:val="1"/>
      <w:marLeft w:val="0"/>
      <w:marRight w:val="0"/>
      <w:marTop w:val="0"/>
      <w:marBottom w:val="0"/>
      <w:divBdr>
        <w:top w:val="none" w:sz="0" w:space="0" w:color="auto"/>
        <w:left w:val="none" w:sz="0" w:space="0" w:color="auto"/>
        <w:bottom w:val="none" w:sz="0" w:space="0" w:color="auto"/>
        <w:right w:val="none" w:sz="0" w:space="0" w:color="auto"/>
      </w:divBdr>
      <w:divsChild>
        <w:div w:id="1459255956">
          <w:marLeft w:val="-2400"/>
          <w:marRight w:val="-480"/>
          <w:marTop w:val="0"/>
          <w:marBottom w:val="0"/>
          <w:divBdr>
            <w:top w:val="none" w:sz="0" w:space="0" w:color="auto"/>
            <w:left w:val="none" w:sz="0" w:space="0" w:color="auto"/>
            <w:bottom w:val="none" w:sz="0" w:space="0" w:color="auto"/>
            <w:right w:val="none" w:sz="0" w:space="0" w:color="auto"/>
          </w:divBdr>
        </w:div>
        <w:div w:id="944575543">
          <w:marLeft w:val="-2400"/>
          <w:marRight w:val="-480"/>
          <w:marTop w:val="0"/>
          <w:marBottom w:val="0"/>
          <w:divBdr>
            <w:top w:val="none" w:sz="0" w:space="0" w:color="auto"/>
            <w:left w:val="none" w:sz="0" w:space="0" w:color="auto"/>
            <w:bottom w:val="none" w:sz="0" w:space="0" w:color="auto"/>
            <w:right w:val="none" w:sz="0" w:space="0" w:color="auto"/>
          </w:divBdr>
        </w:div>
      </w:divsChild>
    </w:div>
    <w:div w:id="296764074">
      <w:bodyDiv w:val="1"/>
      <w:marLeft w:val="0"/>
      <w:marRight w:val="0"/>
      <w:marTop w:val="0"/>
      <w:marBottom w:val="0"/>
      <w:divBdr>
        <w:top w:val="none" w:sz="0" w:space="0" w:color="auto"/>
        <w:left w:val="none" w:sz="0" w:space="0" w:color="auto"/>
        <w:bottom w:val="none" w:sz="0" w:space="0" w:color="auto"/>
        <w:right w:val="none" w:sz="0" w:space="0" w:color="auto"/>
      </w:divBdr>
      <w:divsChild>
        <w:div w:id="1178889385">
          <w:marLeft w:val="0"/>
          <w:marRight w:val="0"/>
          <w:marTop w:val="0"/>
          <w:marBottom w:val="0"/>
          <w:divBdr>
            <w:top w:val="none" w:sz="0" w:space="0" w:color="auto"/>
            <w:left w:val="none" w:sz="0" w:space="0" w:color="auto"/>
            <w:bottom w:val="none" w:sz="0" w:space="0" w:color="auto"/>
            <w:right w:val="none" w:sz="0" w:space="0" w:color="auto"/>
          </w:divBdr>
        </w:div>
        <w:div w:id="959991146">
          <w:marLeft w:val="0"/>
          <w:marRight w:val="0"/>
          <w:marTop w:val="0"/>
          <w:marBottom w:val="0"/>
          <w:divBdr>
            <w:top w:val="none" w:sz="0" w:space="0" w:color="auto"/>
            <w:left w:val="none" w:sz="0" w:space="0" w:color="auto"/>
            <w:bottom w:val="none" w:sz="0" w:space="0" w:color="auto"/>
            <w:right w:val="none" w:sz="0" w:space="0" w:color="auto"/>
          </w:divBdr>
        </w:div>
        <w:div w:id="1843085137">
          <w:marLeft w:val="0"/>
          <w:marRight w:val="0"/>
          <w:marTop w:val="0"/>
          <w:marBottom w:val="0"/>
          <w:divBdr>
            <w:top w:val="none" w:sz="0" w:space="0" w:color="auto"/>
            <w:left w:val="none" w:sz="0" w:space="0" w:color="auto"/>
            <w:bottom w:val="none" w:sz="0" w:space="0" w:color="auto"/>
            <w:right w:val="none" w:sz="0" w:space="0" w:color="auto"/>
          </w:divBdr>
        </w:div>
        <w:div w:id="342317784">
          <w:marLeft w:val="0"/>
          <w:marRight w:val="0"/>
          <w:marTop w:val="0"/>
          <w:marBottom w:val="0"/>
          <w:divBdr>
            <w:top w:val="none" w:sz="0" w:space="0" w:color="auto"/>
            <w:left w:val="none" w:sz="0" w:space="0" w:color="auto"/>
            <w:bottom w:val="none" w:sz="0" w:space="0" w:color="auto"/>
            <w:right w:val="none" w:sz="0" w:space="0" w:color="auto"/>
          </w:divBdr>
        </w:div>
        <w:div w:id="545065685">
          <w:marLeft w:val="0"/>
          <w:marRight w:val="0"/>
          <w:marTop w:val="0"/>
          <w:marBottom w:val="0"/>
          <w:divBdr>
            <w:top w:val="none" w:sz="0" w:space="0" w:color="auto"/>
            <w:left w:val="none" w:sz="0" w:space="0" w:color="auto"/>
            <w:bottom w:val="none" w:sz="0" w:space="0" w:color="auto"/>
            <w:right w:val="none" w:sz="0" w:space="0" w:color="auto"/>
          </w:divBdr>
        </w:div>
      </w:divsChild>
    </w:div>
    <w:div w:id="1146513315">
      <w:bodyDiv w:val="1"/>
      <w:marLeft w:val="0"/>
      <w:marRight w:val="0"/>
      <w:marTop w:val="0"/>
      <w:marBottom w:val="0"/>
      <w:divBdr>
        <w:top w:val="none" w:sz="0" w:space="0" w:color="auto"/>
        <w:left w:val="none" w:sz="0" w:space="0" w:color="auto"/>
        <w:bottom w:val="none" w:sz="0" w:space="0" w:color="auto"/>
        <w:right w:val="none" w:sz="0" w:space="0" w:color="auto"/>
      </w:divBdr>
    </w:div>
    <w:div w:id="1256861785">
      <w:bodyDiv w:val="1"/>
      <w:marLeft w:val="0"/>
      <w:marRight w:val="0"/>
      <w:marTop w:val="0"/>
      <w:marBottom w:val="0"/>
      <w:divBdr>
        <w:top w:val="none" w:sz="0" w:space="0" w:color="auto"/>
        <w:left w:val="none" w:sz="0" w:space="0" w:color="auto"/>
        <w:bottom w:val="none" w:sz="0" w:space="0" w:color="auto"/>
        <w:right w:val="none" w:sz="0" w:space="0" w:color="auto"/>
      </w:divBdr>
    </w:div>
    <w:div w:id="1284144808">
      <w:bodyDiv w:val="1"/>
      <w:marLeft w:val="0"/>
      <w:marRight w:val="0"/>
      <w:marTop w:val="0"/>
      <w:marBottom w:val="0"/>
      <w:divBdr>
        <w:top w:val="none" w:sz="0" w:space="0" w:color="auto"/>
        <w:left w:val="none" w:sz="0" w:space="0" w:color="auto"/>
        <w:bottom w:val="none" w:sz="0" w:space="0" w:color="auto"/>
        <w:right w:val="none" w:sz="0" w:space="0" w:color="auto"/>
      </w:divBdr>
    </w:div>
    <w:div w:id="1411854069">
      <w:bodyDiv w:val="1"/>
      <w:marLeft w:val="0"/>
      <w:marRight w:val="0"/>
      <w:marTop w:val="0"/>
      <w:marBottom w:val="0"/>
      <w:divBdr>
        <w:top w:val="none" w:sz="0" w:space="0" w:color="auto"/>
        <w:left w:val="none" w:sz="0" w:space="0" w:color="auto"/>
        <w:bottom w:val="none" w:sz="0" w:space="0" w:color="auto"/>
        <w:right w:val="none" w:sz="0" w:space="0" w:color="auto"/>
      </w:divBdr>
    </w:div>
    <w:div w:id="1903756055">
      <w:bodyDiv w:val="1"/>
      <w:marLeft w:val="0"/>
      <w:marRight w:val="0"/>
      <w:marTop w:val="0"/>
      <w:marBottom w:val="0"/>
      <w:divBdr>
        <w:top w:val="none" w:sz="0" w:space="0" w:color="auto"/>
        <w:left w:val="none" w:sz="0" w:space="0" w:color="auto"/>
        <w:bottom w:val="none" w:sz="0" w:space="0" w:color="auto"/>
        <w:right w:val="none" w:sz="0" w:space="0" w:color="auto"/>
      </w:divBdr>
      <w:divsChild>
        <w:div w:id="1991444762">
          <w:marLeft w:val="0"/>
          <w:marRight w:val="0"/>
          <w:marTop w:val="0"/>
          <w:marBottom w:val="0"/>
          <w:divBdr>
            <w:top w:val="none" w:sz="0" w:space="0" w:color="auto"/>
            <w:left w:val="none" w:sz="0" w:space="0" w:color="auto"/>
            <w:bottom w:val="none" w:sz="0" w:space="0" w:color="auto"/>
            <w:right w:val="none" w:sz="0" w:space="0" w:color="auto"/>
          </w:divBdr>
        </w:div>
      </w:divsChild>
    </w:div>
    <w:div w:id="1914578701">
      <w:bodyDiv w:val="1"/>
      <w:marLeft w:val="0"/>
      <w:marRight w:val="0"/>
      <w:marTop w:val="0"/>
      <w:marBottom w:val="0"/>
      <w:divBdr>
        <w:top w:val="none" w:sz="0" w:space="0" w:color="auto"/>
        <w:left w:val="none" w:sz="0" w:space="0" w:color="auto"/>
        <w:bottom w:val="none" w:sz="0" w:space="0" w:color="auto"/>
        <w:right w:val="none" w:sz="0" w:space="0" w:color="auto"/>
      </w:divBdr>
      <w:divsChild>
        <w:div w:id="1814911783">
          <w:marLeft w:val="0"/>
          <w:marRight w:val="0"/>
          <w:marTop w:val="0"/>
          <w:marBottom w:val="0"/>
          <w:divBdr>
            <w:top w:val="none" w:sz="0" w:space="0" w:color="auto"/>
            <w:left w:val="none" w:sz="0" w:space="0" w:color="auto"/>
            <w:bottom w:val="none" w:sz="0" w:space="0" w:color="auto"/>
            <w:right w:val="none" w:sz="0" w:space="0" w:color="auto"/>
          </w:divBdr>
        </w:div>
        <w:div w:id="2075810752">
          <w:marLeft w:val="0"/>
          <w:marRight w:val="0"/>
          <w:marTop w:val="0"/>
          <w:marBottom w:val="0"/>
          <w:divBdr>
            <w:top w:val="none" w:sz="0" w:space="0" w:color="auto"/>
            <w:left w:val="none" w:sz="0" w:space="0" w:color="auto"/>
            <w:bottom w:val="none" w:sz="0" w:space="0" w:color="auto"/>
            <w:right w:val="none" w:sz="0" w:space="0" w:color="auto"/>
          </w:divBdr>
        </w:div>
        <w:div w:id="1851024691">
          <w:marLeft w:val="0"/>
          <w:marRight w:val="0"/>
          <w:marTop w:val="0"/>
          <w:marBottom w:val="0"/>
          <w:divBdr>
            <w:top w:val="none" w:sz="0" w:space="0" w:color="auto"/>
            <w:left w:val="none" w:sz="0" w:space="0" w:color="auto"/>
            <w:bottom w:val="none" w:sz="0" w:space="0" w:color="auto"/>
            <w:right w:val="none" w:sz="0" w:space="0" w:color="auto"/>
          </w:divBdr>
        </w:div>
      </w:divsChild>
    </w:div>
    <w:div w:id="2099281796">
      <w:bodyDiv w:val="1"/>
      <w:marLeft w:val="0"/>
      <w:marRight w:val="0"/>
      <w:marTop w:val="0"/>
      <w:marBottom w:val="0"/>
      <w:divBdr>
        <w:top w:val="none" w:sz="0" w:space="0" w:color="auto"/>
        <w:left w:val="none" w:sz="0" w:space="0" w:color="auto"/>
        <w:bottom w:val="none" w:sz="0" w:space="0" w:color="auto"/>
        <w:right w:val="none" w:sz="0" w:space="0" w:color="auto"/>
      </w:divBdr>
      <w:divsChild>
        <w:div w:id="1870339580">
          <w:marLeft w:val="0"/>
          <w:marRight w:val="0"/>
          <w:marTop w:val="0"/>
          <w:marBottom w:val="0"/>
          <w:divBdr>
            <w:top w:val="none" w:sz="0" w:space="0" w:color="auto"/>
            <w:left w:val="none" w:sz="0" w:space="0" w:color="auto"/>
            <w:bottom w:val="none" w:sz="0" w:space="0" w:color="auto"/>
            <w:right w:val="none" w:sz="0" w:space="0" w:color="auto"/>
          </w:divBdr>
        </w:div>
        <w:div w:id="1764839933">
          <w:marLeft w:val="0"/>
          <w:marRight w:val="0"/>
          <w:marTop w:val="0"/>
          <w:marBottom w:val="0"/>
          <w:divBdr>
            <w:top w:val="none" w:sz="0" w:space="0" w:color="auto"/>
            <w:left w:val="none" w:sz="0" w:space="0" w:color="auto"/>
            <w:bottom w:val="none" w:sz="0" w:space="0" w:color="auto"/>
            <w:right w:val="none" w:sz="0" w:space="0" w:color="auto"/>
          </w:divBdr>
        </w:div>
      </w:divsChild>
    </w:div>
    <w:div w:id="2138572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mlsa.us4.list-manage.com/track/click?u=32374a5775672c51ec44c1a8e&amp;id=5846f4f9e5&amp;e=fc9e89f243"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ymlsa.us4.list-manage.com/track/click?u=32374a5775672c51ec44c1a8e&amp;id=972f3ae43f&amp;e=fc9e89f24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mlsa.us4.list-manage.com/track/click?u=32374a5775672c51ec44c1a8e&amp;id=f38a5e5bdc&amp;e=fc9e89f243"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mymlsa.us4.list-manage.com/track/click?u=32374a5775672c51ec44c1a8e&amp;id=dfbdbfe5c4&amp;e=fc9e89f243" TargetMode="External"/><Relationship Id="rId4" Type="http://schemas.openxmlformats.org/officeDocument/2006/relationships/settings" Target="settings.xml"/><Relationship Id="rId9" Type="http://schemas.openxmlformats.org/officeDocument/2006/relationships/hyperlink" Target="https://mymlsa.us4.list-manage.com/track/click?u=32374a5775672c51ec44c1a8e&amp;id=245ee8bece&amp;e=fc9e89f24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AFED3-83AD-4022-A002-8B2782E1B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89</Words>
  <Characters>506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Manzi</dc:creator>
  <cp:keywords/>
  <dc:description/>
  <cp:lastModifiedBy>William</cp:lastModifiedBy>
  <cp:revision>2</cp:revision>
  <cp:lastPrinted>2024-01-18T14:54:00Z</cp:lastPrinted>
  <dcterms:created xsi:type="dcterms:W3CDTF">2024-02-08T18:10:00Z</dcterms:created>
  <dcterms:modified xsi:type="dcterms:W3CDTF">2024-02-08T18:10:00Z</dcterms:modified>
</cp:coreProperties>
</file>